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02A95" w14:textId="2EC72A6B" w:rsidR="00AF63ED" w:rsidRPr="00144DB3" w:rsidRDefault="00AF63ED" w:rsidP="00C358ED">
      <w:pPr>
        <w:pStyle w:val="Body"/>
        <w:spacing w:after="120" w:line="240" w:lineRule="auto"/>
        <w:jc w:val="both"/>
        <w:rPr>
          <w:rFonts w:asciiTheme="minorHAnsi" w:hAnsiTheme="minorHAnsi" w:cstheme="minorBidi"/>
        </w:rPr>
      </w:pPr>
    </w:p>
    <w:p w14:paraId="094A816E" w14:textId="0F1BF7F0" w:rsidR="00C613C8" w:rsidRPr="00144DB3" w:rsidRDefault="00C613C8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089C7586" w14:textId="77777777" w:rsidR="00611CF8" w:rsidRDefault="00611CF8" w:rsidP="00611CF8">
      <w:pPr>
        <w:pStyle w:val="paragraph"/>
        <w:spacing w:before="0" w:beforeAutospacing="0" w:after="0" w:afterAutospacing="0"/>
        <w:ind w:right="1785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36"/>
          <w:szCs w:val="36"/>
          <w:lang w:val="en-US"/>
        </w:rPr>
        <w:t>Biik Crew Member </w:t>
      </w:r>
      <w:r>
        <w:rPr>
          <w:rStyle w:val="eop"/>
          <w:rFonts w:ascii="Lato" w:hAnsi="Lato" w:cs="Segoe UI"/>
          <w:sz w:val="36"/>
          <w:szCs w:val="36"/>
        </w:rPr>
        <w:t> </w:t>
      </w:r>
    </w:p>
    <w:p w14:paraId="75554448" w14:textId="77777777" w:rsidR="00611CF8" w:rsidRDefault="00611CF8" w:rsidP="00611CF8">
      <w:pPr>
        <w:pStyle w:val="paragraph"/>
        <w:spacing w:before="0" w:beforeAutospacing="0" w:after="0" w:afterAutospacing="0"/>
        <w:ind w:right="1785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36"/>
          <w:szCs w:val="36"/>
          <w:lang w:val="en-US"/>
        </w:rPr>
        <w:t>Job Description </w:t>
      </w:r>
      <w:r>
        <w:rPr>
          <w:rStyle w:val="eop"/>
          <w:rFonts w:ascii="Lato" w:hAnsi="Lato" w:cs="Segoe UI"/>
          <w:sz w:val="36"/>
          <w:szCs w:val="36"/>
        </w:rPr>
        <w:t> </w:t>
      </w:r>
    </w:p>
    <w:p w14:paraId="63297D9C" w14:textId="77777777" w:rsidR="00611CF8" w:rsidRDefault="00611CF8" w:rsidP="00611CF8">
      <w:pPr>
        <w:pStyle w:val="paragraph"/>
        <w:spacing w:before="0" w:beforeAutospacing="0" w:after="0" w:afterAutospacing="0"/>
        <w:ind w:left="-855" w:right="1785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Lato" w:hAnsi="Lato" w:cs="Segoe UI"/>
          <w:color w:val="CD6E4E"/>
          <w:sz w:val="22"/>
          <w:szCs w:val="22"/>
        </w:rPr>
        <w:t> </w:t>
      </w:r>
    </w:p>
    <w:p w14:paraId="49C4A276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17996C13" w14:textId="5793A8A9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Reports to:</w:t>
      </w:r>
      <w:r>
        <w:rPr>
          <w:rStyle w:val="tabchar"/>
          <w:rFonts w:ascii="Calibri" w:hAnsi="Calibri" w:cs="Calibri"/>
          <w:color w:val="7F7F7F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 xml:space="preserve">               </w:t>
      </w: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Biik Operations Coordinator </w:t>
      </w:r>
      <w:r>
        <w:rPr>
          <w:rStyle w:val="eop"/>
          <w:rFonts w:ascii="Lato" w:hAnsi="Lato" w:cs="Segoe UI"/>
          <w:color w:val="7F7F7F"/>
          <w:sz w:val="22"/>
          <w:szCs w:val="22"/>
        </w:rPr>
        <w:t> </w:t>
      </w:r>
    </w:p>
    <w:p w14:paraId="73D3DB42" w14:textId="6BF7CA70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Status:</w:t>
      </w:r>
      <w:r>
        <w:rPr>
          <w:rStyle w:val="tabchar"/>
          <w:rFonts w:ascii="Calibri" w:hAnsi="Calibri" w:cs="Calibri"/>
          <w:color w:val="7F7F7F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 xml:space="preserve">                             </w:t>
      </w: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Full time</w:t>
      </w:r>
      <w:r>
        <w:rPr>
          <w:rStyle w:val="eop"/>
          <w:rFonts w:ascii="Lato" w:hAnsi="Lato" w:cs="Segoe UI"/>
          <w:color w:val="7F7F7F"/>
          <w:sz w:val="22"/>
          <w:szCs w:val="22"/>
        </w:rPr>
        <w:t> </w:t>
      </w:r>
    </w:p>
    <w:p w14:paraId="218F6252" w14:textId="77777777" w:rsidR="00611CF8" w:rsidRDefault="00611CF8" w:rsidP="00611CF8">
      <w:pPr>
        <w:pStyle w:val="paragraph"/>
        <w:spacing w:before="0" w:beforeAutospacing="0" w:after="0" w:afterAutospacing="0"/>
        <w:ind w:left="2160" w:hanging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Direct reports:</w:t>
      </w:r>
      <w:r>
        <w:rPr>
          <w:rStyle w:val="tabchar"/>
          <w:rFonts w:ascii="Calibri" w:hAnsi="Calibri" w:cs="Calibri"/>
          <w:color w:val="7F7F7F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Nil</w:t>
      </w:r>
      <w:r>
        <w:rPr>
          <w:rStyle w:val="eop"/>
          <w:rFonts w:ascii="Lato" w:hAnsi="Lato" w:cs="Segoe UI"/>
          <w:color w:val="7F7F7F"/>
          <w:sz w:val="22"/>
          <w:szCs w:val="22"/>
        </w:rPr>
        <w:t> </w:t>
      </w:r>
    </w:p>
    <w:p w14:paraId="14BBBAA2" w14:textId="77777777" w:rsidR="00611CF8" w:rsidRDefault="00611CF8" w:rsidP="00611CF8">
      <w:pPr>
        <w:pStyle w:val="paragraph"/>
        <w:spacing w:before="0" w:beforeAutospacing="0" w:after="0" w:afterAutospacing="0"/>
        <w:ind w:left="2160" w:hanging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Location:</w:t>
      </w:r>
      <w:r>
        <w:rPr>
          <w:rStyle w:val="tabchar"/>
          <w:rFonts w:ascii="Calibri" w:hAnsi="Calibri" w:cs="Calibri"/>
          <w:color w:val="7F7F7F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Lato" w:hAnsi="Lato" w:cs="Segoe UI"/>
          <w:b/>
          <w:bCs/>
          <w:color w:val="7F7F7F"/>
          <w:sz w:val="22"/>
          <w:szCs w:val="22"/>
          <w:lang w:val="en-US"/>
        </w:rPr>
        <w:t>Alexandra  </w:t>
      </w:r>
      <w:r>
        <w:rPr>
          <w:rStyle w:val="eop"/>
          <w:rFonts w:ascii="Lato" w:hAnsi="Lato" w:cs="Segoe UI"/>
          <w:color w:val="7F7F7F"/>
          <w:sz w:val="22"/>
          <w:szCs w:val="22"/>
        </w:rPr>
        <w:t> </w:t>
      </w:r>
    </w:p>
    <w:p w14:paraId="00F3A056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1D5AC1A9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As a Registered Aboriginal Party (2009), TLaWC serves to uphold </w:t>
      </w:r>
      <w:r>
        <w:rPr>
          <w:rStyle w:val="normaltextrun"/>
          <w:rFonts w:ascii="Lato" w:hAnsi="Lato" w:cs="Segoe UI"/>
          <w:color w:val="000000"/>
          <w:sz w:val="22"/>
          <w:szCs w:val="22"/>
          <w:shd w:val="clear" w:color="auto" w:fill="FFFFFF"/>
          <w:lang w:val="en-US"/>
        </w:rPr>
        <w:t>the interests of Taungurung people with respect to culture and Country.</w:t>
      </w:r>
      <w:r>
        <w:rPr>
          <w:rStyle w:val="eop"/>
          <w:rFonts w:ascii="Lato" w:hAnsi="Lato" w:cs="Segoe UI"/>
          <w:color w:val="000000"/>
          <w:sz w:val="22"/>
          <w:szCs w:val="22"/>
        </w:rPr>
        <w:t> </w:t>
      </w:r>
    </w:p>
    <w:p w14:paraId="3DC42FA3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TLaWC protects Taungurung cultural heritage and provides ongoing support to the community, which includes the development of projects for the economic, social and cultural well-being of Taungurung people.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2A644AE2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649986FB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Biik Environmental is the TLaWC natural resource management service delivery enterprise. Biik Environmental is a subsidiary owned by TLaWC and managed as a business by the Biik General Manager.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0DC44F0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Biik environmental is guided by the TLaWC CNRM strategy. The works it undertakes align with the leading principals of Healing Country, Reading Country, Caring for Country.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4D4DB1C2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38A94202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  <w:t>Our Value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0561B18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  <w:lang w:val="en-US"/>
        </w:rPr>
        <w:t>“Care for country and it will care for us.”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25A55CB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Custodianship, Integrity, Respect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E99F9B4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At Biik we are tasked with a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responsibility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to Taungurung Land and Waters Council on behalf of the Taungurung Nation to Heal and Care for Country. This sense of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 xml:space="preserve">custodianship 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keeps us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accountable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to country, community and to Taungurung cultural practice. We do this by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committing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to ourselves and each other, by being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reliable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,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positive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and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solutions focused.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40D47A1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We are a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team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together, we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lead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each other towards continuous improvement, we grow and learn together. We conduct ourselves with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 xml:space="preserve">integrity, 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we approach every challenge transparently,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communicating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effectively and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respectfully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, being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>considerate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 xml:space="preserve"> and having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US"/>
        </w:rPr>
        <w:t xml:space="preserve">empathy </w:t>
      </w: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for each other and looking after each other.  By doing this we grow strong and stay strong.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C81D223" w14:textId="77777777" w:rsidR="00611CF8" w:rsidRDefault="00611CF8" w:rsidP="00611CF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lang w:val="en-US"/>
        </w:rPr>
        <w:t>When we are strong, country is strong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B678313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color w:val="FF0000"/>
          <w:sz w:val="22"/>
          <w:szCs w:val="22"/>
        </w:rPr>
        <w:t> </w:t>
      </w:r>
    </w:p>
    <w:p w14:paraId="7CE17A43" w14:textId="09C23603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Primary Function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11C54F9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The primary focus of the role is to undertake natural resource management duties and other field work on-country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66F4BF61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565ECDDE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Key Duties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0E0CB17E" w14:textId="77777777" w:rsidR="00611CF8" w:rsidRDefault="00611CF8" w:rsidP="00611CF8">
      <w:pPr>
        <w:pStyle w:val="paragraph"/>
        <w:numPr>
          <w:ilvl w:val="0"/>
          <w:numId w:val="17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Undertake supervised work as part of a field-based works team, which will often </w:t>
      </w:r>
      <w:proofErr w:type="gramStart"/>
      <w:r>
        <w:rPr>
          <w:rStyle w:val="normaltextrun"/>
          <w:rFonts w:ascii="Lato" w:hAnsi="Lato" w:cs="Segoe UI"/>
          <w:sz w:val="22"/>
          <w:szCs w:val="22"/>
          <w:lang w:val="en-US"/>
        </w:rPr>
        <w:t>involve  remote</w:t>
      </w:r>
      <w:proofErr w:type="gramEnd"/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 locations (</w:t>
      </w:r>
      <w:proofErr w:type="spellStart"/>
      <w:r>
        <w:rPr>
          <w:rStyle w:val="normaltextrun"/>
          <w:rFonts w:ascii="Lato" w:hAnsi="Lato" w:cs="Segoe UI"/>
          <w:sz w:val="22"/>
          <w:szCs w:val="22"/>
          <w:lang w:val="en-US"/>
        </w:rPr>
        <w:t>eg</w:t>
      </w:r>
      <w:proofErr w:type="spellEnd"/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 high country) and require staying away from home 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1801DB35" w14:textId="77777777" w:rsidR="00611CF8" w:rsidRDefault="00611CF8" w:rsidP="00611CF8">
      <w:pPr>
        <w:pStyle w:val="paragraph"/>
        <w:numPr>
          <w:ilvl w:val="0"/>
          <w:numId w:val="17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Lato" w:hAnsi="Lato" w:cs="Calibri"/>
          <w:sz w:val="22"/>
          <w:szCs w:val="22"/>
          <w:lang w:val="en-US"/>
        </w:rPr>
        <w:t xml:space="preserve">As directed, undertake on-country </w:t>
      </w:r>
      <w:proofErr w:type="spellStart"/>
      <w:r>
        <w:rPr>
          <w:rStyle w:val="normaltextrun"/>
          <w:rFonts w:ascii="Lato" w:hAnsi="Lato" w:cs="Calibri"/>
          <w:sz w:val="22"/>
          <w:szCs w:val="22"/>
          <w:lang w:val="en-US"/>
        </w:rPr>
        <w:t>activites</w:t>
      </w:r>
      <w:proofErr w:type="spellEnd"/>
      <w:r>
        <w:rPr>
          <w:rStyle w:val="normaltextrun"/>
          <w:rFonts w:ascii="Lato" w:hAnsi="Lato" w:cs="Calibri"/>
          <w:sz w:val="22"/>
          <w:szCs w:val="22"/>
          <w:lang w:val="en-US"/>
        </w:rPr>
        <w:t xml:space="preserve"> including but not limited too; Flora management, fauna management, fire management, operate small machinery, operate larger machinery, apply hazardous substances, monitor flora, monitor fauna, operate 4wdrive offroad and in uneven terrain.</w:t>
      </w:r>
      <w:r>
        <w:rPr>
          <w:rStyle w:val="eop"/>
          <w:rFonts w:ascii="Lato" w:hAnsi="Lato" w:cs="Calibri"/>
          <w:sz w:val="22"/>
          <w:szCs w:val="22"/>
        </w:rPr>
        <w:t> </w:t>
      </w:r>
    </w:p>
    <w:p w14:paraId="1A434F15" w14:textId="77777777" w:rsidR="00611CF8" w:rsidRDefault="00611CF8" w:rsidP="00611CF8">
      <w:pPr>
        <w:pStyle w:val="paragraph"/>
        <w:numPr>
          <w:ilvl w:val="0"/>
          <w:numId w:val="17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Lato" w:hAnsi="Lato" w:cs="Calibri"/>
          <w:sz w:val="22"/>
          <w:szCs w:val="22"/>
          <w:lang w:val="en-US"/>
        </w:rPr>
        <w:t>Undertake property maintenance work on TLaWC properties.</w:t>
      </w:r>
      <w:r>
        <w:rPr>
          <w:rStyle w:val="eop"/>
          <w:rFonts w:ascii="Lato" w:hAnsi="Lato" w:cs="Calibri"/>
          <w:sz w:val="22"/>
          <w:szCs w:val="22"/>
        </w:rPr>
        <w:t> </w:t>
      </w:r>
    </w:p>
    <w:p w14:paraId="233D8F67" w14:textId="77777777" w:rsidR="00611CF8" w:rsidRDefault="00611CF8" w:rsidP="00611CF8">
      <w:pPr>
        <w:pStyle w:val="paragraph"/>
        <w:numPr>
          <w:ilvl w:val="0"/>
          <w:numId w:val="17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Lato" w:hAnsi="Lato" w:cs="Calibri"/>
          <w:sz w:val="22"/>
          <w:szCs w:val="22"/>
          <w:lang w:val="en-US"/>
        </w:rPr>
        <w:t>Relevant administration tasks when required.</w:t>
      </w:r>
      <w:r>
        <w:rPr>
          <w:rStyle w:val="eop"/>
          <w:rFonts w:ascii="Lato" w:hAnsi="Lato" w:cs="Calibri"/>
          <w:sz w:val="22"/>
          <w:szCs w:val="22"/>
        </w:rPr>
        <w:t> </w:t>
      </w:r>
    </w:p>
    <w:p w14:paraId="0BB333CB" w14:textId="77777777" w:rsidR="00611CF8" w:rsidRDefault="00611CF8" w:rsidP="00611CF8">
      <w:pPr>
        <w:pStyle w:val="paragraph"/>
        <w:numPr>
          <w:ilvl w:val="0"/>
          <w:numId w:val="17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dhere to TLAWC safety management system and safety protocols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4D6B042" w14:textId="77777777" w:rsidR="00611CF8" w:rsidRDefault="00611CF8" w:rsidP="00611CF8">
      <w:pPr>
        <w:pStyle w:val="paragraph"/>
        <w:numPr>
          <w:ilvl w:val="0"/>
          <w:numId w:val="18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ny other on-country or off country duties, as directed by the Biik Leadership team or by higher level Biik team staff.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6B34D90C" w14:textId="77777777" w:rsidR="00611CF8" w:rsidRDefault="00611CF8" w:rsidP="00611CF8">
      <w:pPr>
        <w:pStyle w:val="paragraph"/>
        <w:numPr>
          <w:ilvl w:val="0"/>
          <w:numId w:val="18"/>
        </w:numPr>
        <w:spacing w:before="0" w:beforeAutospacing="0" w:after="0" w:afterAutospacing="0"/>
        <w:ind w:left="1440" w:firstLine="0"/>
        <w:jc w:val="both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color w:val="000000"/>
          <w:sz w:val="22"/>
          <w:szCs w:val="22"/>
          <w:lang w:val="en-US"/>
        </w:rPr>
        <w:t>Comply with all safety policies, procedures and work instructions to support a safe work environment for all staff.</w:t>
      </w:r>
      <w:r>
        <w:rPr>
          <w:rStyle w:val="eop"/>
          <w:rFonts w:ascii="Lato" w:hAnsi="Lato" w:cs="Segoe UI"/>
          <w:color w:val="000000"/>
          <w:sz w:val="22"/>
          <w:szCs w:val="22"/>
        </w:rPr>
        <w:t> </w:t>
      </w:r>
    </w:p>
    <w:p w14:paraId="657791FA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3727FDF6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Key Selection Criteria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14468D8D" w14:textId="77777777" w:rsidR="00611CF8" w:rsidRDefault="00611CF8" w:rsidP="00611CF8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Essential capacities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1B12320" w14:textId="77777777" w:rsidR="00611CF8" w:rsidRDefault="00611CF8" w:rsidP="00611CF8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Physically fit and able to undertake field-based </w:t>
      </w:r>
      <w:proofErr w:type="spellStart"/>
      <w:r>
        <w:rPr>
          <w:rStyle w:val="normaltextrun"/>
          <w:rFonts w:ascii="Lato" w:hAnsi="Lato" w:cs="Segoe UI"/>
          <w:sz w:val="22"/>
          <w:szCs w:val="22"/>
          <w:lang w:val="en-US"/>
        </w:rPr>
        <w:t>labouring</w:t>
      </w:r>
      <w:proofErr w:type="spellEnd"/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 tasks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339D78B7" w14:textId="77777777" w:rsidR="00611CF8" w:rsidRDefault="00611CF8" w:rsidP="00611CF8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bility to work effectively within small teams 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3B2CC226" w14:textId="77777777" w:rsidR="00611CF8" w:rsidRDefault="00611CF8" w:rsidP="00611CF8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 willingness to follow instruction and communicate effectively with other Biik and TLaWC staff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3F20F216" w14:textId="77777777" w:rsidR="00611CF8" w:rsidRDefault="00611CF8" w:rsidP="00611CF8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 willingness to follow and apply safe work practices in accordance with industry standards and OH&amp;S requirements.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6DF41E5D" w14:textId="77777777" w:rsidR="00611CF8" w:rsidRDefault="00611CF8" w:rsidP="00611CF8">
      <w:pPr>
        <w:pStyle w:val="paragraph"/>
        <w:numPr>
          <w:ilvl w:val="0"/>
          <w:numId w:val="19"/>
        </w:numPr>
        <w:spacing w:before="0" w:beforeAutospacing="0" w:after="0" w:afterAutospacing="0"/>
        <w:ind w:left="1080" w:firstLine="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 xml:space="preserve">A current Victorian Driver’s </w:t>
      </w:r>
      <w:proofErr w:type="spellStart"/>
      <w:r>
        <w:rPr>
          <w:rStyle w:val="normaltextrun"/>
          <w:rFonts w:ascii="Lato" w:hAnsi="Lato" w:cs="Segoe UI"/>
          <w:sz w:val="22"/>
          <w:szCs w:val="22"/>
          <w:lang w:val="en-US"/>
        </w:rPr>
        <w:t>Licence</w:t>
      </w:r>
      <w:proofErr w:type="spellEnd"/>
      <w:r>
        <w:rPr>
          <w:rStyle w:val="normaltextrun"/>
          <w:rFonts w:ascii="Lato" w:hAnsi="Lato" w:cs="Segoe UI"/>
          <w:sz w:val="22"/>
          <w:szCs w:val="22"/>
          <w:lang w:val="en-US"/>
        </w:rPr>
        <w:t>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493DD6F6" w14:textId="77777777" w:rsidR="00611CF8" w:rsidRDefault="00611CF8" w:rsidP="00611CF8">
      <w:pPr>
        <w:pStyle w:val="paragraph"/>
        <w:numPr>
          <w:ilvl w:val="0"/>
          <w:numId w:val="2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Lato" w:hAnsi="Lato" w:cs="Calibri"/>
          <w:sz w:val="22"/>
          <w:szCs w:val="22"/>
          <w:lang w:val="en-US"/>
        </w:rPr>
        <w:t>Ability to pass a National Police Check.</w:t>
      </w:r>
      <w:r>
        <w:rPr>
          <w:rStyle w:val="eop"/>
          <w:rFonts w:ascii="Lato" w:hAnsi="Lato" w:cs="Calibri"/>
          <w:sz w:val="22"/>
          <w:szCs w:val="22"/>
        </w:rPr>
        <w:t> </w:t>
      </w:r>
    </w:p>
    <w:p w14:paraId="646C7AE6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30B3BA19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Personal Attributes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9F7242D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Lato" w:hAnsi="Lato" w:cs="Segoe UI"/>
          <w:color w:val="000000"/>
          <w:sz w:val="22"/>
          <w:szCs w:val="22"/>
        </w:rPr>
        <w:t> </w:t>
      </w:r>
    </w:p>
    <w:p w14:paraId="1933BD0C" w14:textId="77777777" w:rsidR="00611CF8" w:rsidRDefault="00611CF8" w:rsidP="00611CF8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36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</w:rPr>
        <w:t>A flexible attitude to undertaking whatever fieldwork is required</w:t>
      </w:r>
      <w:r>
        <w:rPr>
          <w:rStyle w:val="normaltextrun"/>
          <w:rFonts w:ascii="Lato" w:hAnsi="Lato" w:cs="Segoe UI"/>
          <w:sz w:val="22"/>
          <w:szCs w:val="22"/>
          <w:lang w:val="en-US"/>
        </w:rPr>
        <w:t> 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0E84202" w14:textId="77777777" w:rsidR="00611CF8" w:rsidRDefault="00611CF8" w:rsidP="00611CF8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36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</w:rPr>
        <w:t>An ability to work efficiently without constant supervision </w:t>
      </w:r>
      <w:r>
        <w:rPr>
          <w:rStyle w:val="normaltextrun"/>
          <w:rFonts w:ascii="Lato" w:hAnsi="Lato" w:cs="Segoe UI"/>
          <w:sz w:val="22"/>
          <w:szCs w:val="22"/>
          <w:lang w:val="en-US"/>
        </w:rPr>
        <w:t> 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19393FF7" w14:textId="77777777" w:rsidR="00611CF8" w:rsidRDefault="00611CF8" w:rsidP="00611CF8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36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</w:rPr>
        <w:t>Able to work effectively in a team environment</w:t>
      </w:r>
      <w:r>
        <w:rPr>
          <w:rStyle w:val="normaltextrun"/>
          <w:rFonts w:ascii="Lato" w:hAnsi="Lato" w:cs="Segoe UI"/>
          <w:sz w:val="22"/>
          <w:szCs w:val="22"/>
          <w:lang w:val="en-US"/>
        </w:rPr>
        <w:t> 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4457964F" w14:textId="77777777" w:rsidR="00611CF8" w:rsidRDefault="00611CF8" w:rsidP="00611CF8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360"/>
        <w:textAlignment w:val="baseline"/>
        <w:rPr>
          <w:rFonts w:ascii="Verdana" w:hAnsi="Verdana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</w:rPr>
        <w:t>Personal qualities of resilience, integrity and self-control.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6F2E3BA6" w14:textId="77777777" w:rsidR="00611CF8" w:rsidRDefault="00611CF8" w:rsidP="00611CF8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360"/>
        <w:textAlignment w:val="baseline"/>
        <w:rPr>
          <w:sz w:val="22"/>
          <w:szCs w:val="22"/>
        </w:rPr>
      </w:pPr>
      <w:r>
        <w:rPr>
          <w:rStyle w:val="normaltextrun"/>
          <w:rFonts w:ascii="Lato" w:hAnsi="Lato"/>
          <w:sz w:val="22"/>
          <w:szCs w:val="22"/>
        </w:rPr>
        <w:t xml:space="preserve">Adherence </w:t>
      </w:r>
      <w:proofErr w:type="gramStart"/>
      <w:r>
        <w:rPr>
          <w:rStyle w:val="normaltextrun"/>
          <w:rFonts w:ascii="Lato" w:hAnsi="Lato"/>
          <w:sz w:val="22"/>
          <w:szCs w:val="22"/>
        </w:rPr>
        <w:t>at all times</w:t>
      </w:r>
      <w:proofErr w:type="gramEnd"/>
      <w:r>
        <w:rPr>
          <w:rStyle w:val="normaltextrun"/>
          <w:rFonts w:ascii="Lato" w:hAnsi="Lato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Lato" w:hAnsi="Lato"/>
          <w:sz w:val="22"/>
          <w:szCs w:val="22"/>
        </w:rPr>
        <w:t>Biik’s</w:t>
      </w:r>
      <w:proofErr w:type="spellEnd"/>
      <w:r>
        <w:rPr>
          <w:rStyle w:val="normaltextrun"/>
          <w:rFonts w:ascii="Lato" w:hAnsi="Lato"/>
          <w:sz w:val="22"/>
          <w:szCs w:val="22"/>
        </w:rPr>
        <w:t xml:space="preserve"> values of Custodianship, Integrity and Respect.</w:t>
      </w:r>
      <w:r>
        <w:rPr>
          <w:rStyle w:val="eop"/>
          <w:rFonts w:ascii="Lato" w:hAnsi="Lato"/>
          <w:sz w:val="22"/>
          <w:szCs w:val="22"/>
        </w:rPr>
        <w:t> </w:t>
      </w:r>
    </w:p>
    <w:p w14:paraId="5BB33F2C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068B5C2C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To work with TLaWC applicants must have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2B5BA7A7" w14:textId="77777777" w:rsidR="00611CF8" w:rsidRDefault="00611CF8" w:rsidP="00611CF8">
      <w:pPr>
        <w:pStyle w:val="paragraph"/>
        <w:numPr>
          <w:ilvl w:val="0"/>
          <w:numId w:val="23"/>
        </w:numPr>
        <w:spacing w:before="0" w:beforeAutospacing="0" w:after="0" w:afterAutospacing="0"/>
        <w:ind w:left="1065" w:firstLine="0"/>
        <w:textAlignment w:val="baseline"/>
        <w:rPr>
          <w:rFonts w:ascii="Lato" w:hAnsi="Lato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n understanding of the importance of country to Traditional Owners and the recognition of Taungurung as Traditional Owners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763B76D3" w14:textId="77777777" w:rsidR="00611CF8" w:rsidRDefault="00611CF8" w:rsidP="00611CF8">
      <w:pPr>
        <w:pStyle w:val="paragraph"/>
        <w:numPr>
          <w:ilvl w:val="0"/>
          <w:numId w:val="23"/>
        </w:numPr>
        <w:spacing w:before="0" w:beforeAutospacing="0" w:after="0" w:afterAutospacing="0"/>
        <w:ind w:left="1065" w:firstLine="0"/>
        <w:textAlignment w:val="baseline"/>
        <w:rPr>
          <w:rFonts w:ascii="Lato" w:hAnsi="Lato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n ability to communicate sensitively and effectively with Traditional Owners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624A6F97" w14:textId="77777777" w:rsidR="00611CF8" w:rsidRDefault="00611CF8" w:rsidP="00611CF8">
      <w:pPr>
        <w:pStyle w:val="paragraph"/>
        <w:numPr>
          <w:ilvl w:val="0"/>
          <w:numId w:val="23"/>
        </w:numPr>
        <w:spacing w:before="0" w:beforeAutospacing="0" w:after="0" w:afterAutospacing="0"/>
        <w:ind w:left="1065" w:firstLine="0"/>
        <w:textAlignment w:val="baseline"/>
        <w:rPr>
          <w:rFonts w:ascii="Lato" w:hAnsi="Lato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 commitment to self determination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5CA7E645" w14:textId="77777777" w:rsidR="00611CF8" w:rsidRDefault="00611CF8" w:rsidP="00611CF8">
      <w:pPr>
        <w:pStyle w:val="paragraph"/>
        <w:numPr>
          <w:ilvl w:val="0"/>
          <w:numId w:val="23"/>
        </w:numPr>
        <w:spacing w:before="0" w:beforeAutospacing="0" w:after="0" w:afterAutospacing="0"/>
        <w:ind w:left="1065" w:firstLine="0"/>
        <w:textAlignment w:val="baseline"/>
        <w:rPr>
          <w:rFonts w:ascii="Lato" w:hAnsi="Lato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Adherence to the code of conduct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3039CCEB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347723C5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59A41295" w14:textId="77777777" w:rsidR="00611CF8" w:rsidRDefault="00611CF8" w:rsidP="00611CF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b/>
          <w:bCs/>
          <w:sz w:val="22"/>
          <w:szCs w:val="22"/>
          <w:lang w:val="en-US"/>
        </w:rPr>
        <w:t>Key Performance Indicators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0669CC0D" w14:textId="77777777" w:rsidR="00611CF8" w:rsidRDefault="00611CF8" w:rsidP="00611CF8">
      <w:pPr>
        <w:pStyle w:val="paragraph"/>
        <w:numPr>
          <w:ilvl w:val="0"/>
          <w:numId w:val="24"/>
        </w:numPr>
        <w:spacing w:before="0" w:beforeAutospacing="0" w:after="0" w:afterAutospacing="0"/>
        <w:ind w:left="1080" w:firstLine="0"/>
        <w:textAlignment w:val="baseline"/>
        <w:rPr>
          <w:rFonts w:ascii="Lato" w:hAnsi="Lato" w:cs="Segoe UI"/>
          <w:sz w:val="22"/>
          <w:szCs w:val="22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To be developed 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23C5D41C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7766F14A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434389C9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I_____________________(Name) understand the inherent requirements of this role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1109BF10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Lato" w:hAnsi="Lato" w:cs="Segoe UI"/>
          <w:sz w:val="22"/>
          <w:szCs w:val="22"/>
        </w:rPr>
        <w:t> </w:t>
      </w:r>
    </w:p>
    <w:p w14:paraId="3DF37086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Lato" w:hAnsi="Lato" w:cs="Segoe UI"/>
          <w:sz w:val="22"/>
          <w:szCs w:val="22"/>
          <w:lang w:val="en-US"/>
        </w:rPr>
        <w:t>Sign_______________________                                   Date______________</w:t>
      </w:r>
      <w:r>
        <w:rPr>
          <w:rStyle w:val="eop"/>
          <w:rFonts w:ascii="Lato" w:hAnsi="Lato" w:cs="Segoe UI"/>
          <w:sz w:val="22"/>
          <w:szCs w:val="22"/>
        </w:rPr>
        <w:t> </w:t>
      </w:r>
    </w:p>
    <w:p w14:paraId="3F30A8DC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1"/>
          <w:szCs w:val="21"/>
        </w:rPr>
        <w:t> </w:t>
      </w:r>
    </w:p>
    <w:p w14:paraId="48CAD424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1"/>
          <w:szCs w:val="21"/>
        </w:rPr>
        <w:t> </w:t>
      </w:r>
    </w:p>
    <w:p w14:paraId="28394937" w14:textId="77777777" w:rsidR="00611CF8" w:rsidRDefault="00611CF8" w:rsidP="00611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1"/>
          <w:szCs w:val="21"/>
        </w:rPr>
        <w:t> </w:t>
      </w:r>
    </w:p>
    <w:p w14:paraId="3F036AD5" w14:textId="01265383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65E6BCF" w14:textId="5F5AA5E9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39BCC6A" w14:textId="7AFDC024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73C129C6" w14:textId="546C8524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623CABCA" w14:textId="4C974BEF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6348EAB6" w14:textId="7F612E9E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4E464FD2" w14:textId="7A70FED5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5BED1F86" w14:textId="32DF321F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7928BF4" w14:textId="0C0FEE6E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5A3A9CD2" w14:textId="159EFA3C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0EF29063" w14:textId="0A99EF79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4E84AFB3" w14:textId="53554F73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0AD5DE6D" w14:textId="49C2A170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4AB8151C" w14:textId="130EC1B2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8297A12" w14:textId="2A3CC50E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78606C9F" w14:textId="2633F4FE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24A7709" w14:textId="6DC56809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49352452" w14:textId="16BF2BCB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EFFC198" w14:textId="77777777" w:rsidR="00144DB3" w:rsidRPr="00144DB3" w:rsidRDefault="00144DB3" w:rsidP="00C358ED">
      <w:pPr>
        <w:pStyle w:val="Body"/>
        <w:spacing w:after="120" w:line="240" w:lineRule="auto"/>
        <w:rPr>
          <w:rFonts w:asciiTheme="minorHAnsi" w:hAnsiTheme="minorHAnsi" w:cstheme="minorHAnsi"/>
          <w:sz w:val="21"/>
          <w:szCs w:val="21"/>
        </w:rPr>
      </w:pPr>
    </w:p>
    <w:p w14:paraId="3F05FD35" w14:textId="63CFC134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3433D7C2" w14:textId="43E90E95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5EE1538D" w14:textId="054F37DF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4B1F0BDA" w14:textId="011679A0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564490EB" w14:textId="1F785E24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67C0570E" w14:textId="58D894F8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07D7C29E" w14:textId="7B51D6AD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0DA59C4B" w14:textId="25699D06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5FB9B65C" w14:textId="77777777" w:rsidR="00C358ED" w:rsidRPr="00144DB3" w:rsidRDefault="00C358ED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58F067C7" w14:textId="77777777" w:rsidR="00C613C8" w:rsidRPr="00144DB3" w:rsidRDefault="00C613C8" w:rsidP="00C358ED">
      <w:pPr>
        <w:pStyle w:val="Body"/>
        <w:spacing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556A6760" w14:textId="227676EB" w:rsidR="00396BBF" w:rsidRPr="00144DB3" w:rsidRDefault="00396BBF" w:rsidP="00F76A2E">
      <w:pPr>
        <w:pStyle w:val="Body"/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lang w:val="en-US"/>
        </w:rPr>
      </w:pPr>
    </w:p>
    <w:p w14:paraId="4E336E30" w14:textId="77777777" w:rsidR="00DA77BB" w:rsidRPr="00144DB3" w:rsidRDefault="00DA77BB" w:rsidP="00C358ED">
      <w:pPr>
        <w:pStyle w:val="ListParagraph"/>
        <w:widowControl/>
        <w:autoSpaceDE/>
        <w:autoSpaceDN/>
        <w:spacing w:after="160" w:line="276" w:lineRule="auto"/>
        <w:contextualSpacing/>
        <w:rPr>
          <w:rFonts w:cstheme="minorHAnsi"/>
        </w:rPr>
      </w:pPr>
    </w:p>
    <w:sectPr w:rsidR="00DA77BB" w:rsidRPr="00144DB3" w:rsidSect="00C613C8">
      <w:headerReference w:type="default" r:id="rId10"/>
      <w:footerReference w:type="default" r:id="rId11"/>
      <w:pgSz w:w="11910" w:h="16840"/>
      <w:pgMar w:top="2160" w:right="1290" w:bottom="2160" w:left="12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683E4" w14:textId="77777777" w:rsidR="00B63DA0" w:rsidRDefault="00B63DA0" w:rsidP="00D0001D">
      <w:r>
        <w:separator/>
      </w:r>
    </w:p>
  </w:endnote>
  <w:endnote w:type="continuationSeparator" w:id="0">
    <w:p w14:paraId="4ADC35D1" w14:textId="77777777" w:rsidR="00B63DA0" w:rsidRDefault="00B63DA0" w:rsidP="00D0001D">
      <w:r>
        <w:continuationSeparator/>
      </w:r>
    </w:p>
  </w:endnote>
  <w:endnote w:type="continuationNotice" w:id="1">
    <w:p w14:paraId="3688C5CE" w14:textId="77777777" w:rsidR="00A911F1" w:rsidRDefault="00A911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656A4" w14:textId="51012733" w:rsidR="00234405" w:rsidRDefault="0023440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554ED16" wp14:editId="3449B847">
              <wp:simplePos x="0" y="0"/>
              <wp:positionH relativeFrom="page">
                <wp:posOffset>635</wp:posOffset>
              </wp:positionH>
              <wp:positionV relativeFrom="page">
                <wp:posOffset>9547860</wp:posOffset>
              </wp:positionV>
              <wp:extent cx="7560310" cy="1136650"/>
              <wp:effectExtent l="0" t="0" r="0" b="0"/>
              <wp:wrapNone/>
              <wp:docPr id="21" name="Group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136650"/>
                        <a:chOff x="0" y="15048"/>
                        <a:chExt cx="11906" cy="1790"/>
                      </a:xfrm>
                    </wpg:grpSpPr>
                    <wps:wsp>
                      <wps:cNvPr id="22" name="docshape9"/>
                      <wps:cNvSpPr>
                        <a:spLocks/>
                      </wps:cNvSpPr>
                      <wps:spPr bwMode="auto">
                        <a:xfrm>
                          <a:off x="0" y="15302"/>
                          <a:ext cx="11906" cy="1536"/>
                        </a:xfrm>
                        <a:custGeom>
                          <a:avLst/>
                          <a:gdLst>
                            <a:gd name="T0" fmla="*/ 11827 w 11906"/>
                            <a:gd name="T1" fmla="+- 0 15362 15303"/>
                            <a:gd name="T2" fmla="*/ 15362 h 1536"/>
                            <a:gd name="T3" fmla="*/ 11512 w 11906"/>
                            <a:gd name="T4" fmla="+- 0 15386 15303"/>
                            <a:gd name="T5" fmla="*/ 15386 h 1536"/>
                            <a:gd name="T6" fmla="*/ 11112 w 11906"/>
                            <a:gd name="T7" fmla="+- 0 15428 15303"/>
                            <a:gd name="T8" fmla="*/ 15428 h 1536"/>
                            <a:gd name="T9" fmla="*/ 10828 w 11906"/>
                            <a:gd name="T10" fmla="+- 0 15463 15303"/>
                            <a:gd name="T11" fmla="*/ 15463 h 1536"/>
                            <a:gd name="T12" fmla="*/ 10571 w 11906"/>
                            <a:gd name="T13" fmla="+- 0 15487 15303"/>
                            <a:gd name="T14" fmla="*/ 15487 h 1536"/>
                            <a:gd name="T15" fmla="*/ 10409 w 11906"/>
                            <a:gd name="T16" fmla="+- 0 15498 15303"/>
                            <a:gd name="T17" fmla="*/ 15498 h 1536"/>
                            <a:gd name="T18" fmla="*/ 10230 w 11906"/>
                            <a:gd name="T19" fmla="+- 0 15505 15303"/>
                            <a:gd name="T20" fmla="*/ 15505 h 1536"/>
                            <a:gd name="T21" fmla="*/ 10037 w 11906"/>
                            <a:gd name="T22" fmla="+- 0 15508 15303"/>
                            <a:gd name="T23" fmla="*/ 15508 h 1536"/>
                            <a:gd name="T24" fmla="*/ 9832 w 11906"/>
                            <a:gd name="T25" fmla="+- 0 15505 15303"/>
                            <a:gd name="T26" fmla="*/ 15505 h 1536"/>
                            <a:gd name="T27" fmla="*/ 9621 w 11906"/>
                            <a:gd name="T28" fmla="+- 0 15495 15303"/>
                            <a:gd name="T29" fmla="*/ 15495 h 1536"/>
                            <a:gd name="T30" fmla="*/ 9317 w 11906"/>
                            <a:gd name="T31" fmla="+- 0 15468 15303"/>
                            <a:gd name="T32" fmla="*/ 15468 h 1536"/>
                            <a:gd name="T33" fmla="*/ 9140 w 11906"/>
                            <a:gd name="T34" fmla="+- 0 15458 15303"/>
                            <a:gd name="T35" fmla="*/ 15458 h 1536"/>
                            <a:gd name="T36" fmla="*/ 8965 w 11906"/>
                            <a:gd name="T37" fmla="+- 0 15454 15303"/>
                            <a:gd name="T38" fmla="*/ 15454 h 1536"/>
                            <a:gd name="T39" fmla="*/ 8792 w 11906"/>
                            <a:gd name="T40" fmla="+- 0 15456 15303"/>
                            <a:gd name="T41" fmla="*/ 15456 h 1536"/>
                            <a:gd name="T42" fmla="*/ 8621 w 11906"/>
                            <a:gd name="T43" fmla="+- 0 15463 15303"/>
                            <a:gd name="T44" fmla="*/ 15463 h 1536"/>
                            <a:gd name="T45" fmla="*/ 8452 w 11906"/>
                            <a:gd name="T46" fmla="+- 0 15474 15303"/>
                            <a:gd name="T47" fmla="*/ 15474 h 1536"/>
                            <a:gd name="T48" fmla="*/ 8123 w 11906"/>
                            <a:gd name="T49" fmla="+- 0 15507 15303"/>
                            <a:gd name="T50" fmla="*/ 15507 h 1536"/>
                            <a:gd name="T51" fmla="*/ 7229 w 11906"/>
                            <a:gd name="T52" fmla="+- 0 15617 15303"/>
                            <a:gd name="T53" fmla="*/ 15617 h 1536"/>
                            <a:gd name="T54" fmla="*/ 7098 w 11906"/>
                            <a:gd name="T55" fmla="+- 0 15628 15303"/>
                            <a:gd name="T56" fmla="*/ 15628 h 1536"/>
                            <a:gd name="T57" fmla="*/ 6479 w 11906"/>
                            <a:gd name="T58" fmla="+- 0 15636 15303"/>
                            <a:gd name="T59" fmla="*/ 15636 h 1536"/>
                            <a:gd name="T60" fmla="*/ 6116 w 11906"/>
                            <a:gd name="T61" fmla="+- 0 15631 15303"/>
                            <a:gd name="T62" fmla="*/ 15631 h 1536"/>
                            <a:gd name="T63" fmla="*/ 5828 w 11906"/>
                            <a:gd name="T64" fmla="+- 0 15618 15303"/>
                            <a:gd name="T65" fmla="*/ 15618 h 1536"/>
                            <a:gd name="T66" fmla="*/ 5681 w 11906"/>
                            <a:gd name="T67" fmla="+- 0 15606 15303"/>
                            <a:gd name="T68" fmla="*/ 15606 h 1536"/>
                            <a:gd name="T69" fmla="*/ 5529 w 11906"/>
                            <a:gd name="T70" fmla="+- 0 15592 15303"/>
                            <a:gd name="T71" fmla="*/ 15592 h 1536"/>
                            <a:gd name="T72" fmla="*/ 5373 w 11906"/>
                            <a:gd name="T73" fmla="+- 0 15573 15303"/>
                            <a:gd name="T74" fmla="*/ 15573 h 1536"/>
                            <a:gd name="T75" fmla="*/ 5209 w 11906"/>
                            <a:gd name="T76" fmla="+- 0 15549 15303"/>
                            <a:gd name="T77" fmla="*/ 15549 h 1536"/>
                            <a:gd name="T78" fmla="*/ 5038 w 11906"/>
                            <a:gd name="T79" fmla="+- 0 15521 15303"/>
                            <a:gd name="T80" fmla="*/ 15521 h 1536"/>
                            <a:gd name="T81" fmla="*/ 4664 w 11906"/>
                            <a:gd name="T82" fmla="+- 0 15449 15303"/>
                            <a:gd name="T83" fmla="*/ 15449 h 1536"/>
                            <a:gd name="T84" fmla="*/ 4521 w 11906"/>
                            <a:gd name="T85" fmla="+- 0 15428 15303"/>
                            <a:gd name="T86" fmla="*/ 15428 h 1536"/>
                            <a:gd name="T87" fmla="*/ 4206 w 11906"/>
                            <a:gd name="T88" fmla="+- 0 15381 15303"/>
                            <a:gd name="T89" fmla="*/ 15381 h 1536"/>
                            <a:gd name="T90" fmla="*/ 3891 w 11906"/>
                            <a:gd name="T91" fmla="+- 0 15345 15303"/>
                            <a:gd name="T92" fmla="*/ 15345 h 1536"/>
                            <a:gd name="T93" fmla="*/ 3575 w 11906"/>
                            <a:gd name="T94" fmla="+- 0 15319 15303"/>
                            <a:gd name="T95" fmla="*/ 15319 h 1536"/>
                            <a:gd name="T96" fmla="*/ 3261 w 11906"/>
                            <a:gd name="T97" fmla="+- 0 15305 15303"/>
                            <a:gd name="T98" fmla="*/ 15305 h 1536"/>
                            <a:gd name="T99" fmla="*/ 3025 w 11906"/>
                            <a:gd name="T100" fmla="+- 0 15303 15303"/>
                            <a:gd name="T101" fmla="*/ 15303 h 1536"/>
                            <a:gd name="T102" fmla="*/ 2789 w 11906"/>
                            <a:gd name="T103" fmla="+- 0 15307 15303"/>
                            <a:gd name="T104" fmla="*/ 15307 h 1536"/>
                            <a:gd name="T105" fmla="*/ 2554 w 11906"/>
                            <a:gd name="T106" fmla="+- 0 15318 15303"/>
                            <a:gd name="T107" fmla="*/ 15318 h 1536"/>
                            <a:gd name="T108" fmla="*/ 2398 w 11906"/>
                            <a:gd name="T109" fmla="+- 0 15329 15303"/>
                            <a:gd name="T110" fmla="*/ 15329 h 1536"/>
                            <a:gd name="T111" fmla="*/ 2242 w 11906"/>
                            <a:gd name="T112" fmla="+- 0 15343 15303"/>
                            <a:gd name="T113" fmla="*/ 15343 h 1536"/>
                            <a:gd name="T114" fmla="*/ 2124 w 11906"/>
                            <a:gd name="T115" fmla="+- 0 15351 15303"/>
                            <a:gd name="T116" fmla="*/ 15351 h 1536"/>
                            <a:gd name="T117" fmla="*/ 1996 w 11906"/>
                            <a:gd name="T118" fmla="+- 0 15364 15303"/>
                            <a:gd name="T119" fmla="*/ 15364 h 1536"/>
                            <a:gd name="T120" fmla="*/ 1791 w 11906"/>
                            <a:gd name="T121" fmla="+- 0 15391 15303"/>
                            <a:gd name="T122" fmla="*/ 15391 h 1536"/>
                            <a:gd name="T123" fmla="*/ 572 w 11906"/>
                            <a:gd name="T124" fmla="+- 0 15596 15303"/>
                            <a:gd name="T125" fmla="*/ 15596 h 1536"/>
                            <a:gd name="T126" fmla="*/ 120 w 11906"/>
                            <a:gd name="T127" fmla="+- 0 15660 15303"/>
                            <a:gd name="T128" fmla="*/ 15660 h 1536"/>
                            <a:gd name="T129" fmla="*/ 0 w 11906"/>
                            <a:gd name="T130" fmla="+- 0 16838 15303"/>
                            <a:gd name="T131" fmla="*/ 16838 h 1536"/>
                            <a:gd name="T132" fmla="*/ 4654 w 11906"/>
                            <a:gd name="T133" fmla="+- 0 16838 15303"/>
                            <a:gd name="T134" fmla="*/ 16838 h 1536"/>
                            <a:gd name="T135" fmla="*/ 11906 w 11906"/>
                            <a:gd name="T136" fmla="+- 0 15636 15303"/>
                            <a:gd name="T137" fmla="*/ 15636 h 1536"/>
                            <a:gd name="T138" fmla="*/ 11906 w 11906"/>
                            <a:gd name="T139" fmla="+- 0 15358 15303"/>
                            <a:gd name="T140" fmla="*/ 15358 h 153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</a:cxnLst>
                          <a:rect l="0" t="0" r="r" b="b"/>
                          <a:pathLst>
                            <a:path w="11906" h="1536">
                              <a:moveTo>
                                <a:pt x="11906" y="55"/>
                              </a:moveTo>
                              <a:lnTo>
                                <a:pt x="11827" y="59"/>
                              </a:lnTo>
                              <a:lnTo>
                                <a:pt x="11670" y="70"/>
                              </a:lnTo>
                              <a:lnTo>
                                <a:pt x="11512" y="83"/>
                              </a:lnTo>
                              <a:lnTo>
                                <a:pt x="11353" y="98"/>
                              </a:lnTo>
                              <a:lnTo>
                                <a:pt x="11112" y="125"/>
                              </a:lnTo>
                              <a:lnTo>
                                <a:pt x="10917" y="150"/>
                              </a:lnTo>
                              <a:lnTo>
                                <a:pt x="10828" y="160"/>
                              </a:lnTo>
                              <a:lnTo>
                                <a:pt x="10712" y="172"/>
                              </a:lnTo>
                              <a:lnTo>
                                <a:pt x="10571" y="184"/>
                              </a:lnTo>
                              <a:lnTo>
                                <a:pt x="10492" y="190"/>
                              </a:lnTo>
                              <a:lnTo>
                                <a:pt x="10409" y="195"/>
                              </a:lnTo>
                              <a:lnTo>
                                <a:pt x="10321" y="199"/>
                              </a:lnTo>
                              <a:lnTo>
                                <a:pt x="10230" y="202"/>
                              </a:lnTo>
                              <a:lnTo>
                                <a:pt x="10135" y="204"/>
                              </a:lnTo>
                              <a:lnTo>
                                <a:pt x="10037" y="205"/>
                              </a:lnTo>
                              <a:lnTo>
                                <a:pt x="9936" y="204"/>
                              </a:lnTo>
                              <a:lnTo>
                                <a:pt x="9832" y="202"/>
                              </a:lnTo>
                              <a:lnTo>
                                <a:pt x="9727" y="198"/>
                              </a:lnTo>
                              <a:lnTo>
                                <a:pt x="9621" y="192"/>
                              </a:lnTo>
                              <a:lnTo>
                                <a:pt x="9513" y="184"/>
                              </a:lnTo>
                              <a:lnTo>
                                <a:pt x="9317" y="165"/>
                              </a:lnTo>
                              <a:lnTo>
                                <a:pt x="9228" y="159"/>
                              </a:lnTo>
                              <a:lnTo>
                                <a:pt x="9140" y="155"/>
                              </a:lnTo>
                              <a:lnTo>
                                <a:pt x="9053" y="152"/>
                              </a:lnTo>
                              <a:lnTo>
                                <a:pt x="8965" y="151"/>
                              </a:lnTo>
                              <a:lnTo>
                                <a:pt x="8878" y="151"/>
                              </a:lnTo>
                              <a:lnTo>
                                <a:pt x="8792" y="153"/>
                              </a:lnTo>
                              <a:lnTo>
                                <a:pt x="8706" y="156"/>
                              </a:lnTo>
                              <a:lnTo>
                                <a:pt x="8621" y="160"/>
                              </a:lnTo>
                              <a:lnTo>
                                <a:pt x="8536" y="165"/>
                              </a:lnTo>
                              <a:lnTo>
                                <a:pt x="8452" y="171"/>
                              </a:lnTo>
                              <a:lnTo>
                                <a:pt x="8286" y="186"/>
                              </a:lnTo>
                              <a:lnTo>
                                <a:pt x="8123" y="204"/>
                              </a:lnTo>
                              <a:lnTo>
                                <a:pt x="7366" y="299"/>
                              </a:lnTo>
                              <a:lnTo>
                                <a:pt x="7229" y="314"/>
                              </a:lnTo>
                              <a:lnTo>
                                <a:pt x="7163" y="320"/>
                              </a:lnTo>
                              <a:lnTo>
                                <a:pt x="7098" y="325"/>
                              </a:lnTo>
                              <a:lnTo>
                                <a:pt x="7034" y="329"/>
                              </a:lnTo>
                              <a:lnTo>
                                <a:pt x="6479" y="333"/>
                              </a:lnTo>
                              <a:lnTo>
                                <a:pt x="6260" y="332"/>
                              </a:lnTo>
                              <a:lnTo>
                                <a:pt x="6116" y="328"/>
                              </a:lnTo>
                              <a:lnTo>
                                <a:pt x="5972" y="323"/>
                              </a:lnTo>
                              <a:lnTo>
                                <a:pt x="5828" y="315"/>
                              </a:lnTo>
                              <a:lnTo>
                                <a:pt x="5755" y="309"/>
                              </a:lnTo>
                              <a:lnTo>
                                <a:pt x="5681" y="303"/>
                              </a:lnTo>
                              <a:lnTo>
                                <a:pt x="5606" y="296"/>
                              </a:lnTo>
                              <a:lnTo>
                                <a:pt x="5529" y="289"/>
                              </a:lnTo>
                              <a:lnTo>
                                <a:pt x="5452" y="280"/>
                              </a:lnTo>
                              <a:lnTo>
                                <a:pt x="5373" y="270"/>
                              </a:lnTo>
                              <a:lnTo>
                                <a:pt x="5292" y="259"/>
                              </a:lnTo>
                              <a:lnTo>
                                <a:pt x="5209" y="246"/>
                              </a:lnTo>
                              <a:lnTo>
                                <a:pt x="5125" y="233"/>
                              </a:lnTo>
                              <a:lnTo>
                                <a:pt x="5038" y="218"/>
                              </a:lnTo>
                              <a:lnTo>
                                <a:pt x="4856" y="185"/>
                              </a:lnTo>
                              <a:lnTo>
                                <a:pt x="4664" y="146"/>
                              </a:lnTo>
                              <a:lnTo>
                                <a:pt x="4663" y="149"/>
                              </a:lnTo>
                              <a:lnTo>
                                <a:pt x="4521" y="125"/>
                              </a:lnTo>
                              <a:lnTo>
                                <a:pt x="4364" y="100"/>
                              </a:lnTo>
                              <a:lnTo>
                                <a:pt x="4206" y="78"/>
                              </a:lnTo>
                              <a:lnTo>
                                <a:pt x="4048" y="58"/>
                              </a:lnTo>
                              <a:lnTo>
                                <a:pt x="3891" y="42"/>
                              </a:lnTo>
                              <a:lnTo>
                                <a:pt x="3733" y="28"/>
                              </a:lnTo>
                              <a:lnTo>
                                <a:pt x="3575" y="16"/>
                              </a:lnTo>
                              <a:lnTo>
                                <a:pt x="3418" y="8"/>
                              </a:lnTo>
                              <a:lnTo>
                                <a:pt x="3261" y="2"/>
                              </a:lnTo>
                              <a:lnTo>
                                <a:pt x="3103" y="0"/>
                              </a:lnTo>
                              <a:lnTo>
                                <a:pt x="3025" y="0"/>
                              </a:lnTo>
                              <a:lnTo>
                                <a:pt x="2946" y="0"/>
                              </a:lnTo>
                              <a:lnTo>
                                <a:pt x="2789" y="4"/>
                              </a:lnTo>
                              <a:lnTo>
                                <a:pt x="2633" y="10"/>
                              </a:lnTo>
                              <a:lnTo>
                                <a:pt x="2554" y="15"/>
                              </a:lnTo>
                              <a:lnTo>
                                <a:pt x="2476" y="20"/>
                              </a:lnTo>
                              <a:lnTo>
                                <a:pt x="2398" y="26"/>
                              </a:lnTo>
                              <a:lnTo>
                                <a:pt x="2320" y="33"/>
                              </a:lnTo>
                              <a:lnTo>
                                <a:pt x="2242" y="40"/>
                              </a:lnTo>
                              <a:lnTo>
                                <a:pt x="2184" y="43"/>
                              </a:lnTo>
                              <a:lnTo>
                                <a:pt x="2124" y="48"/>
                              </a:lnTo>
                              <a:lnTo>
                                <a:pt x="2061" y="54"/>
                              </a:lnTo>
                              <a:lnTo>
                                <a:pt x="1996" y="61"/>
                              </a:lnTo>
                              <a:lnTo>
                                <a:pt x="1930" y="69"/>
                              </a:lnTo>
                              <a:lnTo>
                                <a:pt x="1791" y="88"/>
                              </a:lnTo>
                              <a:lnTo>
                                <a:pt x="1646" y="110"/>
                              </a:lnTo>
                              <a:lnTo>
                                <a:pt x="572" y="293"/>
                              </a:lnTo>
                              <a:lnTo>
                                <a:pt x="302" y="333"/>
                              </a:lnTo>
                              <a:lnTo>
                                <a:pt x="120" y="357"/>
                              </a:lnTo>
                              <a:lnTo>
                                <a:pt x="0" y="371"/>
                              </a:lnTo>
                              <a:lnTo>
                                <a:pt x="0" y="1535"/>
                              </a:lnTo>
                              <a:lnTo>
                                <a:pt x="4582" y="1535"/>
                              </a:lnTo>
                              <a:lnTo>
                                <a:pt x="4654" y="1535"/>
                              </a:lnTo>
                              <a:lnTo>
                                <a:pt x="11906" y="1535"/>
                              </a:lnTo>
                              <a:lnTo>
                                <a:pt x="11906" y="333"/>
                              </a:lnTo>
                              <a:lnTo>
                                <a:pt x="11906" y="205"/>
                              </a:lnTo>
                              <a:lnTo>
                                <a:pt x="11906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4A6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docshape10"/>
                      <wps:cNvSpPr>
                        <a:spLocks/>
                      </wps:cNvSpPr>
                      <wps:spPr bwMode="auto">
                        <a:xfrm>
                          <a:off x="0" y="15048"/>
                          <a:ext cx="11906" cy="794"/>
                        </a:xfrm>
                        <a:custGeom>
                          <a:avLst/>
                          <a:gdLst>
                            <a:gd name="T0" fmla="*/ 1085 w 11906"/>
                            <a:gd name="T1" fmla="+- 0 15686 15048"/>
                            <a:gd name="T2" fmla="*/ 15686 h 794"/>
                            <a:gd name="T3" fmla="*/ 1400 w 11906"/>
                            <a:gd name="T4" fmla="+- 0 15708 15048"/>
                            <a:gd name="T5" fmla="*/ 15708 h 794"/>
                            <a:gd name="T6" fmla="*/ 1660 w 11906"/>
                            <a:gd name="T7" fmla="+- 0 15740 15048"/>
                            <a:gd name="T8" fmla="*/ 15740 h 794"/>
                            <a:gd name="T9" fmla="*/ 1978 w 11906"/>
                            <a:gd name="T10" fmla="+- 0 15780 15048"/>
                            <a:gd name="T11" fmla="*/ 15780 h 794"/>
                            <a:gd name="T12" fmla="*/ 2541 w 11906"/>
                            <a:gd name="T13" fmla="+- 0 15832 15048"/>
                            <a:gd name="T14" fmla="*/ 15832 h 794"/>
                            <a:gd name="T15" fmla="*/ 3169 w 11906"/>
                            <a:gd name="T16" fmla="+- 0 15842 15048"/>
                            <a:gd name="T17" fmla="*/ 15842 h 794"/>
                            <a:gd name="T18" fmla="*/ 3863 w 11906"/>
                            <a:gd name="T19" fmla="+- 0 15806 15048"/>
                            <a:gd name="T20" fmla="*/ 15806 h 794"/>
                            <a:gd name="T21" fmla="*/ 4283 w 11906"/>
                            <a:gd name="T22" fmla="+- 0 15762 15048"/>
                            <a:gd name="T23" fmla="*/ 15762 h 794"/>
                            <a:gd name="T24" fmla="*/ 4631 w 11906"/>
                            <a:gd name="T25" fmla="+- 0 15722 15048"/>
                            <a:gd name="T26" fmla="*/ 15722 h 794"/>
                            <a:gd name="T27" fmla="*/ 4977 w 11906"/>
                            <a:gd name="T28" fmla="+- 0 15690 15048"/>
                            <a:gd name="T29" fmla="*/ 15690 h 794"/>
                            <a:gd name="T30" fmla="*/ 11906 w 11906"/>
                            <a:gd name="T31" fmla="+- 0 15680 15048"/>
                            <a:gd name="T32" fmla="*/ 15680 h 794"/>
                            <a:gd name="T33" fmla="*/ 5608 w 11906"/>
                            <a:gd name="T34" fmla="+- 0 15692 15048"/>
                            <a:gd name="T35" fmla="*/ 15692 h 794"/>
                            <a:gd name="T36" fmla="*/ 6404 w 11906"/>
                            <a:gd name="T37" fmla="+- 0 15778 15048"/>
                            <a:gd name="T38" fmla="*/ 15778 h 794"/>
                            <a:gd name="T39" fmla="*/ 6631 w 11906"/>
                            <a:gd name="T40" fmla="+- 0 15804 15048"/>
                            <a:gd name="T41" fmla="*/ 15804 h 794"/>
                            <a:gd name="T42" fmla="*/ 6812 w 11906"/>
                            <a:gd name="T43" fmla="+- 0 15820 15048"/>
                            <a:gd name="T44" fmla="*/ 15820 h 794"/>
                            <a:gd name="T45" fmla="*/ 7399 w 11906"/>
                            <a:gd name="T46" fmla="+- 0 15834 15048"/>
                            <a:gd name="T47" fmla="*/ 15834 h 794"/>
                            <a:gd name="T48" fmla="*/ 7827 w 11906"/>
                            <a:gd name="T49" fmla="+- 0 15812 15048"/>
                            <a:gd name="T50" fmla="*/ 15812 h 794"/>
                            <a:gd name="T51" fmla="*/ 8405 w 11906"/>
                            <a:gd name="T52" fmla="+- 0 15762 15048"/>
                            <a:gd name="T53" fmla="*/ 15762 h 794"/>
                            <a:gd name="T54" fmla="*/ 8610 w 11906"/>
                            <a:gd name="T55" fmla="+- 0 15752 15048"/>
                            <a:gd name="T56" fmla="*/ 15752 h 794"/>
                            <a:gd name="T57" fmla="*/ 8743 w 11906"/>
                            <a:gd name="T58" fmla="+- 0 15748 15048"/>
                            <a:gd name="T59" fmla="*/ 15748 h 794"/>
                            <a:gd name="T60" fmla="*/ 11906 w 11906"/>
                            <a:gd name="T61" fmla="+- 0 15748 15048"/>
                            <a:gd name="T62" fmla="*/ 15748 h 794"/>
                            <a:gd name="T63" fmla="*/ 9427 w 11906"/>
                            <a:gd name="T64" fmla="+- 0 15758 15048"/>
                            <a:gd name="T65" fmla="*/ 15758 h 794"/>
                            <a:gd name="T66" fmla="*/ 9678 w 11906"/>
                            <a:gd name="T67" fmla="+- 0 15766 15048"/>
                            <a:gd name="T68" fmla="*/ 15766 h 794"/>
                            <a:gd name="T69" fmla="*/ 10342 w 11906"/>
                            <a:gd name="T70" fmla="+- 0 15786 15048"/>
                            <a:gd name="T71" fmla="*/ 15786 h 794"/>
                            <a:gd name="T72" fmla="*/ 10814 w 11906"/>
                            <a:gd name="T73" fmla="+- 0 15804 15048"/>
                            <a:gd name="T74" fmla="*/ 15804 h 794"/>
                            <a:gd name="T75" fmla="*/ 11612 w 11906"/>
                            <a:gd name="T76" fmla="+- 0 15822 15048"/>
                            <a:gd name="T77" fmla="*/ 15822 h 794"/>
                            <a:gd name="T78" fmla="*/ 0 w 11906"/>
                            <a:gd name="T79" fmla="+- 0 15070 15048"/>
                            <a:gd name="T80" fmla="*/ 15070 h 794"/>
                            <a:gd name="T81" fmla="*/ 109 w 11906"/>
                            <a:gd name="T82" fmla="+- 0 15746 15048"/>
                            <a:gd name="T83" fmla="*/ 15746 h 794"/>
                            <a:gd name="T84" fmla="*/ 667 w 11906"/>
                            <a:gd name="T85" fmla="+- 0 15690 15048"/>
                            <a:gd name="T86" fmla="*/ 15690 h 794"/>
                            <a:gd name="T87" fmla="*/ 5134 w 11906"/>
                            <a:gd name="T88" fmla="+- 0 15684 15048"/>
                            <a:gd name="T89" fmla="*/ 15684 h 794"/>
                            <a:gd name="T90" fmla="*/ 11906 w 11906"/>
                            <a:gd name="T91" fmla="+- 0 15404 15048"/>
                            <a:gd name="T92" fmla="*/ 15404 h 794"/>
                            <a:gd name="T93" fmla="*/ 7162 w 11906"/>
                            <a:gd name="T94" fmla="+- 0 15394 15048"/>
                            <a:gd name="T95" fmla="*/ 15394 h 794"/>
                            <a:gd name="T96" fmla="*/ 6606 w 11906"/>
                            <a:gd name="T97" fmla="+- 0 15328 15048"/>
                            <a:gd name="T98" fmla="*/ 15328 h 794"/>
                            <a:gd name="T99" fmla="*/ 6242 w 11906"/>
                            <a:gd name="T100" fmla="+- 0 15266 15048"/>
                            <a:gd name="T101" fmla="*/ 15266 h 794"/>
                            <a:gd name="T102" fmla="*/ 5922 w 11906"/>
                            <a:gd name="T103" fmla="+- 0 15216 15048"/>
                            <a:gd name="T104" fmla="*/ 15216 h 794"/>
                            <a:gd name="T105" fmla="*/ 1318 w 11906"/>
                            <a:gd name="T106" fmla="+- 0 15200 15048"/>
                            <a:gd name="T107" fmla="*/ 15200 h 794"/>
                            <a:gd name="T108" fmla="*/ 1052 w 11906"/>
                            <a:gd name="T109" fmla="+- 0 15166 15048"/>
                            <a:gd name="T110" fmla="*/ 15166 h 794"/>
                            <a:gd name="T111" fmla="*/ 354 w 11906"/>
                            <a:gd name="T112" fmla="+- 0 15098 15048"/>
                            <a:gd name="T113" fmla="*/ 15098 h 794"/>
                            <a:gd name="T114" fmla="*/ 0 w 11906"/>
                            <a:gd name="T115" fmla="+- 0 15070 15048"/>
                            <a:gd name="T116" fmla="*/ 15070 h 794"/>
                            <a:gd name="T117" fmla="*/ 9817 w 11906"/>
                            <a:gd name="T118" fmla="+- 0 15222 15048"/>
                            <a:gd name="T119" fmla="*/ 15222 h 794"/>
                            <a:gd name="T120" fmla="*/ 8926 w 11906"/>
                            <a:gd name="T121" fmla="+- 0 15282 15048"/>
                            <a:gd name="T122" fmla="*/ 15282 h 794"/>
                            <a:gd name="T123" fmla="*/ 8489 w 11906"/>
                            <a:gd name="T124" fmla="+- 0 15320 15048"/>
                            <a:gd name="T125" fmla="*/ 15320 h 794"/>
                            <a:gd name="T126" fmla="*/ 8186 w 11906"/>
                            <a:gd name="T127" fmla="+- 0 15346 15048"/>
                            <a:gd name="T128" fmla="*/ 15346 h 794"/>
                            <a:gd name="T129" fmla="*/ 7850 w 11906"/>
                            <a:gd name="T130" fmla="+- 0 15378 15048"/>
                            <a:gd name="T131" fmla="*/ 15378 h 794"/>
                            <a:gd name="T132" fmla="*/ 11906 w 11906"/>
                            <a:gd name="T133" fmla="+- 0 15266 15048"/>
                            <a:gd name="T134" fmla="*/ 15266 h 794"/>
                            <a:gd name="T135" fmla="*/ 11159 w 11906"/>
                            <a:gd name="T136" fmla="+- 0 15264 15048"/>
                            <a:gd name="T137" fmla="*/ 15264 h 794"/>
                            <a:gd name="T138" fmla="*/ 10722 w 11906"/>
                            <a:gd name="T139" fmla="+- 0 15250 15048"/>
                            <a:gd name="T140" fmla="*/ 15250 h 794"/>
                            <a:gd name="T141" fmla="*/ 10067 w 11906"/>
                            <a:gd name="T142" fmla="+- 0 15218 15048"/>
                            <a:gd name="T143" fmla="*/ 15218 h 794"/>
                            <a:gd name="T144" fmla="*/ 11855 w 11906"/>
                            <a:gd name="T145" fmla="+- 0 15242 15048"/>
                            <a:gd name="T146" fmla="*/ 15242 h 794"/>
                            <a:gd name="T147" fmla="*/ 11720 w 11906"/>
                            <a:gd name="T148" fmla="+- 0 15254 15048"/>
                            <a:gd name="T149" fmla="*/ 15254 h 794"/>
                            <a:gd name="T150" fmla="*/ 11377 w 11906"/>
                            <a:gd name="T151" fmla="+- 0 15266 15048"/>
                            <a:gd name="T152" fmla="*/ 15266 h 794"/>
                            <a:gd name="T153" fmla="*/ 3695 w 11906"/>
                            <a:gd name="T154" fmla="+- 0 15048 15048"/>
                            <a:gd name="T155" fmla="*/ 15048 h 794"/>
                            <a:gd name="T156" fmla="*/ 3283 w 11906"/>
                            <a:gd name="T157" fmla="+- 0 15062 15048"/>
                            <a:gd name="T158" fmla="*/ 15062 h 794"/>
                            <a:gd name="T159" fmla="*/ 2346 w 11906"/>
                            <a:gd name="T160" fmla="+- 0 15176 15048"/>
                            <a:gd name="T161" fmla="*/ 15176 h 794"/>
                            <a:gd name="T162" fmla="*/ 1791 w 11906"/>
                            <a:gd name="T163" fmla="+- 0 15214 15048"/>
                            <a:gd name="T164" fmla="*/ 15214 h 794"/>
                            <a:gd name="T165" fmla="*/ 5896 w 11906"/>
                            <a:gd name="T166" fmla="+- 0 15212 15048"/>
                            <a:gd name="T167" fmla="*/ 15212 h 794"/>
                            <a:gd name="T168" fmla="*/ 5533 w 11906"/>
                            <a:gd name="T169" fmla="+- 0 15168 15048"/>
                            <a:gd name="T170" fmla="*/ 15168 h 794"/>
                            <a:gd name="T171" fmla="*/ 5094 w 11906"/>
                            <a:gd name="T172" fmla="+- 0 15130 15048"/>
                            <a:gd name="T173" fmla="*/ 15130 h 794"/>
                            <a:gd name="T174" fmla="*/ 4818 w 11906"/>
                            <a:gd name="T175" fmla="+- 0 15110 15048"/>
                            <a:gd name="T176" fmla="*/ 15110 h 794"/>
                            <a:gd name="T177" fmla="*/ 4526 w 11906"/>
                            <a:gd name="T178" fmla="+- 0 15088 15048"/>
                            <a:gd name="T179" fmla="*/ 15088 h 794"/>
                            <a:gd name="T180" fmla="*/ 4041 w 11906"/>
                            <a:gd name="T181" fmla="+- 0 15060 15048"/>
                            <a:gd name="T182" fmla="*/ 15060 h 794"/>
                            <a:gd name="T183" fmla="*/ 3776 w 11906"/>
                            <a:gd name="T184" fmla="+- 0 15050 15048"/>
                            <a:gd name="T185" fmla="*/ 15050 h 79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  <a:cxn ang="0">
                              <a:pos x="T153" y="T155"/>
                            </a:cxn>
                            <a:cxn ang="0">
                              <a:pos x="T156" y="T158"/>
                            </a:cxn>
                            <a:cxn ang="0">
                              <a:pos x="T159" y="T161"/>
                            </a:cxn>
                            <a:cxn ang="0">
                              <a:pos x="T162" y="T164"/>
                            </a:cxn>
                            <a:cxn ang="0">
                              <a:pos x="T165" y="T167"/>
                            </a:cxn>
                            <a:cxn ang="0">
                              <a:pos x="T168" y="T170"/>
                            </a:cxn>
                            <a:cxn ang="0">
                              <a:pos x="T171" y="T173"/>
                            </a:cxn>
                            <a:cxn ang="0">
                              <a:pos x="T174" y="T176"/>
                            </a:cxn>
                            <a:cxn ang="0">
                              <a:pos x="T177" y="T179"/>
                            </a:cxn>
                            <a:cxn ang="0">
                              <a:pos x="T180" y="T182"/>
                            </a:cxn>
                            <a:cxn ang="0">
                              <a:pos x="T183" y="T185"/>
                            </a:cxn>
                          </a:cxnLst>
                          <a:rect l="0" t="0" r="r" b="b"/>
                          <a:pathLst>
                            <a:path w="11906" h="794">
                              <a:moveTo>
                                <a:pt x="5134" y="636"/>
                              </a:moveTo>
                              <a:lnTo>
                                <a:pt x="1007" y="636"/>
                              </a:lnTo>
                              <a:lnTo>
                                <a:pt x="1085" y="638"/>
                              </a:lnTo>
                              <a:lnTo>
                                <a:pt x="1237" y="646"/>
                              </a:lnTo>
                              <a:lnTo>
                                <a:pt x="1312" y="652"/>
                              </a:lnTo>
                              <a:lnTo>
                                <a:pt x="1400" y="660"/>
                              </a:lnTo>
                              <a:lnTo>
                                <a:pt x="1488" y="670"/>
                              </a:lnTo>
                              <a:lnTo>
                                <a:pt x="1574" y="682"/>
                              </a:lnTo>
                              <a:lnTo>
                                <a:pt x="1660" y="692"/>
                              </a:lnTo>
                              <a:lnTo>
                                <a:pt x="1745" y="704"/>
                              </a:lnTo>
                              <a:lnTo>
                                <a:pt x="1900" y="724"/>
                              </a:lnTo>
                              <a:lnTo>
                                <a:pt x="1978" y="732"/>
                              </a:lnTo>
                              <a:lnTo>
                                <a:pt x="2056" y="742"/>
                              </a:lnTo>
                              <a:lnTo>
                                <a:pt x="2296" y="766"/>
                              </a:lnTo>
                              <a:lnTo>
                                <a:pt x="2541" y="784"/>
                              </a:lnTo>
                              <a:lnTo>
                                <a:pt x="2625" y="788"/>
                              </a:lnTo>
                              <a:lnTo>
                                <a:pt x="2862" y="794"/>
                              </a:lnTo>
                              <a:lnTo>
                                <a:pt x="3169" y="794"/>
                              </a:lnTo>
                              <a:lnTo>
                                <a:pt x="3403" y="788"/>
                              </a:lnTo>
                              <a:lnTo>
                                <a:pt x="3634" y="776"/>
                              </a:lnTo>
                              <a:lnTo>
                                <a:pt x="3863" y="758"/>
                              </a:lnTo>
                              <a:lnTo>
                                <a:pt x="4032" y="742"/>
                              </a:lnTo>
                              <a:lnTo>
                                <a:pt x="4200" y="722"/>
                              </a:lnTo>
                              <a:lnTo>
                                <a:pt x="4283" y="714"/>
                              </a:lnTo>
                              <a:lnTo>
                                <a:pt x="4451" y="694"/>
                              </a:lnTo>
                              <a:lnTo>
                                <a:pt x="4536" y="686"/>
                              </a:lnTo>
                              <a:lnTo>
                                <a:pt x="4631" y="674"/>
                              </a:lnTo>
                              <a:lnTo>
                                <a:pt x="4722" y="664"/>
                              </a:lnTo>
                              <a:lnTo>
                                <a:pt x="4895" y="648"/>
                              </a:lnTo>
                              <a:lnTo>
                                <a:pt x="4977" y="642"/>
                              </a:lnTo>
                              <a:lnTo>
                                <a:pt x="5056" y="638"/>
                              </a:lnTo>
                              <a:lnTo>
                                <a:pt x="5134" y="636"/>
                              </a:lnTo>
                              <a:close/>
                              <a:moveTo>
                                <a:pt x="11906" y="632"/>
                              </a:moveTo>
                              <a:lnTo>
                                <a:pt x="5292" y="632"/>
                              </a:lnTo>
                              <a:lnTo>
                                <a:pt x="5452" y="636"/>
                              </a:lnTo>
                              <a:lnTo>
                                <a:pt x="5608" y="644"/>
                              </a:lnTo>
                              <a:lnTo>
                                <a:pt x="5760" y="656"/>
                              </a:lnTo>
                              <a:lnTo>
                                <a:pt x="5991" y="680"/>
                              </a:lnTo>
                              <a:lnTo>
                                <a:pt x="6404" y="730"/>
                              </a:lnTo>
                              <a:lnTo>
                                <a:pt x="6495" y="742"/>
                              </a:lnTo>
                              <a:lnTo>
                                <a:pt x="6588" y="752"/>
                              </a:lnTo>
                              <a:lnTo>
                                <a:pt x="6631" y="756"/>
                              </a:lnTo>
                              <a:lnTo>
                                <a:pt x="6683" y="762"/>
                              </a:lnTo>
                              <a:lnTo>
                                <a:pt x="6743" y="766"/>
                              </a:lnTo>
                              <a:lnTo>
                                <a:pt x="6812" y="772"/>
                              </a:lnTo>
                              <a:lnTo>
                                <a:pt x="7069" y="784"/>
                              </a:lnTo>
                              <a:lnTo>
                                <a:pt x="7281" y="788"/>
                              </a:lnTo>
                              <a:lnTo>
                                <a:pt x="7399" y="786"/>
                              </a:lnTo>
                              <a:lnTo>
                                <a:pt x="7413" y="786"/>
                              </a:lnTo>
                              <a:lnTo>
                                <a:pt x="7662" y="774"/>
                              </a:lnTo>
                              <a:lnTo>
                                <a:pt x="7827" y="764"/>
                              </a:lnTo>
                              <a:lnTo>
                                <a:pt x="7919" y="754"/>
                              </a:lnTo>
                              <a:lnTo>
                                <a:pt x="8093" y="738"/>
                              </a:lnTo>
                              <a:lnTo>
                                <a:pt x="8405" y="714"/>
                              </a:lnTo>
                              <a:lnTo>
                                <a:pt x="8476" y="710"/>
                              </a:lnTo>
                              <a:lnTo>
                                <a:pt x="8544" y="708"/>
                              </a:lnTo>
                              <a:lnTo>
                                <a:pt x="8610" y="704"/>
                              </a:lnTo>
                              <a:lnTo>
                                <a:pt x="8672" y="702"/>
                              </a:lnTo>
                              <a:lnTo>
                                <a:pt x="8719" y="702"/>
                              </a:lnTo>
                              <a:lnTo>
                                <a:pt x="8743" y="700"/>
                              </a:lnTo>
                              <a:lnTo>
                                <a:pt x="11906" y="700"/>
                              </a:lnTo>
                              <a:lnTo>
                                <a:pt x="11906" y="632"/>
                              </a:lnTo>
                              <a:close/>
                              <a:moveTo>
                                <a:pt x="11906" y="700"/>
                              </a:moveTo>
                              <a:lnTo>
                                <a:pt x="9047" y="700"/>
                              </a:lnTo>
                              <a:lnTo>
                                <a:pt x="9335" y="706"/>
                              </a:lnTo>
                              <a:lnTo>
                                <a:pt x="9427" y="710"/>
                              </a:lnTo>
                              <a:lnTo>
                                <a:pt x="9515" y="712"/>
                              </a:lnTo>
                              <a:lnTo>
                                <a:pt x="9600" y="716"/>
                              </a:lnTo>
                              <a:lnTo>
                                <a:pt x="9678" y="718"/>
                              </a:lnTo>
                              <a:lnTo>
                                <a:pt x="9914" y="728"/>
                              </a:lnTo>
                              <a:lnTo>
                                <a:pt x="9948" y="728"/>
                              </a:lnTo>
                              <a:lnTo>
                                <a:pt x="10342" y="738"/>
                              </a:lnTo>
                              <a:lnTo>
                                <a:pt x="10421" y="742"/>
                              </a:lnTo>
                              <a:lnTo>
                                <a:pt x="10735" y="752"/>
                              </a:lnTo>
                              <a:lnTo>
                                <a:pt x="10814" y="756"/>
                              </a:lnTo>
                              <a:lnTo>
                                <a:pt x="11371" y="770"/>
                              </a:lnTo>
                              <a:lnTo>
                                <a:pt x="11451" y="770"/>
                              </a:lnTo>
                              <a:lnTo>
                                <a:pt x="11612" y="774"/>
                              </a:lnTo>
                              <a:lnTo>
                                <a:pt x="11906" y="774"/>
                              </a:lnTo>
                              <a:lnTo>
                                <a:pt x="11906" y="700"/>
                              </a:lnTo>
                              <a:close/>
                              <a:moveTo>
                                <a:pt x="0" y="22"/>
                              </a:moveTo>
                              <a:lnTo>
                                <a:pt x="0" y="714"/>
                              </a:lnTo>
                              <a:lnTo>
                                <a:pt x="31" y="710"/>
                              </a:lnTo>
                              <a:lnTo>
                                <a:pt x="109" y="698"/>
                              </a:lnTo>
                              <a:lnTo>
                                <a:pt x="343" y="668"/>
                              </a:lnTo>
                              <a:lnTo>
                                <a:pt x="423" y="660"/>
                              </a:lnTo>
                              <a:lnTo>
                                <a:pt x="667" y="642"/>
                              </a:lnTo>
                              <a:lnTo>
                                <a:pt x="836" y="638"/>
                              </a:lnTo>
                              <a:lnTo>
                                <a:pt x="850" y="636"/>
                              </a:lnTo>
                              <a:lnTo>
                                <a:pt x="5134" y="636"/>
                              </a:lnTo>
                              <a:lnTo>
                                <a:pt x="5292" y="632"/>
                              </a:lnTo>
                              <a:lnTo>
                                <a:pt x="11906" y="632"/>
                              </a:lnTo>
                              <a:lnTo>
                                <a:pt x="11906" y="356"/>
                              </a:lnTo>
                              <a:lnTo>
                                <a:pt x="7400" y="356"/>
                              </a:lnTo>
                              <a:lnTo>
                                <a:pt x="7317" y="354"/>
                              </a:lnTo>
                              <a:lnTo>
                                <a:pt x="7162" y="346"/>
                              </a:lnTo>
                              <a:lnTo>
                                <a:pt x="7016" y="334"/>
                              </a:lnTo>
                              <a:lnTo>
                                <a:pt x="6809" y="310"/>
                              </a:lnTo>
                              <a:lnTo>
                                <a:pt x="6606" y="280"/>
                              </a:lnTo>
                              <a:lnTo>
                                <a:pt x="6394" y="244"/>
                              </a:lnTo>
                              <a:lnTo>
                                <a:pt x="6319" y="230"/>
                              </a:lnTo>
                              <a:lnTo>
                                <a:pt x="6242" y="218"/>
                              </a:lnTo>
                              <a:lnTo>
                                <a:pt x="6161" y="204"/>
                              </a:lnTo>
                              <a:lnTo>
                                <a:pt x="6077" y="192"/>
                              </a:lnTo>
                              <a:lnTo>
                                <a:pt x="5922" y="168"/>
                              </a:lnTo>
                              <a:lnTo>
                                <a:pt x="1538" y="168"/>
                              </a:lnTo>
                              <a:lnTo>
                                <a:pt x="1460" y="164"/>
                              </a:lnTo>
                              <a:lnTo>
                                <a:pt x="1318" y="152"/>
                              </a:lnTo>
                              <a:lnTo>
                                <a:pt x="1234" y="140"/>
                              </a:lnTo>
                              <a:lnTo>
                                <a:pt x="1145" y="130"/>
                              </a:lnTo>
                              <a:lnTo>
                                <a:pt x="1052" y="118"/>
                              </a:lnTo>
                              <a:lnTo>
                                <a:pt x="554" y="68"/>
                              </a:lnTo>
                              <a:lnTo>
                                <a:pt x="453" y="60"/>
                              </a:lnTo>
                              <a:lnTo>
                                <a:pt x="354" y="50"/>
                              </a:lnTo>
                              <a:lnTo>
                                <a:pt x="165" y="34"/>
                              </a:lnTo>
                              <a:lnTo>
                                <a:pt x="76" y="28"/>
                              </a:lnTo>
                              <a:lnTo>
                                <a:pt x="0" y="22"/>
                              </a:lnTo>
                              <a:close/>
                              <a:moveTo>
                                <a:pt x="10067" y="170"/>
                              </a:moveTo>
                              <a:lnTo>
                                <a:pt x="9958" y="170"/>
                              </a:lnTo>
                              <a:lnTo>
                                <a:pt x="9817" y="174"/>
                              </a:lnTo>
                              <a:lnTo>
                                <a:pt x="9648" y="182"/>
                              </a:lnTo>
                              <a:lnTo>
                                <a:pt x="9458" y="194"/>
                              </a:lnTo>
                              <a:lnTo>
                                <a:pt x="8926" y="234"/>
                              </a:lnTo>
                              <a:lnTo>
                                <a:pt x="8815" y="244"/>
                              </a:lnTo>
                              <a:lnTo>
                                <a:pt x="8705" y="252"/>
                              </a:lnTo>
                              <a:lnTo>
                                <a:pt x="8489" y="272"/>
                              </a:lnTo>
                              <a:lnTo>
                                <a:pt x="8385" y="280"/>
                              </a:lnTo>
                              <a:lnTo>
                                <a:pt x="8283" y="290"/>
                              </a:lnTo>
                              <a:lnTo>
                                <a:pt x="8186" y="298"/>
                              </a:lnTo>
                              <a:lnTo>
                                <a:pt x="8093" y="308"/>
                              </a:lnTo>
                              <a:lnTo>
                                <a:pt x="7924" y="324"/>
                              </a:lnTo>
                              <a:lnTo>
                                <a:pt x="7850" y="330"/>
                              </a:lnTo>
                              <a:lnTo>
                                <a:pt x="7585" y="356"/>
                              </a:lnTo>
                              <a:lnTo>
                                <a:pt x="11906" y="356"/>
                              </a:lnTo>
                              <a:lnTo>
                                <a:pt x="11906" y="218"/>
                              </a:lnTo>
                              <a:lnTo>
                                <a:pt x="11303" y="218"/>
                              </a:lnTo>
                              <a:lnTo>
                                <a:pt x="11231" y="216"/>
                              </a:lnTo>
                              <a:lnTo>
                                <a:pt x="11159" y="216"/>
                              </a:lnTo>
                              <a:lnTo>
                                <a:pt x="10872" y="208"/>
                              </a:lnTo>
                              <a:lnTo>
                                <a:pt x="10798" y="204"/>
                              </a:lnTo>
                              <a:lnTo>
                                <a:pt x="10722" y="202"/>
                              </a:lnTo>
                              <a:lnTo>
                                <a:pt x="10207" y="178"/>
                              </a:lnTo>
                              <a:lnTo>
                                <a:pt x="10107" y="172"/>
                              </a:lnTo>
                              <a:lnTo>
                                <a:pt x="10067" y="170"/>
                              </a:lnTo>
                              <a:close/>
                              <a:moveTo>
                                <a:pt x="11906" y="190"/>
                              </a:moveTo>
                              <a:lnTo>
                                <a:pt x="11893" y="190"/>
                              </a:lnTo>
                              <a:lnTo>
                                <a:pt x="11855" y="194"/>
                              </a:lnTo>
                              <a:lnTo>
                                <a:pt x="11819" y="196"/>
                              </a:lnTo>
                              <a:lnTo>
                                <a:pt x="11785" y="200"/>
                              </a:lnTo>
                              <a:lnTo>
                                <a:pt x="11720" y="206"/>
                              </a:lnTo>
                              <a:lnTo>
                                <a:pt x="11544" y="216"/>
                              </a:lnTo>
                              <a:lnTo>
                                <a:pt x="11452" y="216"/>
                              </a:lnTo>
                              <a:lnTo>
                                <a:pt x="11377" y="218"/>
                              </a:lnTo>
                              <a:lnTo>
                                <a:pt x="11906" y="218"/>
                              </a:lnTo>
                              <a:lnTo>
                                <a:pt x="11906" y="190"/>
                              </a:lnTo>
                              <a:close/>
                              <a:moveTo>
                                <a:pt x="3695" y="0"/>
                              </a:moveTo>
                              <a:lnTo>
                                <a:pt x="3484" y="0"/>
                              </a:lnTo>
                              <a:lnTo>
                                <a:pt x="3426" y="2"/>
                              </a:lnTo>
                              <a:lnTo>
                                <a:pt x="3283" y="14"/>
                              </a:lnTo>
                              <a:lnTo>
                                <a:pt x="3228" y="22"/>
                              </a:lnTo>
                              <a:lnTo>
                                <a:pt x="2878" y="68"/>
                              </a:lnTo>
                              <a:lnTo>
                                <a:pt x="2346" y="128"/>
                              </a:lnTo>
                              <a:lnTo>
                                <a:pt x="2065" y="152"/>
                              </a:lnTo>
                              <a:lnTo>
                                <a:pt x="1972" y="158"/>
                              </a:lnTo>
                              <a:lnTo>
                                <a:pt x="1791" y="166"/>
                              </a:lnTo>
                              <a:lnTo>
                                <a:pt x="1704" y="168"/>
                              </a:lnTo>
                              <a:lnTo>
                                <a:pt x="5922" y="168"/>
                              </a:lnTo>
                              <a:lnTo>
                                <a:pt x="5896" y="164"/>
                              </a:lnTo>
                              <a:lnTo>
                                <a:pt x="5798" y="152"/>
                              </a:lnTo>
                              <a:lnTo>
                                <a:pt x="5586" y="124"/>
                              </a:lnTo>
                              <a:lnTo>
                                <a:pt x="5533" y="120"/>
                              </a:lnTo>
                              <a:lnTo>
                                <a:pt x="5408" y="108"/>
                              </a:lnTo>
                              <a:lnTo>
                                <a:pt x="5179" y="90"/>
                              </a:lnTo>
                              <a:lnTo>
                                <a:pt x="5094" y="82"/>
                              </a:lnTo>
                              <a:lnTo>
                                <a:pt x="5005" y="76"/>
                              </a:lnTo>
                              <a:lnTo>
                                <a:pt x="4913" y="68"/>
                              </a:lnTo>
                              <a:lnTo>
                                <a:pt x="4818" y="62"/>
                              </a:lnTo>
                              <a:lnTo>
                                <a:pt x="4722" y="54"/>
                              </a:lnTo>
                              <a:lnTo>
                                <a:pt x="4624" y="48"/>
                              </a:lnTo>
                              <a:lnTo>
                                <a:pt x="4526" y="40"/>
                              </a:lnTo>
                              <a:lnTo>
                                <a:pt x="4231" y="22"/>
                              </a:lnTo>
                              <a:lnTo>
                                <a:pt x="4135" y="18"/>
                              </a:lnTo>
                              <a:lnTo>
                                <a:pt x="4041" y="12"/>
                              </a:lnTo>
                              <a:lnTo>
                                <a:pt x="3949" y="8"/>
                              </a:lnTo>
                              <a:lnTo>
                                <a:pt x="3861" y="6"/>
                              </a:lnTo>
                              <a:lnTo>
                                <a:pt x="3776" y="2"/>
                              </a:lnTo>
                              <a:lnTo>
                                <a:pt x="369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AE79">
                            <a:alpha val="7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docshape11"/>
                      <wps:cNvSpPr>
                        <a:spLocks/>
                      </wps:cNvSpPr>
                      <wps:spPr bwMode="auto">
                        <a:xfrm>
                          <a:off x="0" y="16014"/>
                          <a:ext cx="11906" cy="824"/>
                        </a:xfrm>
                        <a:custGeom>
                          <a:avLst/>
                          <a:gdLst>
                            <a:gd name="T0" fmla="*/ 11840 w 11906"/>
                            <a:gd name="T1" fmla="+- 0 16097 16015"/>
                            <a:gd name="T2" fmla="*/ 16097 h 824"/>
                            <a:gd name="T3" fmla="*/ 11447 w 11906"/>
                            <a:gd name="T4" fmla="+- 0 16138 16015"/>
                            <a:gd name="T5" fmla="*/ 16138 h 824"/>
                            <a:gd name="T6" fmla="*/ 10129 w 11906"/>
                            <a:gd name="T7" fmla="+- 0 16305 16015"/>
                            <a:gd name="T8" fmla="*/ 16305 h 824"/>
                            <a:gd name="T9" fmla="*/ 9882 w 11906"/>
                            <a:gd name="T10" fmla="+- 0 16325 16015"/>
                            <a:gd name="T11" fmla="*/ 16325 h 824"/>
                            <a:gd name="T12" fmla="*/ 9643 w 11906"/>
                            <a:gd name="T13" fmla="+- 0 16337 16015"/>
                            <a:gd name="T14" fmla="*/ 16337 h 824"/>
                            <a:gd name="T15" fmla="*/ 9464 w 11906"/>
                            <a:gd name="T16" fmla="+- 0 16342 16015"/>
                            <a:gd name="T17" fmla="*/ 16342 h 824"/>
                            <a:gd name="T18" fmla="*/ 9273 w 11906"/>
                            <a:gd name="T19" fmla="+- 0 16342 16015"/>
                            <a:gd name="T20" fmla="*/ 16342 h 824"/>
                            <a:gd name="T21" fmla="*/ 9073 w 11906"/>
                            <a:gd name="T22" fmla="+- 0 16337 16015"/>
                            <a:gd name="T23" fmla="*/ 16337 h 824"/>
                            <a:gd name="T24" fmla="*/ 8867 w 11906"/>
                            <a:gd name="T25" fmla="+- 0 16325 16015"/>
                            <a:gd name="T26" fmla="*/ 16325 h 824"/>
                            <a:gd name="T27" fmla="*/ 8582 w 11906"/>
                            <a:gd name="T28" fmla="+- 0 16298 16015"/>
                            <a:gd name="T29" fmla="*/ 16298 h 824"/>
                            <a:gd name="T30" fmla="*/ 8046 w 11906"/>
                            <a:gd name="T31" fmla="+- 0 16228 16015"/>
                            <a:gd name="T32" fmla="*/ 16228 h 824"/>
                            <a:gd name="T33" fmla="*/ 7001 w 11906"/>
                            <a:gd name="T34" fmla="+- 0 16072 16015"/>
                            <a:gd name="T35" fmla="*/ 16072 h 824"/>
                            <a:gd name="T36" fmla="*/ 6796 w 11906"/>
                            <a:gd name="T37" fmla="+- 0 16047 16015"/>
                            <a:gd name="T38" fmla="*/ 16047 h 824"/>
                            <a:gd name="T39" fmla="*/ 6670 w 11906"/>
                            <a:gd name="T40" fmla="+- 0 16036 16015"/>
                            <a:gd name="T41" fmla="*/ 16036 h 824"/>
                            <a:gd name="T42" fmla="*/ 6551 w 11906"/>
                            <a:gd name="T43" fmla="+- 0 16029 16015"/>
                            <a:gd name="T44" fmla="*/ 16029 h 824"/>
                            <a:gd name="T45" fmla="*/ 6397 w 11906"/>
                            <a:gd name="T46" fmla="+- 0 16018 16015"/>
                            <a:gd name="T47" fmla="*/ 16018 h 824"/>
                            <a:gd name="T48" fmla="*/ 6242 w 11906"/>
                            <a:gd name="T49" fmla="+- 0 16015 16015"/>
                            <a:gd name="T50" fmla="*/ 16015 h 824"/>
                            <a:gd name="T51" fmla="*/ 6087 w 11906"/>
                            <a:gd name="T52" fmla="+- 0 16017 16015"/>
                            <a:gd name="T53" fmla="*/ 16017 h 824"/>
                            <a:gd name="T54" fmla="*/ 5931 w 11906"/>
                            <a:gd name="T55" fmla="+- 0 16025 16015"/>
                            <a:gd name="T56" fmla="*/ 16025 h 824"/>
                            <a:gd name="T57" fmla="*/ 5775 w 11906"/>
                            <a:gd name="T58" fmla="+- 0 16038 16015"/>
                            <a:gd name="T59" fmla="*/ 16038 h 824"/>
                            <a:gd name="T60" fmla="*/ 5620 w 11906"/>
                            <a:gd name="T61" fmla="+- 0 16055 16015"/>
                            <a:gd name="T62" fmla="*/ 16055 h 824"/>
                            <a:gd name="T63" fmla="*/ 5464 w 11906"/>
                            <a:gd name="T64" fmla="+- 0 16076 16015"/>
                            <a:gd name="T65" fmla="*/ 16076 h 824"/>
                            <a:gd name="T66" fmla="*/ 5076 w 11906"/>
                            <a:gd name="T67" fmla="+- 0 16138 16015"/>
                            <a:gd name="T68" fmla="*/ 16138 h 824"/>
                            <a:gd name="T69" fmla="*/ 4213 w 11906"/>
                            <a:gd name="T70" fmla="+- 0 16295 16015"/>
                            <a:gd name="T71" fmla="*/ 16295 h 824"/>
                            <a:gd name="T72" fmla="*/ 3946 w 11906"/>
                            <a:gd name="T73" fmla="+- 0 16342 16015"/>
                            <a:gd name="T74" fmla="*/ 16342 h 824"/>
                            <a:gd name="T75" fmla="*/ 3606 w 11906"/>
                            <a:gd name="T76" fmla="+- 0 16391 16015"/>
                            <a:gd name="T77" fmla="*/ 16391 h 824"/>
                            <a:gd name="T78" fmla="*/ 3448 w 11906"/>
                            <a:gd name="T79" fmla="+- 0 16409 16015"/>
                            <a:gd name="T80" fmla="*/ 16409 h 824"/>
                            <a:gd name="T81" fmla="*/ 3296 w 11906"/>
                            <a:gd name="T82" fmla="+- 0 16423 16015"/>
                            <a:gd name="T83" fmla="*/ 16423 h 824"/>
                            <a:gd name="T84" fmla="*/ 3005 w 11906"/>
                            <a:gd name="T85" fmla="+- 0 16442 16015"/>
                            <a:gd name="T86" fmla="*/ 16442 h 824"/>
                            <a:gd name="T87" fmla="*/ 2720 w 11906"/>
                            <a:gd name="T88" fmla="+- 0 16450 16015"/>
                            <a:gd name="T89" fmla="*/ 16450 h 824"/>
                            <a:gd name="T90" fmla="*/ 1953 w 11906"/>
                            <a:gd name="T91" fmla="+- 0 16449 16015"/>
                            <a:gd name="T92" fmla="*/ 16449 h 824"/>
                            <a:gd name="T93" fmla="*/ 1825 w 11906"/>
                            <a:gd name="T94" fmla="+- 0 16440 16015"/>
                            <a:gd name="T95" fmla="*/ 16440 h 824"/>
                            <a:gd name="T96" fmla="*/ 948 w 11906"/>
                            <a:gd name="T97" fmla="+- 0 16346 16015"/>
                            <a:gd name="T98" fmla="*/ 16346 h 824"/>
                            <a:gd name="T99" fmla="*/ 623 w 11906"/>
                            <a:gd name="T100" fmla="+- 0 16316 16015"/>
                            <a:gd name="T101" fmla="*/ 16316 h 824"/>
                            <a:gd name="T102" fmla="*/ 456 w 11906"/>
                            <a:gd name="T103" fmla="+- 0 16306 16015"/>
                            <a:gd name="T104" fmla="*/ 16306 h 824"/>
                            <a:gd name="T105" fmla="*/ 286 w 11906"/>
                            <a:gd name="T106" fmla="+- 0 16299 16015"/>
                            <a:gd name="T107" fmla="*/ 16299 h 824"/>
                            <a:gd name="T108" fmla="*/ 114 w 11906"/>
                            <a:gd name="T109" fmla="+- 0 16296 16015"/>
                            <a:gd name="T110" fmla="*/ 16296 h 824"/>
                            <a:gd name="T111" fmla="*/ 0 w 11906"/>
                            <a:gd name="T112" fmla="+- 0 16298 16015"/>
                            <a:gd name="T113" fmla="*/ 16298 h 824"/>
                            <a:gd name="T114" fmla="*/ 4220 w 11906"/>
                            <a:gd name="T115" fmla="+- 0 16838 16015"/>
                            <a:gd name="T116" fmla="*/ 16838 h 824"/>
                            <a:gd name="T117" fmla="*/ 11906 w 11906"/>
                            <a:gd name="T118" fmla="+- 0 16838 16015"/>
                            <a:gd name="T119" fmla="*/ 16838 h 824"/>
                            <a:gd name="T120" fmla="*/ 11906 w 11906"/>
                            <a:gd name="T121" fmla="+- 0 16092 16015"/>
                            <a:gd name="T122" fmla="*/ 16092 h 82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</a:cxnLst>
                          <a:rect l="0" t="0" r="r" b="b"/>
                          <a:pathLst>
                            <a:path w="11906" h="824">
                              <a:moveTo>
                                <a:pt x="11906" y="77"/>
                              </a:moveTo>
                              <a:lnTo>
                                <a:pt x="11840" y="82"/>
                              </a:lnTo>
                              <a:lnTo>
                                <a:pt x="11682" y="97"/>
                              </a:lnTo>
                              <a:lnTo>
                                <a:pt x="11447" y="123"/>
                              </a:lnTo>
                              <a:lnTo>
                                <a:pt x="10215" y="281"/>
                              </a:lnTo>
                              <a:lnTo>
                                <a:pt x="10129" y="290"/>
                              </a:lnTo>
                              <a:lnTo>
                                <a:pt x="10017" y="300"/>
                              </a:lnTo>
                              <a:lnTo>
                                <a:pt x="9882" y="310"/>
                              </a:lnTo>
                              <a:lnTo>
                                <a:pt x="9727" y="319"/>
                              </a:lnTo>
                              <a:lnTo>
                                <a:pt x="9643" y="322"/>
                              </a:lnTo>
                              <a:lnTo>
                                <a:pt x="9555" y="325"/>
                              </a:lnTo>
                              <a:lnTo>
                                <a:pt x="9464" y="327"/>
                              </a:lnTo>
                              <a:lnTo>
                                <a:pt x="9369" y="328"/>
                              </a:lnTo>
                              <a:lnTo>
                                <a:pt x="9273" y="327"/>
                              </a:lnTo>
                              <a:lnTo>
                                <a:pt x="9174" y="325"/>
                              </a:lnTo>
                              <a:lnTo>
                                <a:pt x="9073" y="322"/>
                              </a:lnTo>
                              <a:lnTo>
                                <a:pt x="8971" y="317"/>
                              </a:lnTo>
                              <a:lnTo>
                                <a:pt x="8867" y="310"/>
                              </a:lnTo>
                              <a:lnTo>
                                <a:pt x="8763" y="301"/>
                              </a:lnTo>
                              <a:lnTo>
                                <a:pt x="8582" y="283"/>
                              </a:lnTo>
                              <a:lnTo>
                                <a:pt x="8401" y="261"/>
                              </a:lnTo>
                              <a:lnTo>
                                <a:pt x="8046" y="213"/>
                              </a:lnTo>
                              <a:lnTo>
                                <a:pt x="7147" y="77"/>
                              </a:lnTo>
                              <a:lnTo>
                                <a:pt x="7001" y="57"/>
                              </a:lnTo>
                              <a:lnTo>
                                <a:pt x="6863" y="40"/>
                              </a:lnTo>
                              <a:lnTo>
                                <a:pt x="6796" y="32"/>
                              </a:lnTo>
                              <a:lnTo>
                                <a:pt x="6732" y="26"/>
                              </a:lnTo>
                              <a:lnTo>
                                <a:pt x="6670" y="21"/>
                              </a:lnTo>
                              <a:lnTo>
                                <a:pt x="6609" y="17"/>
                              </a:lnTo>
                              <a:lnTo>
                                <a:pt x="6551" y="14"/>
                              </a:lnTo>
                              <a:lnTo>
                                <a:pt x="6474" y="8"/>
                              </a:lnTo>
                              <a:lnTo>
                                <a:pt x="6397" y="3"/>
                              </a:lnTo>
                              <a:lnTo>
                                <a:pt x="6319" y="1"/>
                              </a:lnTo>
                              <a:lnTo>
                                <a:pt x="6242" y="0"/>
                              </a:lnTo>
                              <a:lnTo>
                                <a:pt x="6164" y="0"/>
                              </a:lnTo>
                              <a:lnTo>
                                <a:pt x="6087" y="2"/>
                              </a:lnTo>
                              <a:lnTo>
                                <a:pt x="6009" y="6"/>
                              </a:lnTo>
                              <a:lnTo>
                                <a:pt x="5931" y="10"/>
                              </a:lnTo>
                              <a:lnTo>
                                <a:pt x="5853" y="16"/>
                              </a:lnTo>
                              <a:lnTo>
                                <a:pt x="5775" y="23"/>
                              </a:lnTo>
                              <a:lnTo>
                                <a:pt x="5698" y="31"/>
                              </a:lnTo>
                              <a:lnTo>
                                <a:pt x="5620" y="40"/>
                              </a:lnTo>
                              <a:lnTo>
                                <a:pt x="5542" y="50"/>
                              </a:lnTo>
                              <a:lnTo>
                                <a:pt x="5464" y="61"/>
                              </a:lnTo>
                              <a:lnTo>
                                <a:pt x="5307" y="84"/>
                              </a:lnTo>
                              <a:lnTo>
                                <a:pt x="5076" y="123"/>
                              </a:lnTo>
                              <a:lnTo>
                                <a:pt x="4213" y="277"/>
                              </a:lnTo>
                              <a:lnTo>
                                <a:pt x="4213" y="280"/>
                              </a:lnTo>
                              <a:lnTo>
                                <a:pt x="4131" y="295"/>
                              </a:lnTo>
                              <a:lnTo>
                                <a:pt x="3946" y="327"/>
                              </a:lnTo>
                              <a:lnTo>
                                <a:pt x="3771" y="354"/>
                              </a:lnTo>
                              <a:lnTo>
                                <a:pt x="3606" y="376"/>
                              </a:lnTo>
                              <a:lnTo>
                                <a:pt x="3526" y="385"/>
                              </a:lnTo>
                              <a:lnTo>
                                <a:pt x="3448" y="394"/>
                              </a:lnTo>
                              <a:lnTo>
                                <a:pt x="3372" y="401"/>
                              </a:lnTo>
                              <a:lnTo>
                                <a:pt x="3296" y="408"/>
                              </a:lnTo>
                              <a:lnTo>
                                <a:pt x="3149" y="419"/>
                              </a:lnTo>
                              <a:lnTo>
                                <a:pt x="3005" y="427"/>
                              </a:lnTo>
                              <a:lnTo>
                                <a:pt x="2863" y="432"/>
                              </a:lnTo>
                              <a:lnTo>
                                <a:pt x="2720" y="435"/>
                              </a:lnTo>
                              <a:lnTo>
                                <a:pt x="2503" y="437"/>
                              </a:lnTo>
                              <a:lnTo>
                                <a:pt x="1953" y="434"/>
                              </a:lnTo>
                              <a:lnTo>
                                <a:pt x="1890" y="430"/>
                              </a:lnTo>
                              <a:lnTo>
                                <a:pt x="1825" y="425"/>
                              </a:lnTo>
                              <a:lnTo>
                                <a:pt x="1691" y="414"/>
                              </a:lnTo>
                              <a:lnTo>
                                <a:pt x="948" y="331"/>
                              </a:lnTo>
                              <a:lnTo>
                                <a:pt x="787" y="315"/>
                              </a:lnTo>
                              <a:lnTo>
                                <a:pt x="623" y="301"/>
                              </a:lnTo>
                              <a:lnTo>
                                <a:pt x="539" y="296"/>
                              </a:lnTo>
                              <a:lnTo>
                                <a:pt x="456" y="291"/>
                              </a:lnTo>
                              <a:lnTo>
                                <a:pt x="371" y="287"/>
                              </a:lnTo>
                              <a:lnTo>
                                <a:pt x="286" y="284"/>
                              </a:lnTo>
                              <a:lnTo>
                                <a:pt x="200" y="282"/>
                              </a:lnTo>
                              <a:lnTo>
                                <a:pt x="114" y="281"/>
                              </a:lnTo>
                              <a:lnTo>
                                <a:pt x="27" y="282"/>
                              </a:lnTo>
                              <a:lnTo>
                                <a:pt x="0" y="283"/>
                              </a:lnTo>
                              <a:lnTo>
                                <a:pt x="0" y="823"/>
                              </a:lnTo>
                              <a:lnTo>
                                <a:pt x="4220" y="823"/>
                              </a:lnTo>
                              <a:lnTo>
                                <a:pt x="4225" y="823"/>
                              </a:lnTo>
                              <a:lnTo>
                                <a:pt x="11906" y="823"/>
                              </a:lnTo>
                              <a:lnTo>
                                <a:pt x="11906" y="328"/>
                              </a:lnTo>
                              <a:lnTo>
                                <a:pt x="11906" y="7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1873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docshape12"/>
                      <wps:cNvSpPr>
                        <a:spLocks/>
                      </wps:cNvSpPr>
                      <wps:spPr bwMode="auto">
                        <a:xfrm>
                          <a:off x="0" y="15757"/>
                          <a:ext cx="11906" cy="1064"/>
                        </a:xfrm>
                        <a:custGeom>
                          <a:avLst/>
                          <a:gdLst>
                            <a:gd name="T0" fmla="*/ 8192 w 11906"/>
                            <a:gd name="T1" fmla="+- 0 16450 15758"/>
                            <a:gd name="T2" fmla="*/ 16450 h 1064"/>
                            <a:gd name="T3" fmla="*/ 8872 w 11906"/>
                            <a:gd name="T4" fmla="+- 0 16572 15758"/>
                            <a:gd name="T5" fmla="*/ 16572 h 1064"/>
                            <a:gd name="T6" fmla="*/ 9415 w 11906"/>
                            <a:gd name="T7" fmla="+- 0 16664 15758"/>
                            <a:gd name="T8" fmla="*/ 16664 h 1064"/>
                            <a:gd name="T9" fmla="*/ 9891 w 11906"/>
                            <a:gd name="T10" fmla="+- 0 16724 15758"/>
                            <a:gd name="T11" fmla="*/ 16724 h 1064"/>
                            <a:gd name="T12" fmla="*/ 10368 w 11906"/>
                            <a:gd name="T13" fmla="+- 0 16772 15758"/>
                            <a:gd name="T14" fmla="*/ 16772 h 1064"/>
                            <a:gd name="T15" fmla="*/ 11012 w 11906"/>
                            <a:gd name="T16" fmla="+- 0 16810 15758"/>
                            <a:gd name="T17" fmla="*/ 16810 h 1064"/>
                            <a:gd name="T18" fmla="*/ 11549 w 11906"/>
                            <a:gd name="T19" fmla="+- 0 16822 15758"/>
                            <a:gd name="T20" fmla="*/ 16822 h 1064"/>
                            <a:gd name="T21" fmla="*/ 305 w 11906"/>
                            <a:gd name="T22" fmla="+- 0 16578 15758"/>
                            <a:gd name="T23" fmla="*/ 16578 h 1064"/>
                            <a:gd name="T24" fmla="*/ 486 w 11906"/>
                            <a:gd name="T25" fmla="+- 0 16586 15758"/>
                            <a:gd name="T26" fmla="*/ 16586 h 1064"/>
                            <a:gd name="T27" fmla="*/ 1064 w 11906"/>
                            <a:gd name="T28" fmla="+- 0 16646 15758"/>
                            <a:gd name="T29" fmla="*/ 16646 h 1064"/>
                            <a:gd name="T30" fmla="*/ 1558 w 11906"/>
                            <a:gd name="T31" fmla="+- 0 16686 15758"/>
                            <a:gd name="T32" fmla="*/ 16686 h 1064"/>
                            <a:gd name="T33" fmla="*/ 2061 w 11906"/>
                            <a:gd name="T34" fmla="+- 0 16668 15758"/>
                            <a:gd name="T35" fmla="*/ 16668 h 1064"/>
                            <a:gd name="T36" fmla="*/ 2309 w 11906"/>
                            <a:gd name="T37" fmla="+- 0 16638 15758"/>
                            <a:gd name="T38" fmla="*/ 16638 h 1064"/>
                            <a:gd name="T39" fmla="*/ 2662 w 11906"/>
                            <a:gd name="T40" fmla="+- 0 16578 15758"/>
                            <a:gd name="T41" fmla="*/ 16578 h 1064"/>
                            <a:gd name="T42" fmla="*/ 3822 w 11906"/>
                            <a:gd name="T43" fmla="+- 0 16464 15758"/>
                            <a:gd name="T44" fmla="*/ 16464 h 1064"/>
                            <a:gd name="T45" fmla="*/ 4321 w 11906"/>
                            <a:gd name="T46" fmla="+- 0 16526 15758"/>
                            <a:gd name="T47" fmla="*/ 16526 h 1064"/>
                            <a:gd name="T48" fmla="*/ 5379 w 11906"/>
                            <a:gd name="T49" fmla="+- 0 16656 15758"/>
                            <a:gd name="T50" fmla="*/ 16656 h 1064"/>
                            <a:gd name="T51" fmla="*/ 6000 w 11906"/>
                            <a:gd name="T52" fmla="+- 0 16660 15758"/>
                            <a:gd name="T53" fmla="*/ 16660 h 1064"/>
                            <a:gd name="T54" fmla="*/ 6548 w 11906"/>
                            <a:gd name="T55" fmla="+- 0 16608 15758"/>
                            <a:gd name="T56" fmla="*/ 16608 h 1064"/>
                            <a:gd name="T57" fmla="*/ 7331 w 11906"/>
                            <a:gd name="T58" fmla="+- 0 16466 15758"/>
                            <a:gd name="T59" fmla="*/ 16466 h 1064"/>
                            <a:gd name="T60" fmla="*/ 0 w 11906"/>
                            <a:gd name="T61" fmla="+- 0 16580 15758"/>
                            <a:gd name="T62" fmla="*/ 16580 h 1064"/>
                            <a:gd name="T63" fmla="*/ 2924 w 11906"/>
                            <a:gd name="T64" fmla="+- 0 16530 15758"/>
                            <a:gd name="T65" fmla="*/ 16530 h 1064"/>
                            <a:gd name="T66" fmla="*/ 3442 w 11906"/>
                            <a:gd name="T67" fmla="+- 0 16464 15758"/>
                            <a:gd name="T68" fmla="*/ 16464 h 1064"/>
                            <a:gd name="T69" fmla="*/ 7415 w 11906"/>
                            <a:gd name="T70" fmla="+- 0 16454 15758"/>
                            <a:gd name="T71" fmla="*/ 16454 h 1064"/>
                            <a:gd name="T72" fmla="*/ 11906 w 11906"/>
                            <a:gd name="T73" fmla="+- 0 16430 15758"/>
                            <a:gd name="T74" fmla="*/ 16430 h 1064"/>
                            <a:gd name="T75" fmla="*/ 1142 w 11906"/>
                            <a:gd name="T76" fmla="+- 0 16084 15758"/>
                            <a:gd name="T77" fmla="*/ 16084 h 1064"/>
                            <a:gd name="T78" fmla="*/ 590 w 11906"/>
                            <a:gd name="T79" fmla="+- 0 16034 15758"/>
                            <a:gd name="T80" fmla="*/ 16034 h 1064"/>
                            <a:gd name="T81" fmla="*/ 113 w 11906"/>
                            <a:gd name="T82" fmla="+- 0 16000 15758"/>
                            <a:gd name="T83" fmla="*/ 16000 h 1064"/>
                            <a:gd name="T84" fmla="*/ 3407 w 11906"/>
                            <a:gd name="T85" fmla="+- 0 15758 15758"/>
                            <a:gd name="T86" fmla="*/ 15758 h 1064"/>
                            <a:gd name="T87" fmla="*/ 2839 w 11906"/>
                            <a:gd name="T88" fmla="+- 0 15822 15758"/>
                            <a:gd name="T89" fmla="*/ 15822 h 1064"/>
                            <a:gd name="T90" fmla="*/ 2336 w 11906"/>
                            <a:gd name="T91" fmla="+- 0 15950 15758"/>
                            <a:gd name="T92" fmla="*/ 15950 h 1064"/>
                            <a:gd name="T93" fmla="*/ 1743 w 11906"/>
                            <a:gd name="T94" fmla="+- 0 16076 15758"/>
                            <a:gd name="T95" fmla="*/ 16076 h 1064"/>
                            <a:gd name="T96" fmla="*/ 11906 w 11906"/>
                            <a:gd name="T97" fmla="+- 0 16094 15758"/>
                            <a:gd name="T98" fmla="*/ 16094 h 1064"/>
                            <a:gd name="T99" fmla="*/ 11178 w 11906"/>
                            <a:gd name="T100" fmla="+- 0 16062 15758"/>
                            <a:gd name="T101" fmla="*/ 16062 h 1064"/>
                            <a:gd name="T102" fmla="*/ 10837 w 11906"/>
                            <a:gd name="T103" fmla="+- 0 16046 15758"/>
                            <a:gd name="T104" fmla="*/ 16046 h 1064"/>
                            <a:gd name="T105" fmla="*/ 6299 w 11906"/>
                            <a:gd name="T106" fmla="+- 0 15968 15758"/>
                            <a:gd name="T107" fmla="*/ 15968 h 1064"/>
                            <a:gd name="T108" fmla="*/ 5379 w 11906"/>
                            <a:gd name="T109" fmla="+- 0 15926 15758"/>
                            <a:gd name="T110" fmla="*/ 15926 h 1064"/>
                            <a:gd name="T111" fmla="*/ 5158 w 11906"/>
                            <a:gd name="T112" fmla="+- 0 15888 15758"/>
                            <a:gd name="T113" fmla="*/ 15888 h 1064"/>
                            <a:gd name="T114" fmla="*/ 4460 w 11906"/>
                            <a:gd name="T115" fmla="+- 0 15804 15758"/>
                            <a:gd name="T116" fmla="*/ 15804 h 1064"/>
                            <a:gd name="T117" fmla="*/ 3493 w 11906"/>
                            <a:gd name="T118" fmla="+- 0 15760 15758"/>
                            <a:gd name="T119" fmla="*/ 15760 h 1064"/>
                            <a:gd name="T120" fmla="*/ 11906 w 11906"/>
                            <a:gd name="T121" fmla="+- 0 16070 15758"/>
                            <a:gd name="T122" fmla="*/ 16070 h 1064"/>
                            <a:gd name="T123" fmla="*/ 8215 w 11906"/>
                            <a:gd name="T124" fmla="+- 0 15820 15758"/>
                            <a:gd name="T125" fmla="*/ 15820 h 1064"/>
                            <a:gd name="T126" fmla="*/ 7729 w 11906"/>
                            <a:gd name="T127" fmla="+- 0 15852 15758"/>
                            <a:gd name="T128" fmla="*/ 15852 h 1064"/>
                            <a:gd name="T129" fmla="*/ 7415 w 11906"/>
                            <a:gd name="T130" fmla="+- 0 15892 15758"/>
                            <a:gd name="T131" fmla="*/ 15892 h 1064"/>
                            <a:gd name="T132" fmla="*/ 7080 w 11906"/>
                            <a:gd name="T133" fmla="+- 0 15946 15758"/>
                            <a:gd name="T134" fmla="*/ 15946 h 1064"/>
                            <a:gd name="T135" fmla="*/ 10073 w 11906"/>
                            <a:gd name="T136" fmla="+- 0 15968 15758"/>
                            <a:gd name="T137" fmla="*/ 15968 h 1064"/>
                            <a:gd name="T138" fmla="*/ 9318 w 11906"/>
                            <a:gd name="T139" fmla="+- 0 15868 15758"/>
                            <a:gd name="T140" fmla="*/ 15868 h 1064"/>
                            <a:gd name="T141" fmla="*/ 8539 w 11906"/>
                            <a:gd name="T142" fmla="+- 0 15816 15758"/>
                            <a:gd name="T143" fmla="*/ 15816 h 106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11906" h="1064">
                              <a:moveTo>
                                <a:pt x="11906" y="672"/>
                              </a:moveTo>
                              <a:lnTo>
                                <a:pt x="7873" y="672"/>
                              </a:lnTo>
                              <a:lnTo>
                                <a:pt x="8035" y="680"/>
                              </a:lnTo>
                              <a:lnTo>
                                <a:pt x="8192" y="692"/>
                              </a:lnTo>
                              <a:lnTo>
                                <a:pt x="8346" y="712"/>
                              </a:lnTo>
                              <a:lnTo>
                                <a:pt x="8496" y="736"/>
                              </a:lnTo>
                              <a:lnTo>
                                <a:pt x="8570" y="750"/>
                              </a:lnTo>
                              <a:lnTo>
                                <a:pt x="8872" y="814"/>
                              </a:lnTo>
                              <a:lnTo>
                                <a:pt x="9102" y="856"/>
                              </a:lnTo>
                              <a:lnTo>
                                <a:pt x="9179" y="868"/>
                              </a:lnTo>
                              <a:lnTo>
                                <a:pt x="9257" y="882"/>
                              </a:lnTo>
                              <a:lnTo>
                                <a:pt x="9415" y="906"/>
                              </a:lnTo>
                              <a:lnTo>
                                <a:pt x="9495" y="916"/>
                              </a:lnTo>
                              <a:lnTo>
                                <a:pt x="9575" y="928"/>
                              </a:lnTo>
                              <a:lnTo>
                                <a:pt x="9812" y="958"/>
                              </a:lnTo>
                              <a:lnTo>
                                <a:pt x="9891" y="966"/>
                              </a:lnTo>
                              <a:lnTo>
                                <a:pt x="9970" y="976"/>
                              </a:lnTo>
                              <a:lnTo>
                                <a:pt x="10208" y="1000"/>
                              </a:lnTo>
                              <a:lnTo>
                                <a:pt x="10288" y="1006"/>
                              </a:lnTo>
                              <a:lnTo>
                                <a:pt x="10368" y="1014"/>
                              </a:lnTo>
                              <a:lnTo>
                                <a:pt x="10528" y="1026"/>
                              </a:lnTo>
                              <a:lnTo>
                                <a:pt x="10608" y="1030"/>
                              </a:lnTo>
                              <a:lnTo>
                                <a:pt x="10688" y="1036"/>
                              </a:lnTo>
                              <a:lnTo>
                                <a:pt x="11012" y="1052"/>
                              </a:lnTo>
                              <a:lnTo>
                                <a:pt x="11258" y="1058"/>
                              </a:lnTo>
                              <a:lnTo>
                                <a:pt x="11363" y="1062"/>
                              </a:lnTo>
                              <a:lnTo>
                                <a:pt x="11470" y="1062"/>
                              </a:lnTo>
                              <a:lnTo>
                                <a:pt x="11549" y="1064"/>
                              </a:lnTo>
                              <a:lnTo>
                                <a:pt x="11906" y="1064"/>
                              </a:lnTo>
                              <a:lnTo>
                                <a:pt x="11906" y="672"/>
                              </a:lnTo>
                              <a:close/>
                              <a:moveTo>
                                <a:pt x="2662" y="820"/>
                              </a:moveTo>
                              <a:lnTo>
                                <a:pt x="305" y="820"/>
                              </a:lnTo>
                              <a:lnTo>
                                <a:pt x="328" y="822"/>
                              </a:lnTo>
                              <a:lnTo>
                                <a:pt x="350" y="822"/>
                              </a:lnTo>
                              <a:lnTo>
                                <a:pt x="417" y="824"/>
                              </a:lnTo>
                              <a:lnTo>
                                <a:pt x="486" y="828"/>
                              </a:lnTo>
                              <a:lnTo>
                                <a:pt x="713" y="846"/>
                              </a:lnTo>
                              <a:lnTo>
                                <a:pt x="796" y="854"/>
                              </a:lnTo>
                              <a:lnTo>
                                <a:pt x="971" y="874"/>
                              </a:lnTo>
                              <a:lnTo>
                                <a:pt x="1064" y="888"/>
                              </a:lnTo>
                              <a:lnTo>
                                <a:pt x="1161" y="900"/>
                              </a:lnTo>
                              <a:lnTo>
                                <a:pt x="1398" y="918"/>
                              </a:lnTo>
                              <a:lnTo>
                                <a:pt x="1478" y="922"/>
                              </a:lnTo>
                              <a:lnTo>
                                <a:pt x="1558" y="928"/>
                              </a:lnTo>
                              <a:lnTo>
                                <a:pt x="1685" y="928"/>
                              </a:lnTo>
                              <a:lnTo>
                                <a:pt x="1790" y="926"/>
                              </a:lnTo>
                              <a:lnTo>
                                <a:pt x="1979" y="918"/>
                              </a:lnTo>
                              <a:lnTo>
                                <a:pt x="2061" y="910"/>
                              </a:lnTo>
                              <a:lnTo>
                                <a:pt x="2135" y="904"/>
                              </a:lnTo>
                              <a:lnTo>
                                <a:pt x="2201" y="896"/>
                              </a:lnTo>
                              <a:lnTo>
                                <a:pt x="2259" y="888"/>
                              </a:lnTo>
                              <a:lnTo>
                                <a:pt x="2309" y="880"/>
                              </a:lnTo>
                              <a:lnTo>
                                <a:pt x="2440" y="860"/>
                              </a:lnTo>
                              <a:lnTo>
                                <a:pt x="2527" y="844"/>
                              </a:lnTo>
                              <a:lnTo>
                                <a:pt x="2611" y="830"/>
                              </a:lnTo>
                              <a:lnTo>
                                <a:pt x="2662" y="820"/>
                              </a:lnTo>
                              <a:close/>
                              <a:moveTo>
                                <a:pt x="7387" y="700"/>
                              </a:moveTo>
                              <a:lnTo>
                                <a:pt x="3676" y="700"/>
                              </a:lnTo>
                              <a:lnTo>
                                <a:pt x="3748" y="702"/>
                              </a:lnTo>
                              <a:lnTo>
                                <a:pt x="3822" y="706"/>
                              </a:lnTo>
                              <a:lnTo>
                                <a:pt x="3977" y="718"/>
                              </a:lnTo>
                              <a:lnTo>
                                <a:pt x="4058" y="728"/>
                              </a:lnTo>
                              <a:lnTo>
                                <a:pt x="4230" y="752"/>
                              </a:lnTo>
                              <a:lnTo>
                                <a:pt x="4321" y="768"/>
                              </a:lnTo>
                              <a:lnTo>
                                <a:pt x="4884" y="852"/>
                              </a:lnTo>
                              <a:lnTo>
                                <a:pt x="5047" y="872"/>
                              </a:lnTo>
                              <a:lnTo>
                                <a:pt x="5130" y="880"/>
                              </a:lnTo>
                              <a:lnTo>
                                <a:pt x="5379" y="898"/>
                              </a:lnTo>
                              <a:lnTo>
                                <a:pt x="5463" y="902"/>
                              </a:lnTo>
                              <a:lnTo>
                                <a:pt x="5631" y="906"/>
                              </a:lnTo>
                              <a:lnTo>
                                <a:pt x="5852" y="906"/>
                              </a:lnTo>
                              <a:lnTo>
                                <a:pt x="6000" y="902"/>
                              </a:lnTo>
                              <a:lnTo>
                                <a:pt x="6154" y="894"/>
                              </a:lnTo>
                              <a:lnTo>
                                <a:pt x="6234" y="886"/>
                              </a:lnTo>
                              <a:lnTo>
                                <a:pt x="6314" y="880"/>
                              </a:lnTo>
                              <a:lnTo>
                                <a:pt x="6548" y="850"/>
                              </a:lnTo>
                              <a:lnTo>
                                <a:pt x="6700" y="826"/>
                              </a:lnTo>
                              <a:lnTo>
                                <a:pt x="6776" y="812"/>
                              </a:lnTo>
                              <a:lnTo>
                                <a:pt x="6851" y="800"/>
                              </a:lnTo>
                              <a:lnTo>
                                <a:pt x="7331" y="708"/>
                              </a:lnTo>
                              <a:lnTo>
                                <a:pt x="7387" y="700"/>
                              </a:lnTo>
                              <a:close/>
                              <a:moveTo>
                                <a:pt x="63" y="240"/>
                              </a:moveTo>
                              <a:lnTo>
                                <a:pt x="0" y="240"/>
                              </a:lnTo>
                              <a:lnTo>
                                <a:pt x="0" y="822"/>
                              </a:lnTo>
                              <a:lnTo>
                                <a:pt x="69" y="820"/>
                              </a:lnTo>
                              <a:lnTo>
                                <a:pt x="2662" y="820"/>
                              </a:lnTo>
                              <a:lnTo>
                                <a:pt x="2692" y="814"/>
                              </a:lnTo>
                              <a:lnTo>
                                <a:pt x="2924" y="772"/>
                              </a:lnTo>
                              <a:lnTo>
                                <a:pt x="3146" y="736"/>
                              </a:lnTo>
                              <a:lnTo>
                                <a:pt x="3219" y="726"/>
                              </a:lnTo>
                              <a:lnTo>
                                <a:pt x="3293" y="718"/>
                              </a:lnTo>
                              <a:lnTo>
                                <a:pt x="3442" y="706"/>
                              </a:lnTo>
                              <a:lnTo>
                                <a:pt x="3518" y="702"/>
                              </a:lnTo>
                              <a:lnTo>
                                <a:pt x="3596" y="700"/>
                              </a:lnTo>
                              <a:lnTo>
                                <a:pt x="7387" y="700"/>
                              </a:lnTo>
                              <a:lnTo>
                                <a:pt x="7415" y="696"/>
                              </a:lnTo>
                              <a:lnTo>
                                <a:pt x="7560" y="680"/>
                              </a:lnTo>
                              <a:lnTo>
                                <a:pt x="7634" y="676"/>
                              </a:lnTo>
                              <a:lnTo>
                                <a:pt x="7784" y="672"/>
                              </a:lnTo>
                              <a:lnTo>
                                <a:pt x="11906" y="672"/>
                              </a:lnTo>
                              <a:lnTo>
                                <a:pt x="11906" y="336"/>
                              </a:lnTo>
                              <a:lnTo>
                                <a:pt x="1382" y="336"/>
                              </a:lnTo>
                              <a:lnTo>
                                <a:pt x="1222" y="332"/>
                              </a:lnTo>
                              <a:lnTo>
                                <a:pt x="1142" y="326"/>
                              </a:lnTo>
                              <a:lnTo>
                                <a:pt x="1063" y="322"/>
                              </a:lnTo>
                              <a:lnTo>
                                <a:pt x="984" y="314"/>
                              </a:lnTo>
                              <a:lnTo>
                                <a:pt x="905" y="308"/>
                              </a:lnTo>
                              <a:lnTo>
                                <a:pt x="590" y="276"/>
                              </a:lnTo>
                              <a:lnTo>
                                <a:pt x="511" y="270"/>
                              </a:lnTo>
                              <a:lnTo>
                                <a:pt x="432" y="262"/>
                              </a:lnTo>
                              <a:lnTo>
                                <a:pt x="273" y="250"/>
                              </a:lnTo>
                              <a:lnTo>
                                <a:pt x="113" y="242"/>
                              </a:lnTo>
                              <a:lnTo>
                                <a:pt x="88" y="242"/>
                              </a:lnTo>
                              <a:lnTo>
                                <a:pt x="63" y="240"/>
                              </a:lnTo>
                              <a:close/>
                              <a:moveTo>
                                <a:pt x="3450" y="0"/>
                              </a:moveTo>
                              <a:lnTo>
                                <a:pt x="3407" y="0"/>
                              </a:lnTo>
                              <a:lnTo>
                                <a:pt x="3234" y="8"/>
                              </a:lnTo>
                              <a:lnTo>
                                <a:pt x="3070" y="24"/>
                              </a:lnTo>
                              <a:lnTo>
                                <a:pt x="2991" y="36"/>
                              </a:lnTo>
                              <a:lnTo>
                                <a:pt x="2839" y="64"/>
                              </a:lnTo>
                              <a:lnTo>
                                <a:pt x="2765" y="80"/>
                              </a:lnTo>
                              <a:lnTo>
                                <a:pt x="2548" y="134"/>
                              </a:lnTo>
                              <a:lnTo>
                                <a:pt x="2406" y="174"/>
                              </a:lnTo>
                              <a:lnTo>
                                <a:pt x="2336" y="192"/>
                              </a:lnTo>
                              <a:lnTo>
                                <a:pt x="2265" y="212"/>
                              </a:lnTo>
                              <a:lnTo>
                                <a:pt x="2048" y="266"/>
                              </a:lnTo>
                              <a:lnTo>
                                <a:pt x="1821" y="308"/>
                              </a:lnTo>
                              <a:lnTo>
                                <a:pt x="1743" y="318"/>
                              </a:lnTo>
                              <a:lnTo>
                                <a:pt x="1662" y="326"/>
                              </a:lnTo>
                              <a:lnTo>
                                <a:pt x="1579" y="332"/>
                              </a:lnTo>
                              <a:lnTo>
                                <a:pt x="1493" y="336"/>
                              </a:lnTo>
                              <a:lnTo>
                                <a:pt x="11906" y="336"/>
                              </a:lnTo>
                              <a:lnTo>
                                <a:pt x="11906" y="312"/>
                              </a:lnTo>
                              <a:lnTo>
                                <a:pt x="11436" y="312"/>
                              </a:lnTo>
                              <a:lnTo>
                                <a:pt x="11264" y="308"/>
                              </a:lnTo>
                              <a:lnTo>
                                <a:pt x="11178" y="304"/>
                              </a:lnTo>
                              <a:lnTo>
                                <a:pt x="11092" y="302"/>
                              </a:lnTo>
                              <a:lnTo>
                                <a:pt x="11006" y="298"/>
                              </a:lnTo>
                              <a:lnTo>
                                <a:pt x="10921" y="292"/>
                              </a:lnTo>
                              <a:lnTo>
                                <a:pt x="10837" y="288"/>
                              </a:lnTo>
                              <a:lnTo>
                                <a:pt x="10672" y="276"/>
                              </a:lnTo>
                              <a:lnTo>
                                <a:pt x="10346" y="244"/>
                              </a:lnTo>
                              <a:lnTo>
                                <a:pt x="10073" y="210"/>
                              </a:lnTo>
                              <a:lnTo>
                                <a:pt x="6299" y="210"/>
                              </a:lnTo>
                              <a:lnTo>
                                <a:pt x="6003" y="204"/>
                              </a:lnTo>
                              <a:lnTo>
                                <a:pt x="5568" y="184"/>
                              </a:lnTo>
                              <a:lnTo>
                                <a:pt x="5434" y="172"/>
                              </a:lnTo>
                              <a:lnTo>
                                <a:pt x="5379" y="168"/>
                              </a:lnTo>
                              <a:lnTo>
                                <a:pt x="5333" y="162"/>
                              </a:lnTo>
                              <a:lnTo>
                                <a:pt x="5298" y="156"/>
                              </a:lnTo>
                              <a:lnTo>
                                <a:pt x="5229" y="142"/>
                              </a:lnTo>
                              <a:lnTo>
                                <a:pt x="5158" y="130"/>
                              </a:lnTo>
                              <a:lnTo>
                                <a:pt x="5086" y="120"/>
                              </a:lnTo>
                              <a:lnTo>
                                <a:pt x="5011" y="108"/>
                              </a:lnTo>
                              <a:lnTo>
                                <a:pt x="4781" y="78"/>
                              </a:lnTo>
                              <a:lnTo>
                                <a:pt x="4460" y="46"/>
                              </a:lnTo>
                              <a:lnTo>
                                <a:pt x="4215" y="28"/>
                              </a:lnTo>
                              <a:lnTo>
                                <a:pt x="3807" y="8"/>
                              </a:lnTo>
                              <a:lnTo>
                                <a:pt x="3570" y="2"/>
                              </a:lnTo>
                              <a:lnTo>
                                <a:pt x="3493" y="2"/>
                              </a:lnTo>
                              <a:lnTo>
                                <a:pt x="3450" y="0"/>
                              </a:lnTo>
                              <a:close/>
                              <a:moveTo>
                                <a:pt x="11906" y="308"/>
                              </a:moveTo>
                              <a:lnTo>
                                <a:pt x="11760" y="312"/>
                              </a:lnTo>
                              <a:lnTo>
                                <a:pt x="11906" y="312"/>
                              </a:lnTo>
                              <a:lnTo>
                                <a:pt x="11906" y="308"/>
                              </a:lnTo>
                              <a:close/>
                              <a:moveTo>
                                <a:pt x="8539" y="58"/>
                              </a:moveTo>
                              <a:lnTo>
                                <a:pt x="8381" y="58"/>
                              </a:lnTo>
                              <a:lnTo>
                                <a:pt x="8215" y="62"/>
                              </a:lnTo>
                              <a:lnTo>
                                <a:pt x="7970" y="74"/>
                              </a:lnTo>
                              <a:lnTo>
                                <a:pt x="7889" y="80"/>
                              </a:lnTo>
                              <a:lnTo>
                                <a:pt x="7809" y="88"/>
                              </a:lnTo>
                              <a:lnTo>
                                <a:pt x="7729" y="94"/>
                              </a:lnTo>
                              <a:lnTo>
                                <a:pt x="7650" y="104"/>
                              </a:lnTo>
                              <a:lnTo>
                                <a:pt x="7571" y="112"/>
                              </a:lnTo>
                              <a:lnTo>
                                <a:pt x="7493" y="124"/>
                              </a:lnTo>
                              <a:lnTo>
                                <a:pt x="7415" y="134"/>
                              </a:lnTo>
                              <a:lnTo>
                                <a:pt x="7339" y="146"/>
                              </a:lnTo>
                              <a:lnTo>
                                <a:pt x="7187" y="174"/>
                              </a:lnTo>
                              <a:lnTo>
                                <a:pt x="7138" y="182"/>
                              </a:lnTo>
                              <a:lnTo>
                                <a:pt x="7080" y="188"/>
                              </a:lnTo>
                              <a:lnTo>
                                <a:pt x="6940" y="200"/>
                              </a:lnTo>
                              <a:lnTo>
                                <a:pt x="6860" y="204"/>
                              </a:lnTo>
                              <a:lnTo>
                                <a:pt x="6592" y="210"/>
                              </a:lnTo>
                              <a:lnTo>
                                <a:pt x="10073" y="210"/>
                              </a:lnTo>
                              <a:lnTo>
                                <a:pt x="9944" y="194"/>
                              </a:lnTo>
                              <a:lnTo>
                                <a:pt x="9864" y="182"/>
                              </a:lnTo>
                              <a:lnTo>
                                <a:pt x="9784" y="172"/>
                              </a:lnTo>
                              <a:lnTo>
                                <a:pt x="9318" y="110"/>
                              </a:lnTo>
                              <a:lnTo>
                                <a:pt x="9164" y="94"/>
                              </a:lnTo>
                              <a:lnTo>
                                <a:pt x="8854" y="70"/>
                              </a:lnTo>
                              <a:lnTo>
                                <a:pt x="8697" y="62"/>
                              </a:lnTo>
                              <a:lnTo>
                                <a:pt x="8539" y="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8DDC9">
                            <a:alpha val="7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" name="docshape13"/>
                      <wps:cNvSpPr>
                        <a:spLocks/>
                      </wps:cNvSpPr>
                      <wps:spPr bwMode="auto">
                        <a:xfrm>
                          <a:off x="632" y="16765"/>
                          <a:ext cx="9672" cy="73"/>
                        </a:xfrm>
                        <a:custGeom>
                          <a:avLst/>
                          <a:gdLst>
                            <a:gd name="T0" fmla="+- 0 9548 633"/>
                            <a:gd name="T1" fmla="*/ T0 w 9672"/>
                            <a:gd name="T2" fmla="+- 0 16791 16766"/>
                            <a:gd name="T3" fmla="*/ 16791 h 73"/>
                            <a:gd name="T4" fmla="+- 0 9425 633"/>
                            <a:gd name="T5" fmla="*/ T4 w 9672"/>
                            <a:gd name="T6" fmla="+- 0 16801 16766"/>
                            <a:gd name="T7" fmla="*/ 16801 h 73"/>
                            <a:gd name="T8" fmla="+- 0 9174 633"/>
                            <a:gd name="T9" fmla="*/ T8 w 9672"/>
                            <a:gd name="T10" fmla="+- 0 16831 16766"/>
                            <a:gd name="T11" fmla="*/ 16831 h 73"/>
                            <a:gd name="T12" fmla="+- 0 9789 633"/>
                            <a:gd name="T13" fmla="*/ T12 w 9672"/>
                            <a:gd name="T14" fmla="+- 0 16838 16766"/>
                            <a:gd name="T15" fmla="*/ 16838 h 73"/>
                            <a:gd name="T16" fmla="+- 0 10279 633"/>
                            <a:gd name="T17" fmla="*/ T16 w 9672"/>
                            <a:gd name="T18" fmla="+- 0 16835 16766"/>
                            <a:gd name="T19" fmla="*/ 16835 h 73"/>
                            <a:gd name="T20" fmla="+- 0 10166 633"/>
                            <a:gd name="T21" fmla="*/ T20 w 9672"/>
                            <a:gd name="T22" fmla="+- 0 16824 16766"/>
                            <a:gd name="T23" fmla="*/ 16824 h 73"/>
                            <a:gd name="T24" fmla="+- 0 10058 633"/>
                            <a:gd name="T25" fmla="*/ T24 w 9672"/>
                            <a:gd name="T26" fmla="+- 0 16815 16766"/>
                            <a:gd name="T27" fmla="*/ 16815 h 73"/>
                            <a:gd name="T28" fmla="+- 0 9605 633"/>
                            <a:gd name="T29" fmla="*/ T28 w 9672"/>
                            <a:gd name="T30" fmla="+- 0 16806 16766"/>
                            <a:gd name="T31" fmla="*/ 16806 h 73"/>
                            <a:gd name="T32" fmla="+- 0 9610 633"/>
                            <a:gd name="T33" fmla="*/ T32 w 9672"/>
                            <a:gd name="T34" fmla="+- 0 16786 16766"/>
                            <a:gd name="T35" fmla="*/ 16786 h 73"/>
                            <a:gd name="T36" fmla="+- 0 9957 633"/>
                            <a:gd name="T37" fmla="*/ T36 w 9672"/>
                            <a:gd name="T38" fmla="+- 0 16835 16766"/>
                            <a:gd name="T39" fmla="*/ 16835 h 73"/>
                            <a:gd name="T40" fmla="+- 0 10121 633"/>
                            <a:gd name="T41" fmla="*/ T40 w 9672"/>
                            <a:gd name="T42" fmla="+- 0 16838 16766"/>
                            <a:gd name="T43" fmla="*/ 16838 h 73"/>
                            <a:gd name="T44" fmla="+- 0 10305 633"/>
                            <a:gd name="T45" fmla="*/ T44 w 9672"/>
                            <a:gd name="T46" fmla="+- 0 16838 16766"/>
                            <a:gd name="T47" fmla="*/ 16838 h 73"/>
                            <a:gd name="T48" fmla="+- 0 9809 633"/>
                            <a:gd name="T49" fmla="*/ T48 w 9672"/>
                            <a:gd name="T50" fmla="+- 0 16806 16766"/>
                            <a:gd name="T51" fmla="*/ 16806 h 73"/>
                            <a:gd name="T52" fmla="+- 0 9702 633"/>
                            <a:gd name="T53" fmla="*/ T52 w 9672"/>
                            <a:gd name="T54" fmla="+- 0 16808 16766"/>
                            <a:gd name="T55" fmla="*/ 16808 h 73"/>
                            <a:gd name="T56" fmla="+- 0 9603 633"/>
                            <a:gd name="T57" fmla="*/ T56 w 9672"/>
                            <a:gd name="T58" fmla="+- 0 16815 16766"/>
                            <a:gd name="T59" fmla="*/ 16815 h 73"/>
                            <a:gd name="T60" fmla="+- 0 9982 633"/>
                            <a:gd name="T61" fmla="*/ T60 w 9672"/>
                            <a:gd name="T62" fmla="+- 0 16811 16766"/>
                            <a:gd name="T63" fmla="*/ 16811 h 73"/>
                            <a:gd name="T64" fmla="+- 0 9809 633"/>
                            <a:gd name="T65" fmla="*/ T64 w 9672"/>
                            <a:gd name="T66" fmla="+- 0 16806 16766"/>
                            <a:gd name="T67" fmla="*/ 16806 h 73"/>
                            <a:gd name="T68" fmla="+- 0 1721 633"/>
                            <a:gd name="T69" fmla="*/ T68 w 9672"/>
                            <a:gd name="T70" fmla="+- 0 16793 16766"/>
                            <a:gd name="T71" fmla="*/ 16793 h 73"/>
                            <a:gd name="T72" fmla="+- 0 1707 633"/>
                            <a:gd name="T73" fmla="*/ T72 w 9672"/>
                            <a:gd name="T74" fmla="+- 0 16818 16766"/>
                            <a:gd name="T75" fmla="*/ 16818 h 73"/>
                            <a:gd name="T76" fmla="+- 0 1696 633"/>
                            <a:gd name="T77" fmla="*/ T76 w 9672"/>
                            <a:gd name="T78" fmla="+- 0 16837 16766"/>
                            <a:gd name="T79" fmla="*/ 16837 h 73"/>
                            <a:gd name="T80" fmla="+- 0 2272 633"/>
                            <a:gd name="T81" fmla="*/ T80 w 9672"/>
                            <a:gd name="T82" fmla="+- 0 16838 16766"/>
                            <a:gd name="T83" fmla="*/ 16838 h 73"/>
                            <a:gd name="T84" fmla="+- 0 2150 633"/>
                            <a:gd name="T85" fmla="*/ T84 w 9672"/>
                            <a:gd name="T86" fmla="+- 0 16817 16766"/>
                            <a:gd name="T87" fmla="*/ 16817 h 73"/>
                            <a:gd name="T88" fmla="+- 0 1813 633"/>
                            <a:gd name="T89" fmla="*/ T88 w 9672"/>
                            <a:gd name="T90" fmla="+- 0 16786 16766"/>
                            <a:gd name="T91" fmla="*/ 16786 h 73"/>
                            <a:gd name="T92" fmla="+- 0 1275 633"/>
                            <a:gd name="T93" fmla="*/ T92 w 9672"/>
                            <a:gd name="T94" fmla="+- 0 16766 16766"/>
                            <a:gd name="T95" fmla="*/ 16766 h 73"/>
                            <a:gd name="T96" fmla="+- 0 1275 633"/>
                            <a:gd name="T97" fmla="*/ T96 w 9672"/>
                            <a:gd name="T98" fmla="+- 0 16777 16766"/>
                            <a:gd name="T99" fmla="*/ 16777 h 73"/>
                            <a:gd name="T100" fmla="+- 0 633 633"/>
                            <a:gd name="T101" fmla="*/ T100 w 9672"/>
                            <a:gd name="T102" fmla="+- 0 16838 16766"/>
                            <a:gd name="T103" fmla="*/ 16838 h 73"/>
                            <a:gd name="T104" fmla="+- 0 931 633"/>
                            <a:gd name="T105" fmla="*/ T104 w 9672"/>
                            <a:gd name="T106" fmla="+- 0 16835 16766"/>
                            <a:gd name="T107" fmla="*/ 16835 h 73"/>
                            <a:gd name="T108" fmla="+- 0 1096 633"/>
                            <a:gd name="T109" fmla="*/ T108 w 9672"/>
                            <a:gd name="T110" fmla="+- 0 16828 16766"/>
                            <a:gd name="T111" fmla="*/ 16828 h 73"/>
                            <a:gd name="T112" fmla="+- 0 1542 633"/>
                            <a:gd name="T113" fmla="*/ T112 w 9672"/>
                            <a:gd name="T114" fmla="+- 0 16826 16766"/>
                            <a:gd name="T115" fmla="*/ 16826 h 73"/>
                            <a:gd name="T116" fmla="+- 0 1521 633"/>
                            <a:gd name="T117" fmla="*/ T116 w 9672"/>
                            <a:gd name="T118" fmla="+- 0 16814 16766"/>
                            <a:gd name="T119" fmla="*/ 16814 h 73"/>
                            <a:gd name="T120" fmla="+- 0 1509 633"/>
                            <a:gd name="T121" fmla="*/ T120 w 9672"/>
                            <a:gd name="T122" fmla="+- 0 16790 16766"/>
                            <a:gd name="T123" fmla="*/ 16790 h 73"/>
                            <a:gd name="T124" fmla="+- 0 1500 633"/>
                            <a:gd name="T125" fmla="*/ T124 w 9672"/>
                            <a:gd name="T126" fmla="+- 0 16769 16766"/>
                            <a:gd name="T127" fmla="*/ 16769 h 73"/>
                            <a:gd name="T128" fmla="+- 0 1275 633"/>
                            <a:gd name="T129" fmla="*/ T128 w 9672"/>
                            <a:gd name="T130" fmla="+- 0 16766 16766"/>
                            <a:gd name="T131" fmla="*/ 16766 h 73"/>
                            <a:gd name="T132" fmla="+- 0 1260 633"/>
                            <a:gd name="T133" fmla="*/ T132 w 9672"/>
                            <a:gd name="T134" fmla="+- 0 16826 16766"/>
                            <a:gd name="T135" fmla="*/ 16826 h 73"/>
                            <a:gd name="T136" fmla="+- 0 1420 633"/>
                            <a:gd name="T137" fmla="*/ T136 w 9672"/>
                            <a:gd name="T138" fmla="+- 0 16828 16766"/>
                            <a:gd name="T139" fmla="*/ 16828 h 73"/>
                            <a:gd name="T140" fmla="+- 0 1578 633"/>
                            <a:gd name="T141" fmla="*/ T140 w 9672"/>
                            <a:gd name="T142" fmla="+- 0 16834 16766"/>
                            <a:gd name="T143" fmla="*/ 16834 h 73"/>
                            <a:gd name="T144" fmla="+- 0 1577 633"/>
                            <a:gd name="T145" fmla="*/ T144 w 9672"/>
                            <a:gd name="T146" fmla="+- 0 16831 16766"/>
                            <a:gd name="T147" fmla="*/ 16831 h 73"/>
                            <a:gd name="T148" fmla="+- 0 1551 633"/>
                            <a:gd name="T149" fmla="*/ T148 w 9672"/>
                            <a:gd name="T150" fmla="+- 0 16829 16766"/>
                            <a:gd name="T151" fmla="*/ 16829 h 73"/>
                            <a:gd name="T152" fmla="+- 0 1577 633"/>
                            <a:gd name="T153" fmla="*/ T152 w 9672"/>
                            <a:gd name="T154" fmla="+- 0 16831 16766"/>
                            <a:gd name="T155" fmla="*/ 16831 h 73"/>
                            <a:gd name="T156" fmla="+- 0 1572 633"/>
                            <a:gd name="T157" fmla="*/ T156 w 9672"/>
                            <a:gd name="T158" fmla="+- 0 16831 16766"/>
                            <a:gd name="T159" fmla="*/ 16831 h 73"/>
                            <a:gd name="T160" fmla="+- 0 1577 633"/>
                            <a:gd name="T161" fmla="*/ T160 w 9672"/>
                            <a:gd name="T162" fmla="+- 0 16831 16766"/>
                            <a:gd name="T163" fmla="*/ 16831 h 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9672" h="73">
                              <a:moveTo>
                                <a:pt x="8977" y="20"/>
                              </a:moveTo>
                              <a:lnTo>
                                <a:pt x="8915" y="25"/>
                              </a:lnTo>
                              <a:lnTo>
                                <a:pt x="8854" y="30"/>
                              </a:lnTo>
                              <a:lnTo>
                                <a:pt x="8792" y="35"/>
                              </a:lnTo>
                              <a:lnTo>
                                <a:pt x="8683" y="47"/>
                              </a:lnTo>
                              <a:lnTo>
                                <a:pt x="8541" y="65"/>
                              </a:lnTo>
                              <a:lnTo>
                                <a:pt x="8536" y="72"/>
                              </a:lnTo>
                              <a:lnTo>
                                <a:pt x="9156" y="72"/>
                              </a:lnTo>
                              <a:lnTo>
                                <a:pt x="9240" y="70"/>
                              </a:lnTo>
                              <a:lnTo>
                                <a:pt x="9646" y="69"/>
                              </a:lnTo>
                              <a:lnTo>
                                <a:pt x="9628" y="67"/>
                              </a:lnTo>
                              <a:lnTo>
                                <a:pt x="9533" y="58"/>
                              </a:lnTo>
                              <a:lnTo>
                                <a:pt x="9440" y="50"/>
                              </a:lnTo>
                              <a:lnTo>
                                <a:pt x="9425" y="49"/>
                              </a:lnTo>
                              <a:lnTo>
                                <a:pt x="8970" y="49"/>
                              </a:lnTo>
                              <a:lnTo>
                                <a:pt x="8972" y="40"/>
                              </a:lnTo>
                              <a:lnTo>
                                <a:pt x="8975" y="30"/>
                              </a:lnTo>
                              <a:lnTo>
                                <a:pt x="8977" y="20"/>
                              </a:lnTo>
                              <a:close/>
                              <a:moveTo>
                                <a:pt x="9646" y="69"/>
                              </a:moveTo>
                              <a:lnTo>
                                <a:pt x="9324" y="69"/>
                              </a:lnTo>
                              <a:lnTo>
                                <a:pt x="9406" y="70"/>
                              </a:lnTo>
                              <a:lnTo>
                                <a:pt x="9488" y="72"/>
                              </a:lnTo>
                              <a:lnTo>
                                <a:pt x="9492" y="72"/>
                              </a:lnTo>
                              <a:lnTo>
                                <a:pt x="9672" y="72"/>
                              </a:lnTo>
                              <a:lnTo>
                                <a:pt x="9646" y="69"/>
                              </a:lnTo>
                              <a:close/>
                              <a:moveTo>
                                <a:pt x="9176" y="40"/>
                              </a:moveTo>
                              <a:lnTo>
                                <a:pt x="9122" y="41"/>
                              </a:lnTo>
                              <a:lnTo>
                                <a:pt x="9069" y="42"/>
                              </a:lnTo>
                              <a:lnTo>
                                <a:pt x="9018" y="45"/>
                              </a:lnTo>
                              <a:lnTo>
                                <a:pt x="8970" y="49"/>
                              </a:lnTo>
                              <a:lnTo>
                                <a:pt x="9425" y="49"/>
                              </a:lnTo>
                              <a:lnTo>
                                <a:pt x="9349" y="45"/>
                              </a:lnTo>
                              <a:lnTo>
                                <a:pt x="9261" y="41"/>
                              </a:lnTo>
                              <a:lnTo>
                                <a:pt x="9176" y="40"/>
                              </a:lnTo>
                              <a:close/>
                              <a:moveTo>
                                <a:pt x="1095" y="14"/>
                              </a:moveTo>
                              <a:lnTo>
                                <a:pt x="1088" y="27"/>
                              </a:lnTo>
                              <a:lnTo>
                                <a:pt x="1081" y="39"/>
                              </a:lnTo>
                              <a:lnTo>
                                <a:pt x="1074" y="52"/>
                              </a:lnTo>
                              <a:lnTo>
                                <a:pt x="1065" y="68"/>
                              </a:lnTo>
                              <a:lnTo>
                                <a:pt x="1063" y="71"/>
                              </a:lnTo>
                              <a:lnTo>
                                <a:pt x="1062" y="72"/>
                              </a:lnTo>
                              <a:lnTo>
                                <a:pt x="1639" y="72"/>
                              </a:lnTo>
                              <a:lnTo>
                                <a:pt x="1516" y="53"/>
                              </a:lnTo>
                              <a:lnTo>
                                <a:pt x="1517" y="51"/>
                              </a:lnTo>
                              <a:lnTo>
                                <a:pt x="1349" y="34"/>
                              </a:lnTo>
                              <a:lnTo>
                                <a:pt x="1180" y="20"/>
                              </a:lnTo>
                              <a:lnTo>
                                <a:pt x="1095" y="14"/>
                              </a:lnTo>
                              <a:close/>
                              <a:moveTo>
                                <a:pt x="642" y="0"/>
                              </a:moveTo>
                              <a:lnTo>
                                <a:pt x="632" y="0"/>
                              </a:lnTo>
                              <a:lnTo>
                                <a:pt x="642" y="11"/>
                              </a:lnTo>
                              <a:lnTo>
                                <a:pt x="447" y="26"/>
                              </a:lnTo>
                              <a:lnTo>
                                <a:pt x="0" y="72"/>
                              </a:lnTo>
                              <a:lnTo>
                                <a:pt x="254" y="72"/>
                              </a:lnTo>
                              <a:lnTo>
                                <a:pt x="298" y="69"/>
                              </a:lnTo>
                              <a:lnTo>
                                <a:pt x="381" y="65"/>
                              </a:lnTo>
                              <a:lnTo>
                                <a:pt x="463" y="62"/>
                              </a:lnTo>
                              <a:lnTo>
                                <a:pt x="545" y="61"/>
                              </a:lnTo>
                              <a:lnTo>
                                <a:pt x="909" y="60"/>
                              </a:lnTo>
                              <a:lnTo>
                                <a:pt x="902" y="58"/>
                              </a:lnTo>
                              <a:lnTo>
                                <a:pt x="888" y="48"/>
                              </a:lnTo>
                              <a:lnTo>
                                <a:pt x="880" y="34"/>
                              </a:lnTo>
                              <a:lnTo>
                                <a:pt x="876" y="24"/>
                              </a:lnTo>
                              <a:lnTo>
                                <a:pt x="872" y="14"/>
                              </a:lnTo>
                              <a:lnTo>
                                <a:pt x="867" y="3"/>
                              </a:lnTo>
                              <a:lnTo>
                                <a:pt x="737" y="0"/>
                              </a:lnTo>
                              <a:lnTo>
                                <a:pt x="642" y="0"/>
                              </a:lnTo>
                              <a:close/>
                              <a:moveTo>
                                <a:pt x="909" y="60"/>
                              </a:moveTo>
                              <a:lnTo>
                                <a:pt x="627" y="60"/>
                              </a:lnTo>
                              <a:lnTo>
                                <a:pt x="707" y="61"/>
                              </a:lnTo>
                              <a:lnTo>
                                <a:pt x="787" y="62"/>
                              </a:lnTo>
                              <a:lnTo>
                                <a:pt x="866" y="65"/>
                              </a:lnTo>
                              <a:lnTo>
                                <a:pt x="945" y="68"/>
                              </a:lnTo>
                              <a:lnTo>
                                <a:pt x="945" y="67"/>
                              </a:lnTo>
                              <a:lnTo>
                                <a:pt x="944" y="65"/>
                              </a:lnTo>
                              <a:lnTo>
                                <a:pt x="936" y="65"/>
                              </a:lnTo>
                              <a:lnTo>
                                <a:pt x="918" y="63"/>
                              </a:lnTo>
                              <a:lnTo>
                                <a:pt x="909" y="60"/>
                              </a:lnTo>
                              <a:close/>
                              <a:moveTo>
                                <a:pt x="944" y="65"/>
                              </a:moveTo>
                              <a:lnTo>
                                <a:pt x="941" y="65"/>
                              </a:lnTo>
                              <a:lnTo>
                                <a:pt x="939" y="65"/>
                              </a:lnTo>
                              <a:lnTo>
                                <a:pt x="944" y="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3E3">
                            <a:alpha val="25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docshape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570"/>
                          <a:ext cx="11906" cy="126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2F820C5" id="Group 21" o:spid="_x0000_s1026" style="position:absolute;margin-left:.05pt;margin-top:751.8pt;width:595.3pt;height:89.5pt;z-index:251658241;mso-position-horizontal-relative:page;mso-position-vertical-relative:page" coordorigin=",15048" coordsize="11906,17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">
              <v:shape id="docshape9" o:spid="_x0000_s1027" style="position:absolute;top:15302;width:11906;height:1536;visibility:visible;mso-wrap-style:square;v-text-anchor:top" coordsize="11906,1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" path="m11906,55r-79,4l11670,70r-158,13l11353,98r-241,27l10917,150r-89,10l10712,172r-141,12l10492,190r-83,5l10321,199r-91,3l10135,204r-98,1l9936,204r-104,-2l9727,198r-106,-6l9513,184,9317,165r-89,-6l9140,155r-87,-3l8965,151r-87,l8792,153r-86,3l8621,160r-85,5l8452,171r-166,15l8123,204r-757,95l7229,314r-66,6l7098,325r-64,4l6479,333r-219,-1l6116,328r-144,-5l5828,315r-73,-6l5681,303r-75,-7l5529,289r-77,-9l5373,270r-81,-11l5209,246r-84,-13l5038,218,4856,185,4664,146r-1,3l4521,125,4364,100,4206,78,4048,58,3891,42,3733,28,3575,16,3418,8,3261,2,3103,r-78,l2946,,2789,4r-156,6l2554,15r-78,5l2398,26r-78,7l2242,40r-58,3l2124,48r-63,6l1996,61r-66,8l1791,88r-145,22l572,293,302,333,120,357,,371,,1535r4582,l4654,1535r7252,l11906,333r,-128l11906,55xe" fillcolor="#004a63" stroked="f">
                <v:path arrowok="t" o:connecttype="custom" o:connectlocs="11827,15362;11512,15386;11112,15428;10828,15463;10571,15487;10409,15498;10230,15505;10037,15508;9832,15505;9621,15495;9317,15468;9140,15458;8965,15454;8792,15456;8621,15463;8452,15474;8123,15507;7229,15617;7098,15628;6479,15636;6116,15631;5828,15618;5681,15606;5529,15592;5373,15573;5209,15549;5038,15521;4664,15449;4521,15428;4206,15381;3891,15345;3575,15319;3261,15305;3025,15303;2789,15307;2554,15318;2398,15329;2242,15343;2124,15351;1996,15364;1791,15391;572,15596;120,15660;0,16838;4654,16838;11906,15636;11906,15358" o:connectangles="0,0,0,0,0,0,0,0,0,0,0,0,0,0,0,0,0,0,0,0,0,0,0,0,0,0,0,0,0,0,0,0,0,0,0,0,0,0,0,0,0,0,0,0,0,0,0"/>
              </v:shape>
              <v:shape id="docshape10" o:spid="_x0000_s1028" style="position:absolute;top:15048;width:11906;height:794;visibility:visible;mso-wrap-style:square;v-text-anchor:top" coordsize="11906,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" path="m5134,636r-4127,l1085,638r152,8l1312,652r88,8l1488,670r86,12l1660,692r85,12l1900,724r78,8l2056,742r240,24l2541,784r84,4l2862,794r307,l3403,788r231,-12l3863,758r169,-16l4200,722r83,-8l4451,694r85,-8l4631,674r91,-10l4895,648r82,-6l5056,638r78,-2xm11906,632r-6614,l5452,636r156,8l5760,656r231,24l6404,730r91,12l6588,752r43,4l6683,762r60,4l6812,772r257,12l7281,788r118,-2l7413,786r249,-12l7827,764r92,-10l8093,738r312,-24l8476,710r68,-2l8610,704r62,-2l8719,702r24,-2l11906,700r,-68xm11906,700r-2859,l9335,706r92,4l9515,712r85,4l9678,718r236,10l9948,728r394,10l10421,742r314,10l10814,756r557,14l11451,770r161,4l11906,774r,-74xm,22l,714r31,-4l109,698,343,668r80,-8l667,642r169,-4l850,636r4284,l5292,632r6614,l11906,356r-4506,l7317,354r-155,-8l7016,334,6809,310,6606,280,6394,244r-75,-14l6242,218r-81,-14l6077,192,5922,168r-4384,l1460,164,1318,152r-84,-12l1145,130r-93,-12l554,68,453,60,354,50,165,34,76,28,,22xm10067,170r-109,l9817,174r-169,8l9458,194r-532,40l8815,244r-110,8l8489,272r-104,8l8283,290r-97,8l8093,308r-169,16l7850,330r-265,26l11906,356r,-138l11303,218r-72,-2l11159,216r-287,-8l10798,204r-76,-2l10207,178r-100,-6l10067,170xm11906,190r-13,l11855,194r-36,2l11785,200r-65,6l11544,216r-92,l11377,218r529,l11906,190xm3695,l3484,r-58,2l3283,14r-55,8l2878,68r-532,60l2065,152r-93,6l1791,166r-87,2l5922,168r-26,-4l5798,152,5586,124r-53,-4l5408,108,5179,90r-85,-8l5005,76r-92,-8l4818,62r-96,-8l4624,48r-98,-8l4231,22r-96,-4l4041,12,3949,8,3861,6,3776,2,3695,xe" fillcolor="#99ae79" stroked="f">
                <v:fill opacity="46003f"/>
                <v:path arrowok="t" o:connecttype="custom" o:connectlocs="1085,15686;1400,15708;1660,15740;1978,15780;2541,15832;3169,15842;3863,15806;4283,15762;4631,15722;4977,15690;11906,15680;5608,15692;6404,15778;6631,15804;6812,15820;7399,15834;7827,15812;8405,15762;8610,15752;8743,15748;11906,15748;9427,15758;9678,15766;10342,15786;10814,15804;11612,15822;0,15070;109,15746;667,15690;5134,15684;11906,15404;7162,15394;6606,15328;6242,15266;5922,15216;1318,15200;1052,15166;354,15098;0,15070;9817,15222;8926,15282;8489,15320;8186,15346;7850,15378;11906,15266;11159,15264;10722,15250;10067,15218;11855,15242;11720,15254;11377,15266;3695,15048;3283,15062;2346,15176;1791,15214;5896,15212;5533,15168;5094,15130;4818,15110;4526,15088;4041,15060;3776,15050" o:connectangles="0,0,0,0,0,0,0,0,0,0,0,0,0,0,0,0,0,0,0,0,0,0,0,0,0,0,0,0,0,0,0,0,0,0,0,0,0,0,0,0,0,0,0,0,0,0,0,0,0,0,0,0,0,0,0,0,0,0,0,0,0,0"/>
              </v:shape>
              <v:shape id="docshape11" o:spid="_x0000_s1029" style="position:absolute;top:16014;width:11906;height:824;visibility:visible;mso-wrap-style:square;v-text-anchor:top" coordsize="11906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" path="m11906,77r-66,5l11682,97r-235,26l10215,281r-86,9l10017,300r-135,10l9727,319r-84,3l9555,325r-91,2l9369,328r-96,-1l9174,325r-101,-3l8971,317r-104,-7l8763,301,8582,283,8401,261,8046,213,7147,77,7001,57,6863,40r-67,-8l6732,26r-62,-5l6609,17r-58,-3l6474,8,6397,3,6319,1,6242,r-78,l6087,2r-78,4l5931,10r-78,6l5775,23r-77,8l5620,40r-78,10l5464,61,5307,84r-231,39l4213,277r,3l4131,295r-185,32l3771,354r-165,22l3526,385r-78,9l3372,401r-76,7l3149,419r-144,8l2863,432r-143,3l2503,437r-550,-3l1890,430r-65,-5l1691,414,948,331,787,315,623,301r-84,-5l456,291r-85,-4l286,284r-86,-2l114,281r-87,1l,283,,823r4220,l4225,823r7681,l11906,328r,-251xe" fillcolor="#b1873a" stroked="f">
                <v:path arrowok="t" o:connecttype="custom" o:connectlocs="11840,16097;11447,16138;10129,16305;9882,16325;9643,16337;9464,16342;9273,16342;9073,16337;8867,16325;8582,16298;8046,16228;7001,16072;6796,16047;6670,16036;6551,16029;6397,16018;6242,16015;6087,16017;5931,16025;5775,16038;5620,16055;5464,16076;5076,16138;4213,16295;3946,16342;3606,16391;3448,16409;3296,16423;3005,16442;2720,16450;1953,16449;1825,16440;948,16346;623,16316;456,16306;286,16299;114,16296;0,16298;4220,16838;11906,16838;11906,16092" o:connectangles="0,0,0,0,0,0,0,0,0,0,0,0,0,0,0,0,0,0,0,0,0,0,0,0,0,0,0,0,0,0,0,0,0,0,0,0,0,0,0,0,0"/>
              </v:shape>
              <v:shape id="docshape12" o:spid="_x0000_s1030" style="position:absolute;top:15757;width:11906;height:1064;visibility:visible;mso-wrap-style:square;v-text-anchor:top" coordsize="11906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" path="m11906,672r-4033,l8035,680r157,12l8346,712r150,24l8570,750r302,64l9102,856r77,12l9257,882r158,24l9495,916r80,12l9812,958r79,8l9970,976r238,24l10288,1006r80,8l10528,1026r80,4l10688,1036r324,16l11258,1058r105,4l11470,1062r79,2l11906,1064r,-392xm2662,820r-2357,l328,822r22,l417,824r69,4l713,846r83,8l971,874r93,14l1161,900r237,18l1478,922r80,6l1685,928r105,-2l1979,918r82,-8l2135,904r66,-8l2259,888r50,-8l2440,860r87,-16l2611,830r51,-10xm7387,700r-3711,l3748,702r74,4l3977,718r81,10l4230,752r91,16l4884,852r163,20l5130,880r249,18l5463,902r168,4l5852,906r148,-4l6154,894r80,-8l6314,880r234,-30l6700,826r76,-14l6851,800r480,-92l7387,700xm63,240l,240,,822r69,-2l2662,820r30,-6l2924,772r222,-36l3219,726r74,-8l3442,706r76,-4l3596,700r3791,l7415,696r145,-16l7634,676r150,-4l11906,672r,-336l1382,336r-160,-4l1142,326r-79,-4l984,314r-79,-6l590,276r-79,-6l432,262,273,250,113,242r-25,l63,240xm3450,r-43,l3234,8,3070,24r-79,12l2839,64r-74,16l2548,134r-142,40l2336,192r-71,20l2048,266r-227,42l1743,318r-81,8l1579,332r-86,4l11906,336r,-24l11436,312r-172,-4l11178,304r-86,-2l11006,298r-85,-6l10837,288r-165,-12l10346,244r-273,-34l6299,210r-296,-6l5568,184,5434,172r-55,-4l5333,162r-35,-6l5229,142r-71,-12l5086,120r-75,-12l4781,78,4460,46,4215,28,3807,8,3570,2r-77,l3450,xm11906,308r-146,4l11906,312r,-4xm8539,58r-158,l8215,62,7970,74r-81,6l7809,88r-80,6l7650,104r-79,8l7493,124r-78,10l7339,146r-152,28l7138,182r-58,6l6940,200r-80,4l6592,210r3481,l9944,194r-80,-12l9784,172,9318,110,9164,94,8854,70,8697,62,8539,58xe" fillcolor="#d8ddc9" stroked="f">
                <v:fill opacity="46003f"/>
                <v:path arrowok="t" o:connecttype="custom" o:connectlocs="8192,16450;8872,16572;9415,16664;9891,16724;10368,16772;11012,16810;11549,16822;305,16578;486,16586;1064,16646;1558,16686;2061,16668;2309,16638;2662,16578;3822,16464;4321,16526;5379,16656;6000,16660;6548,16608;7331,16466;0,16580;2924,16530;3442,16464;7415,16454;11906,16430;1142,16084;590,16034;113,16000;3407,15758;2839,15822;2336,15950;1743,16076;11906,16094;11178,16062;10837,16046;6299,15968;5379,15926;5158,15888;4460,15804;3493,15760;11906,16070;8215,15820;7729,15852;7415,15892;7080,15946;10073,15968;9318,15868;8539,15816" o:connectangles="0,0,0,0,0,0,0,0,0,0,0,0,0,0,0,0,0,0,0,0,0,0,0,0,0,0,0,0,0,0,0,0,0,0,0,0,0,0,0,0,0,0,0,0,0,0,0,0"/>
              </v:shape>
              <v:shape id="docshape13" o:spid="_x0000_s1031" style="position:absolute;left:632;top:16765;width:9672;height:73;visibility:visible;mso-wrap-style:square;v-text-anchor:top" coordsize="96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" path="m8977,20r-62,5l8854,30r-62,5l8683,47,8541,65r-5,7l9156,72r84,-2l9646,69r-18,-2l9533,58r-93,-8l9425,49r-455,l8972,40r3,-10l8977,20xm9646,69r-322,l9406,70r82,2l9492,72r180,l9646,69xm9176,40r-54,1l9069,42r-51,3l8970,49r455,l9349,45r-88,-4l9176,40xm1095,14r-7,13l1081,39r-7,13l1065,68r-2,3l1062,72r577,l1516,53r1,-2l1349,34,1180,20r-85,-6xm642,l632,r10,11l447,26,,72r254,l298,69r83,-4l463,62r82,-1l909,60r-7,-2l888,48,880,34,876,24,872,14,867,3,737,,642,xm909,60r-282,l707,61r80,1l866,65r79,3l945,67r-1,-2l936,65,918,63r-9,-3xm944,65r-3,l939,65r5,xe" fillcolor="#e4e3e3" stroked="f">
                <v:fill opacity="16448f"/>
                <v:path arrowok="t" o:connecttype="custom" o:connectlocs="8915,16791;8792,16801;8541,16831;9156,16838;9646,16835;9533,16824;9425,16815;8972,16806;8977,16786;9324,16835;9488,16838;9672,16838;9176,16806;9069,16808;8970,16815;9349,16811;9176,16806;1088,16793;1074,16818;1063,16837;1639,16838;1517,16817;1180,16786;642,16766;642,16777;0,16838;298,16835;463,16828;909,16826;888,16814;876,16790;867,16769;642,16766;627,16826;787,16828;945,16834;944,16831;918,16829;944,16831;939,16831;944,16831" o:connectangles="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14" o:spid="_x0000_s1032" type="#_x0000_t75" style="position:absolute;top:15570;width:11906;height:12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">
                <v:imagedata r:id="rId2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A9F46" w14:textId="77777777" w:rsidR="00B63DA0" w:rsidRDefault="00B63DA0" w:rsidP="00D0001D">
      <w:r>
        <w:separator/>
      </w:r>
    </w:p>
  </w:footnote>
  <w:footnote w:type="continuationSeparator" w:id="0">
    <w:p w14:paraId="2863881E" w14:textId="77777777" w:rsidR="00B63DA0" w:rsidRDefault="00B63DA0" w:rsidP="00D0001D">
      <w:r>
        <w:continuationSeparator/>
      </w:r>
    </w:p>
  </w:footnote>
  <w:footnote w:type="continuationNotice" w:id="1">
    <w:p w14:paraId="4D3A5922" w14:textId="77777777" w:rsidR="00A911F1" w:rsidRDefault="00A911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091F8" w14:textId="7231E6DA" w:rsidR="00234405" w:rsidRPr="00C70012" w:rsidRDefault="009E12A9" w:rsidP="00C03C30">
    <w:pPr>
      <w:pStyle w:val="Header"/>
      <w:ind w:left="-360"/>
      <w:rPr>
        <w:b/>
        <w:bCs/>
        <w:u w:val="single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7F722CA8" wp14:editId="5F63EEFC">
          <wp:simplePos x="0" y="0"/>
          <wp:positionH relativeFrom="margin">
            <wp:posOffset>-388620</wp:posOffset>
          </wp:positionH>
          <wp:positionV relativeFrom="paragraph">
            <wp:posOffset>-175260</wp:posOffset>
          </wp:positionV>
          <wp:extent cx="1504950" cy="617220"/>
          <wp:effectExtent l="0" t="0" r="0" b="0"/>
          <wp:wrapThrough wrapText="bothSides">
            <wp:wrapPolygon edited="0">
              <wp:start x="7109" y="0"/>
              <wp:lineTo x="0" y="4000"/>
              <wp:lineTo x="0" y="16667"/>
              <wp:lineTo x="7109" y="20667"/>
              <wp:lineTo x="14218" y="20667"/>
              <wp:lineTo x="21327" y="16667"/>
              <wp:lineTo x="21327" y="4000"/>
              <wp:lineTo x="14218" y="0"/>
              <wp:lineTo x="7109" y="0"/>
            </wp:wrapPolygon>
          </wp:wrapThrough>
          <wp:docPr id="35" name="Picture 35" descr="Calend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__x0000_i1027" descr="Calenda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4405" w:rsidRPr="00C70012">
      <w:rPr>
        <w:b/>
        <w:bCs/>
        <w:noProof/>
        <w:u w:val="single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65C7579" wp14:editId="34DD4501">
              <wp:simplePos x="0" y="0"/>
              <wp:positionH relativeFrom="page">
                <wp:posOffset>2978150</wp:posOffset>
              </wp:positionH>
              <wp:positionV relativeFrom="page">
                <wp:posOffset>0</wp:posOffset>
              </wp:positionV>
              <wp:extent cx="4582160" cy="1206500"/>
              <wp:effectExtent l="0" t="0" r="889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82160" cy="1206500"/>
                        <a:chOff x="4690" y="0"/>
                        <a:chExt cx="7216" cy="1900"/>
                      </a:xfrm>
                    </wpg:grpSpPr>
                    <wps:wsp>
                      <wps:cNvPr id="7" name="docshape16"/>
                      <wps:cNvSpPr>
                        <a:spLocks/>
                      </wps:cNvSpPr>
                      <wps:spPr bwMode="auto">
                        <a:xfrm>
                          <a:off x="4689" y="0"/>
                          <a:ext cx="7216" cy="1581"/>
                        </a:xfrm>
                        <a:custGeom>
                          <a:avLst/>
                          <a:gdLst>
                            <a:gd name="T0" fmla="+- 0 9897 4690"/>
                            <a:gd name="T1" fmla="*/ T0 w 7216"/>
                            <a:gd name="T2" fmla="*/ 1070 h 1581"/>
                            <a:gd name="T3" fmla="+- 0 10094 4690"/>
                            <a:gd name="T4" fmla="*/ T3 w 7216"/>
                            <a:gd name="T5" fmla="*/ 1074 h 1581"/>
                            <a:gd name="T6" fmla="+- 0 10284 4690"/>
                            <a:gd name="T7" fmla="*/ T6 w 7216"/>
                            <a:gd name="T8" fmla="*/ 1090 h 1581"/>
                            <a:gd name="T9" fmla="+- 0 10465 4690"/>
                            <a:gd name="T10" fmla="*/ T9 w 7216"/>
                            <a:gd name="T11" fmla="*/ 1115 h 1581"/>
                            <a:gd name="T12" fmla="+- 0 10634 4690"/>
                            <a:gd name="T13" fmla="*/ T12 w 7216"/>
                            <a:gd name="T14" fmla="*/ 1147 h 1581"/>
                            <a:gd name="T15" fmla="+- 0 10790 4690"/>
                            <a:gd name="T16" fmla="*/ T15 w 7216"/>
                            <a:gd name="T17" fmla="*/ 1184 h 1581"/>
                            <a:gd name="T18" fmla="+- 0 10931 4690"/>
                            <a:gd name="T19" fmla="*/ T18 w 7216"/>
                            <a:gd name="T20" fmla="*/ 1222 h 1581"/>
                            <a:gd name="T21" fmla="+- 0 11053 4690"/>
                            <a:gd name="T22" fmla="*/ T21 w 7216"/>
                            <a:gd name="T23" fmla="*/ 1260 h 1581"/>
                            <a:gd name="T24" fmla="+- 0 11154 4690"/>
                            <a:gd name="T25" fmla="*/ T24 w 7216"/>
                            <a:gd name="T26" fmla="*/ 1295 h 1581"/>
                            <a:gd name="T27" fmla="+- 0 11233 4690"/>
                            <a:gd name="T28" fmla="*/ T27 w 7216"/>
                            <a:gd name="T29" fmla="*/ 1325 h 1581"/>
                            <a:gd name="T30" fmla="+- 0 11707 4690"/>
                            <a:gd name="T31" fmla="*/ T30 w 7216"/>
                            <a:gd name="T32" fmla="*/ 1509 h 1581"/>
                            <a:gd name="T33" fmla="+- 0 11906 4690"/>
                            <a:gd name="T34" fmla="*/ T33 w 7216"/>
                            <a:gd name="T35" fmla="*/ 1070 h 1581"/>
                            <a:gd name="T36" fmla="+- 0 4690 4690"/>
                            <a:gd name="T37" fmla="*/ T36 w 7216"/>
                            <a:gd name="T38" fmla="*/ 0 h 1581"/>
                            <a:gd name="T39" fmla="+- 0 4797 4690"/>
                            <a:gd name="T40" fmla="*/ T39 w 7216"/>
                            <a:gd name="T41" fmla="*/ 46 h 1581"/>
                            <a:gd name="T42" fmla="+- 0 4913 4690"/>
                            <a:gd name="T43" fmla="*/ T42 w 7216"/>
                            <a:gd name="T44" fmla="*/ 99 h 1581"/>
                            <a:gd name="T45" fmla="+- 0 5438 4690"/>
                            <a:gd name="T46" fmla="*/ T45 w 7216"/>
                            <a:gd name="T47" fmla="*/ 359 h 1581"/>
                            <a:gd name="T48" fmla="+- 0 5559 4690"/>
                            <a:gd name="T49" fmla="*/ T48 w 7216"/>
                            <a:gd name="T50" fmla="*/ 417 h 1581"/>
                            <a:gd name="T51" fmla="+- 0 5684 4690"/>
                            <a:gd name="T52" fmla="*/ T51 w 7216"/>
                            <a:gd name="T53" fmla="*/ 472 h 1581"/>
                            <a:gd name="T54" fmla="+- 0 5812 4690"/>
                            <a:gd name="T55" fmla="*/ T54 w 7216"/>
                            <a:gd name="T56" fmla="*/ 524 h 1581"/>
                            <a:gd name="T57" fmla="+- 0 5944 4690"/>
                            <a:gd name="T58" fmla="*/ T57 w 7216"/>
                            <a:gd name="T59" fmla="*/ 572 h 1581"/>
                            <a:gd name="T60" fmla="+- 0 6081 4690"/>
                            <a:gd name="T61" fmla="*/ T60 w 7216"/>
                            <a:gd name="T62" fmla="*/ 615 h 1581"/>
                            <a:gd name="T63" fmla="+- 0 6225 4690"/>
                            <a:gd name="T64" fmla="*/ T63 w 7216"/>
                            <a:gd name="T65" fmla="*/ 654 h 1581"/>
                            <a:gd name="T66" fmla="+- 0 6374 4690"/>
                            <a:gd name="T67" fmla="*/ T66 w 7216"/>
                            <a:gd name="T68" fmla="*/ 685 h 1581"/>
                            <a:gd name="T69" fmla="+- 0 6531 4690"/>
                            <a:gd name="T70" fmla="*/ T69 w 7216"/>
                            <a:gd name="T71" fmla="*/ 710 h 1581"/>
                            <a:gd name="T72" fmla="+- 0 6695 4690"/>
                            <a:gd name="T73" fmla="*/ T72 w 7216"/>
                            <a:gd name="T74" fmla="*/ 727 h 1581"/>
                            <a:gd name="T75" fmla="+- 0 6867 4690"/>
                            <a:gd name="T76" fmla="*/ T75 w 7216"/>
                            <a:gd name="T77" fmla="*/ 734 h 1581"/>
                            <a:gd name="T78" fmla="+- 0 7011 4690"/>
                            <a:gd name="T79" fmla="*/ T78 w 7216"/>
                            <a:gd name="T80" fmla="*/ 736 h 1581"/>
                            <a:gd name="T81" fmla="+- 0 7126 4690"/>
                            <a:gd name="T82" fmla="*/ T81 w 7216"/>
                            <a:gd name="T83" fmla="*/ 746 h 1581"/>
                            <a:gd name="T84" fmla="+- 0 7250 4690"/>
                            <a:gd name="T85" fmla="*/ T84 w 7216"/>
                            <a:gd name="T86" fmla="*/ 764 h 1581"/>
                            <a:gd name="T87" fmla="+- 0 7382 4690"/>
                            <a:gd name="T88" fmla="*/ T87 w 7216"/>
                            <a:gd name="T89" fmla="*/ 788 h 1581"/>
                            <a:gd name="T90" fmla="+- 0 7522 4690"/>
                            <a:gd name="T91" fmla="*/ T90 w 7216"/>
                            <a:gd name="T92" fmla="*/ 817 h 1581"/>
                            <a:gd name="T93" fmla="+- 0 8388 4690"/>
                            <a:gd name="T94" fmla="*/ T93 w 7216"/>
                            <a:gd name="T95" fmla="*/ 1011 h 1581"/>
                            <a:gd name="T96" fmla="+- 0 8558 4690"/>
                            <a:gd name="T97" fmla="*/ T96 w 7216"/>
                            <a:gd name="T98" fmla="*/ 1043 h 1581"/>
                            <a:gd name="T99" fmla="+- 0 8730 4690"/>
                            <a:gd name="T100" fmla="*/ T99 w 7216"/>
                            <a:gd name="T101" fmla="*/ 1069 h 1581"/>
                            <a:gd name="T102" fmla="+- 0 8903 4690"/>
                            <a:gd name="T103" fmla="*/ T102 w 7216"/>
                            <a:gd name="T104" fmla="*/ 1090 h 1581"/>
                            <a:gd name="T105" fmla="+- 0 9077 4690"/>
                            <a:gd name="T106" fmla="*/ T105 w 7216"/>
                            <a:gd name="T107" fmla="*/ 1104 h 1581"/>
                            <a:gd name="T108" fmla="+- 0 9251 4690"/>
                            <a:gd name="T109" fmla="*/ T108 w 7216"/>
                            <a:gd name="T110" fmla="*/ 1110 h 1581"/>
                            <a:gd name="T111" fmla="+- 0 9423 4690"/>
                            <a:gd name="T112" fmla="*/ T111 w 7216"/>
                            <a:gd name="T113" fmla="*/ 1106 h 1581"/>
                            <a:gd name="T114" fmla="+- 0 9696 4690"/>
                            <a:gd name="T115" fmla="*/ T114 w 7216"/>
                            <a:gd name="T116" fmla="*/ 1080 h 1581"/>
                            <a:gd name="T117" fmla="+- 0 9897 4690"/>
                            <a:gd name="T118" fmla="*/ T117 w 7216"/>
                            <a:gd name="T119" fmla="*/ 1070 h 1581"/>
                            <a:gd name="T120" fmla="+- 0 11906 4690"/>
                            <a:gd name="T121" fmla="*/ T120 w 7216"/>
                            <a:gd name="T122" fmla="*/ 0 h 1581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</a:cxnLst>
                          <a:rect l="0" t="0" r="r" b="b"/>
                          <a:pathLst>
                            <a:path w="7216" h="1581">
                              <a:moveTo>
                                <a:pt x="7216" y="1070"/>
                              </a:moveTo>
                              <a:lnTo>
                                <a:pt x="5207" y="1070"/>
                              </a:lnTo>
                              <a:lnTo>
                                <a:pt x="5306" y="1070"/>
                              </a:lnTo>
                              <a:lnTo>
                                <a:pt x="5404" y="1074"/>
                              </a:lnTo>
                              <a:lnTo>
                                <a:pt x="5500" y="1080"/>
                              </a:lnTo>
                              <a:lnTo>
                                <a:pt x="5594" y="1090"/>
                              </a:lnTo>
                              <a:lnTo>
                                <a:pt x="5686" y="1101"/>
                              </a:lnTo>
                              <a:lnTo>
                                <a:pt x="5775" y="1115"/>
                              </a:lnTo>
                              <a:lnTo>
                                <a:pt x="5861" y="1130"/>
                              </a:lnTo>
                              <a:lnTo>
                                <a:pt x="5944" y="1147"/>
                              </a:lnTo>
                              <a:lnTo>
                                <a:pt x="6024" y="1165"/>
                              </a:lnTo>
                              <a:lnTo>
                                <a:pt x="6100" y="1184"/>
                              </a:lnTo>
                              <a:lnTo>
                                <a:pt x="6173" y="1203"/>
                              </a:lnTo>
                              <a:lnTo>
                                <a:pt x="6241" y="1222"/>
                              </a:lnTo>
                              <a:lnTo>
                                <a:pt x="6304" y="1241"/>
                              </a:lnTo>
                              <a:lnTo>
                                <a:pt x="6363" y="1260"/>
                              </a:lnTo>
                              <a:lnTo>
                                <a:pt x="6416" y="1278"/>
                              </a:lnTo>
                              <a:lnTo>
                                <a:pt x="6464" y="1295"/>
                              </a:lnTo>
                              <a:lnTo>
                                <a:pt x="6507" y="1311"/>
                              </a:lnTo>
                              <a:lnTo>
                                <a:pt x="6543" y="1325"/>
                              </a:lnTo>
                              <a:lnTo>
                                <a:pt x="6794" y="1424"/>
                              </a:lnTo>
                              <a:lnTo>
                                <a:pt x="7017" y="1509"/>
                              </a:lnTo>
                              <a:lnTo>
                                <a:pt x="7216" y="1581"/>
                              </a:lnTo>
                              <a:lnTo>
                                <a:pt x="7216" y="1070"/>
                              </a:lnTo>
                              <a:close/>
                              <a:moveTo>
                                <a:pt x="7216" y="0"/>
                              </a:moveTo>
                              <a:lnTo>
                                <a:pt x="0" y="0"/>
                              </a:lnTo>
                              <a:lnTo>
                                <a:pt x="49" y="20"/>
                              </a:lnTo>
                              <a:lnTo>
                                <a:pt x="107" y="46"/>
                              </a:lnTo>
                              <a:lnTo>
                                <a:pt x="165" y="72"/>
                              </a:lnTo>
                              <a:lnTo>
                                <a:pt x="223" y="99"/>
                              </a:lnTo>
                              <a:lnTo>
                                <a:pt x="281" y="127"/>
                              </a:lnTo>
                              <a:lnTo>
                                <a:pt x="748" y="359"/>
                              </a:lnTo>
                              <a:lnTo>
                                <a:pt x="808" y="388"/>
                              </a:lnTo>
                              <a:lnTo>
                                <a:pt x="869" y="417"/>
                              </a:lnTo>
                              <a:lnTo>
                                <a:pt x="931" y="444"/>
                              </a:lnTo>
                              <a:lnTo>
                                <a:pt x="994" y="472"/>
                              </a:lnTo>
                              <a:lnTo>
                                <a:pt x="1057" y="498"/>
                              </a:lnTo>
                              <a:lnTo>
                                <a:pt x="1122" y="524"/>
                              </a:lnTo>
                              <a:lnTo>
                                <a:pt x="1187" y="548"/>
                              </a:lnTo>
                              <a:lnTo>
                                <a:pt x="1254" y="572"/>
                              </a:lnTo>
                              <a:lnTo>
                                <a:pt x="1322" y="594"/>
                              </a:lnTo>
                              <a:lnTo>
                                <a:pt x="1391" y="615"/>
                              </a:lnTo>
                              <a:lnTo>
                                <a:pt x="1462" y="635"/>
                              </a:lnTo>
                              <a:lnTo>
                                <a:pt x="1535" y="654"/>
                              </a:lnTo>
                              <a:lnTo>
                                <a:pt x="1608" y="670"/>
                              </a:lnTo>
                              <a:lnTo>
                                <a:pt x="1684" y="685"/>
                              </a:lnTo>
                              <a:lnTo>
                                <a:pt x="1761" y="699"/>
                              </a:lnTo>
                              <a:lnTo>
                                <a:pt x="1841" y="710"/>
                              </a:lnTo>
                              <a:lnTo>
                                <a:pt x="1922" y="719"/>
                              </a:lnTo>
                              <a:lnTo>
                                <a:pt x="2005" y="727"/>
                              </a:lnTo>
                              <a:lnTo>
                                <a:pt x="2090" y="732"/>
                              </a:lnTo>
                              <a:lnTo>
                                <a:pt x="2177" y="734"/>
                              </a:lnTo>
                              <a:lnTo>
                                <a:pt x="2267" y="735"/>
                              </a:lnTo>
                              <a:lnTo>
                                <a:pt x="2321" y="736"/>
                              </a:lnTo>
                              <a:lnTo>
                                <a:pt x="2377" y="740"/>
                              </a:lnTo>
                              <a:lnTo>
                                <a:pt x="2436" y="746"/>
                              </a:lnTo>
                              <a:lnTo>
                                <a:pt x="2497" y="754"/>
                              </a:lnTo>
                              <a:lnTo>
                                <a:pt x="2560" y="764"/>
                              </a:lnTo>
                              <a:lnTo>
                                <a:pt x="2625" y="775"/>
                              </a:lnTo>
                              <a:lnTo>
                                <a:pt x="2692" y="788"/>
                              </a:lnTo>
                              <a:lnTo>
                                <a:pt x="2761" y="802"/>
                              </a:lnTo>
                              <a:lnTo>
                                <a:pt x="2832" y="817"/>
                              </a:lnTo>
                              <a:lnTo>
                                <a:pt x="3531" y="977"/>
                              </a:lnTo>
                              <a:lnTo>
                                <a:pt x="3698" y="1011"/>
                              </a:lnTo>
                              <a:lnTo>
                                <a:pt x="3783" y="1028"/>
                              </a:lnTo>
                              <a:lnTo>
                                <a:pt x="3868" y="1043"/>
                              </a:lnTo>
                              <a:lnTo>
                                <a:pt x="3954" y="1057"/>
                              </a:lnTo>
                              <a:lnTo>
                                <a:pt x="4040" y="1069"/>
                              </a:lnTo>
                              <a:lnTo>
                                <a:pt x="4127" y="1081"/>
                              </a:lnTo>
                              <a:lnTo>
                                <a:pt x="4213" y="1090"/>
                              </a:lnTo>
                              <a:lnTo>
                                <a:pt x="4300" y="1098"/>
                              </a:lnTo>
                              <a:lnTo>
                                <a:pt x="4387" y="1104"/>
                              </a:lnTo>
                              <a:lnTo>
                                <a:pt x="4474" y="1108"/>
                              </a:lnTo>
                              <a:lnTo>
                                <a:pt x="4561" y="1110"/>
                              </a:lnTo>
                              <a:lnTo>
                                <a:pt x="4647" y="1109"/>
                              </a:lnTo>
                              <a:lnTo>
                                <a:pt x="4733" y="1106"/>
                              </a:lnTo>
                              <a:lnTo>
                                <a:pt x="4819" y="1100"/>
                              </a:lnTo>
                              <a:lnTo>
                                <a:pt x="5006" y="1080"/>
                              </a:lnTo>
                              <a:lnTo>
                                <a:pt x="5107" y="1073"/>
                              </a:lnTo>
                              <a:lnTo>
                                <a:pt x="5207" y="1070"/>
                              </a:lnTo>
                              <a:lnTo>
                                <a:pt x="7216" y="1070"/>
                              </a:lnTo>
                              <a:lnTo>
                                <a:pt x="721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5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docshape17"/>
                      <wps:cNvSpPr>
                        <a:spLocks/>
                      </wps:cNvSpPr>
                      <wps:spPr bwMode="auto">
                        <a:xfrm>
                          <a:off x="5750" y="0"/>
                          <a:ext cx="6155" cy="1900"/>
                        </a:xfrm>
                        <a:custGeom>
                          <a:avLst/>
                          <a:gdLst>
                            <a:gd name="T0" fmla="+- 0 10121 5751"/>
                            <a:gd name="T1" fmla="*/ T0 w 6155"/>
                            <a:gd name="T2" fmla="*/ 1301 h 1900"/>
                            <a:gd name="T3" fmla="+- 0 10324 5751"/>
                            <a:gd name="T4" fmla="*/ T3 w 6155"/>
                            <a:gd name="T5" fmla="*/ 1358 h 1900"/>
                            <a:gd name="T6" fmla="+- 0 10512 5751"/>
                            <a:gd name="T7" fmla="*/ T6 w 6155"/>
                            <a:gd name="T8" fmla="*/ 1474 h 1900"/>
                            <a:gd name="T9" fmla="+- 0 10779 5751"/>
                            <a:gd name="T10" fmla="*/ T9 w 6155"/>
                            <a:gd name="T11" fmla="*/ 1681 h 1900"/>
                            <a:gd name="T12" fmla="+- 0 10948 5751"/>
                            <a:gd name="T13" fmla="*/ T12 w 6155"/>
                            <a:gd name="T14" fmla="*/ 1796 h 1900"/>
                            <a:gd name="T15" fmla="+- 0 11187 5751"/>
                            <a:gd name="T16" fmla="*/ T15 w 6155"/>
                            <a:gd name="T17" fmla="*/ 1884 h 1900"/>
                            <a:gd name="T18" fmla="+- 0 11360 5751"/>
                            <a:gd name="T19" fmla="*/ T18 w 6155"/>
                            <a:gd name="T20" fmla="*/ 1897 h 1900"/>
                            <a:gd name="T21" fmla="+- 0 11631 5751"/>
                            <a:gd name="T22" fmla="*/ T21 w 6155"/>
                            <a:gd name="T23" fmla="*/ 1851 h 1900"/>
                            <a:gd name="T24" fmla="+- 0 11880 5751"/>
                            <a:gd name="T25" fmla="*/ T24 w 6155"/>
                            <a:gd name="T26" fmla="*/ 1800 h 1900"/>
                            <a:gd name="T27" fmla="+- 0 8167 5751"/>
                            <a:gd name="T28" fmla="*/ T27 w 6155"/>
                            <a:gd name="T29" fmla="*/ 0 h 1900"/>
                            <a:gd name="T30" fmla="+- 0 5800 5751"/>
                            <a:gd name="T31" fmla="*/ T30 w 6155"/>
                            <a:gd name="T32" fmla="*/ 34 h 1900"/>
                            <a:gd name="T33" fmla="+- 0 5991 5751"/>
                            <a:gd name="T34" fmla="*/ T33 w 6155"/>
                            <a:gd name="T35" fmla="*/ 148 h 1900"/>
                            <a:gd name="T36" fmla="+- 0 6235 5751"/>
                            <a:gd name="T37" fmla="*/ T36 w 6155"/>
                            <a:gd name="T38" fmla="*/ 282 h 1900"/>
                            <a:gd name="T39" fmla="+- 0 6492 5751"/>
                            <a:gd name="T40" fmla="*/ T39 w 6155"/>
                            <a:gd name="T41" fmla="*/ 414 h 1900"/>
                            <a:gd name="T42" fmla="+- 0 6720 5751"/>
                            <a:gd name="T43" fmla="*/ T42 w 6155"/>
                            <a:gd name="T44" fmla="*/ 522 h 1900"/>
                            <a:gd name="T45" fmla="+- 0 6877 5751"/>
                            <a:gd name="T46" fmla="*/ T45 w 6155"/>
                            <a:gd name="T47" fmla="*/ 582 h 1900"/>
                            <a:gd name="T48" fmla="+- 0 7433 5751"/>
                            <a:gd name="T49" fmla="*/ T48 w 6155"/>
                            <a:gd name="T50" fmla="*/ 782 h 1900"/>
                            <a:gd name="T51" fmla="+- 0 7679 5751"/>
                            <a:gd name="T52" fmla="*/ T51 w 6155"/>
                            <a:gd name="T53" fmla="*/ 871 h 1900"/>
                            <a:gd name="T54" fmla="+- 0 7921 5751"/>
                            <a:gd name="T55" fmla="*/ T54 w 6155"/>
                            <a:gd name="T56" fmla="*/ 976 h 1900"/>
                            <a:gd name="T57" fmla="+- 0 8080 5751"/>
                            <a:gd name="T58" fmla="*/ T57 w 6155"/>
                            <a:gd name="T59" fmla="*/ 1084 h 1900"/>
                            <a:gd name="T60" fmla="+- 0 8313 5751"/>
                            <a:gd name="T61" fmla="*/ T60 w 6155"/>
                            <a:gd name="T62" fmla="*/ 1273 h 1900"/>
                            <a:gd name="T63" fmla="+- 0 8502 5751"/>
                            <a:gd name="T64" fmla="*/ T63 w 6155"/>
                            <a:gd name="T65" fmla="*/ 1401 h 1900"/>
                            <a:gd name="T66" fmla="+- 0 8703 5751"/>
                            <a:gd name="T67" fmla="*/ T66 w 6155"/>
                            <a:gd name="T68" fmla="*/ 1491 h 1900"/>
                            <a:gd name="T69" fmla="+- 0 8892 5751"/>
                            <a:gd name="T70" fmla="*/ T69 w 6155"/>
                            <a:gd name="T71" fmla="*/ 1534 h 1900"/>
                            <a:gd name="T72" fmla="+- 0 9113 5751"/>
                            <a:gd name="T73" fmla="*/ T72 w 6155"/>
                            <a:gd name="T74" fmla="*/ 1544 h 1900"/>
                            <a:gd name="T75" fmla="+- 0 9348 5751"/>
                            <a:gd name="T76" fmla="*/ T75 w 6155"/>
                            <a:gd name="T77" fmla="*/ 1509 h 1900"/>
                            <a:gd name="T78" fmla="+- 0 9659 5751"/>
                            <a:gd name="T79" fmla="*/ T78 w 6155"/>
                            <a:gd name="T80" fmla="*/ 1404 h 1900"/>
                            <a:gd name="T81" fmla="+- 0 9905 5751"/>
                            <a:gd name="T82" fmla="*/ T81 w 6155"/>
                            <a:gd name="T83" fmla="*/ 1320 h 1900"/>
                            <a:gd name="T84" fmla="+- 0 11906 5751"/>
                            <a:gd name="T85" fmla="*/ T84 w 6155"/>
                            <a:gd name="T86" fmla="*/ 1299 h 1900"/>
                            <a:gd name="T87" fmla="+- 0 11509 5751"/>
                            <a:gd name="T88" fmla="*/ T87 w 6155"/>
                            <a:gd name="T89" fmla="*/ 783 h 1900"/>
                            <a:gd name="T90" fmla="+- 0 11430 5751"/>
                            <a:gd name="T91" fmla="*/ T90 w 6155"/>
                            <a:gd name="T92" fmla="*/ 770 h 1900"/>
                            <a:gd name="T93" fmla="+- 0 11250 5751"/>
                            <a:gd name="T94" fmla="*/ T93 w 6155"/>
                            <a:gd name="T95" fmla="*/ 686 h 1900"/>
                            <a:gd name="T96" fmla="+- 0 11091 5751"/>
                            <a:gd name="T97" fmla="*/ T96 w 6155"/>
                            <a:gd name="T98" fmla="*/ 549 h 1900"/>
                            <a:gd name="T99" fmla="+- 0 8976 5751"/>
                            <a:gd name="T100" fmla="*/ T99 w 6155"/>
                            <a:gd name="T101" fmla="*/ 481 h 1900"/>
                            <a:gd name="T102" fmla="+- 0 8845 5751"/>
                            <a:gd name="T103" fmla="*/ T102 w 6155"/>
                            <a:gd name="T104" fmla="*/ 472 h 1900"/>
                            <a:gd name="T105" fmla="+- 0 8726 5751"/>
                            <a:gd name="T106" fmla="*/ T105 w 6155"/>
                            <a:gd name="T107" fmla="*/ 434 h 1900"/>
                            <a:gd name="T108" fmla="+- 0 8538 5751"/>
                            <a:gd name="T109" fmla="*/ T108 w 6155"/>
                            <a:gd name="T110" fmla="*/ 319 h 1900"/>
                            <a:gd name="T111" fmla="+- 0 8363 5751"/>
                            <a:gd name="T112" fmla="*/ T111 w 6155"/>
                            <a:gd name="T113" fmla="*/ 170 h 1900"/>
                            <a:gd name="T114" fmla="+- 0 8190 5751"/>
                            <a:gd name="T115" fmla="*/ T114 w 6155"/>
                            <a:gd name="T116" fmla="*/ 18 h 1900"/>
                            <a:gd name="T117" fmla="+- 0 11808 5751"/>
                            <a:gd name="T118" fmla="*/ T117 w 6155"/>
                            <a:gd name="T119" fmla="*/ 762 h 1900"/>
                            <a:gd name="T120" fmla="+- 0 11584 5751"/>
                            <a:gd name="T121" fmla="*/ T120 w 6155"/>
                            <a:gd name="T122" fmla="*/ 786 h 1900"/>
                            <a:gd name="T123" fmla="+- 0 10468 5751"/>
                            <a:gd name="T124" fmla="*/ T123 w 6155"/>
                            <a:gd name="T125" fmla="*/ 0 h 1900"/>
                            <a:gd name="T126" fmla="+- 0 9991 5751"/>
                            <a:gd name="T127" fmla="*/ T126 w 6155"/>
                            <a:gd name="T128" fmla="*/ 40 h 1900"/>
                            <a:gd name="T129" fmla="+- 0 9778 5751"/>
                            <a:gd name="T130" fmla="*/ T129 w 6155"/>
                            <a:gd name="T131" fmla="*/ 140 h 1900"/>
                            <a:gd name="T132" fmla="+- 0 9430 5751"/>
                            <a:gd name="T133" fmla="*/ T132 w 6155"/>
                            <a:gd name="T134" fmla="*/ 332 h 1900"/>
                            <a:gd name="T135" fmla="+- 0 9209 5751"/>
                            <a:gd name="T136" fmla="*/ T135 w 6155"/>
                            <a:gd name="T137" fmla="*/ 431 h 1900"/>
                            <a:gd name="T138" fmla="+- 0 8976 5751"/>
                            <a:gd name="T139" fmla="*/ T138 w 6155"/>
                            <a:gd name="T140" fmla="*/ 481 h 1900"/>
                            <a:gd name="T141" fmla="+- 0 10893 5751"/>
                            <a:gd name="T142" fmla="*/ T141 w 6155"/>
                            <a:gd name="T143" fmla="*/ 329 h 1900"/>
                            <a:gd name="T144" fmla="+- 0 10741 5751"/>
                            <a:gd name="T145" fmla="*/ T144 w 6155"/>
                            <a:gd name="T146" fmla="*/ 170 h 1900"/>
                            <a:gd name="T147" fmla="+- 0 10575 5751"/>
                            <a:gd name="T148" fmla="*/ T147 w 6155"/>
                            <a:gd name="T149" fmla="*/ 45 h 190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</a:cxnLst>
                          <a:rect l="0" t="0" r="r" b="b"/>
                          <a:pathLst>
                            <a:path w="6155" h="1900">
                              <a:moveTo>
                                <a:pt x="6155" y="1299"/>
                              </a:moveTo>
                              <a:lnTo>
                                <a:pt x="4302" y="1299"/>
                              </a:lnTo>
                              <a:lnTo>
                                <a:pt x="4370" y="1301"/>
                              </a:lnTo>
                              <a:lnTo>
                                <a:pt x="4440" y="1312"/>
                              </a:lnTo>
                              <a:lnTo>
                                <a:pt x="4508" y="1331"/>
                              </a:lnTo>
                              <a:lnTo>
                                <a:pt x="4573" y="1358"/>
                              </a:lnTo>
                              <a:lnTo>
                                <a:pt x="4636" y="1391"/>
                              </a:lnTo>
                              <a:lnTo>
                                <a:pt x="4698" y="1430"/>
                              </a:lnTo>
                              <a:lnTo>
                                <a:pt x="4761" y="1474"/>
                              </a:lnTo>
                              <a:lnTo>
                                <a:pt x="4824" y="1522"/>
                              </a:lnTo>
                              <a:lnTo>
                                <a:pt x="4957" y="1626"/>
                              </a:lnTo>
                              <a:lnTo>
                                <a:pt x="5028" y="1681"/>
                              </a:lnTo>
                              <a:lnTo>
                                <a:pt x="5103" y="1737"/>
                              </a:lnTo>
                              <a:lnTo>
                                <a:pt x="5144" y="1764"/>
                              </a:lnTo>
                              <a:lnTo>
                                <a:pt x="5197" y="1796"/>
                              </a:lnTo>
                              <a:lnTo>
                                <a:pt x="5263" y="1829"/>
                              </a:lnTo>
                              <a:lnTo>
                                <a:pt x="5343" y="1859"/>
                              </a:lnTo>
                              <a:lnTo>
                                <a:pt x="5436" y="1884"/>
                              </a:lnTo>
                              <a:lnTo>
                                <a:pt x="5543" y="1899"/>
                              </a:lnTo>
                              <a:lnTo>
                                <a:pt x="5550" y="1900"/>
                              </a:lnTo>
                              <a:lnTo>
                                <a:pt x="5609" y="1897"/>
                              </a:lnTo>
                              <a:lnTo>
                                <a:pt x="5668" y="1892"/>
                              </a:lnTo>
                              <a:lnTo>
                                <a:pt x="5784" y="1881"/>
                              </a:lnTo>
                              <a:lnTo>
                                <a:pt x="5880" y="1851"/>
                              </a:lnTo>
                              <a:lnTo>
                                <a:pt x="5969" y="1828"/>
                              </a:lnTo>
                              <a:lnTo>
                                <a:pt x="6052" y="1811"/>
                              </a:lnTo>
                              <a:lnTo>
                                <a:pt x="6129" y="1800"/>
                              </a:lnTo>
                              <a:lnTo>
                                <a:pt x="6155" y="1798"/>
                              </a:lnTo>
                              <a:lnTo>
                                <a:pt x="6155" y="1299"/>
                              </a:lnTo>
                              <a:close/>
                              <a:moveTo>
                                <a:pt x="2416" y="0"/>
                              </a:moveTo>
                              <a:lnTo>
                                <a:pt x="0" y="0"/>
                              </a:lnTo>
                              <a:lnTo>
                                <a:pt x="5" y="4"/>
                              </a:lnTo>
                              <a:lnTo>
                                <a:pt x="49" y="34"/>
                              </a:lnTo>
                              <a:lnTo>
                                <a:pt x="104" y="68"/>
                              </a:lnTo>
                              <a:lnTo>
                                <a:pt x="168" y="106"/>
                              </a:lnTo>
                              <a:lnTo>
                                <a:pt x="240" y="148"/>
                              </a:lnTo>
                              <a:lnTo>
                                <a:pt x="317" y="191"/>
                              </a:lnTo>
                              <a:lnTo>
                                <a:pt x="399" y="236"/>
                              </a:lnTo>
                              <a:lnTo>
                                <a:pt x="484" y="282"/>
                              </a:lnTo>
                              <a:lnTo>
                                <a:pt x="570" y="327"/>
                              </a:lnTo>
                              <a:lnTo>
                                <a:pt x="656" y="372"/>
                              </a:lnTo>
                              <a:lnTo>
                                <a:pt x="741" y="414"/>
                              </a:lnTo>
                              <a:lnTo>
                                <a:pt x="822" y="454"/>
                              </a:lnTo>
                              <a:lnTo>
                                <a:pt x="899" y="490"/>
                              </a:lnTo>
                              <a:lnTo>
                                <a:pt x="969" y="522"/>
                              </a:lnTo>
                              <a:lnTo>
                                <a:pt x="1031" y="548"/>
                              </a:lnTo>
                              <a:lnTo>
                                <a:pt x="1084" y="569"/>
                              </a:lnTo>
                              <a:lnTo>
                                <a:pt x="1126" y="582"/>
                              </a:lnTo>
                              <a:lnTo>
                                <a:pt x="1155" y="588"/>
                              </a:lnTo>
                              <a:lnTo>
                                <a:pt x="1635" y="772"/>
                              </a:lnTo>
                              <a:lnTo>
                                <a:pt x="1682" y="782"/>
                              </a:lnTo>
                              <a:lnTo>
                                <a:pt x="1751" y="804"/>
                              </a:lnTo>
                              <a:lnTo>
                                <a:pt x="1836" y="835"/>
                              </a:lnTo>
                              <a:lnTo>
                                <a:pt x="1928" y="871"/>
                              </a:lnTo>
                              <a:lnTo>
                                <a:pt x="2019" y="908"/>
                              </a:lnTo>
                              <a:lnTo>
                                <a:pt x="2102" y="945"/>
                              </a:lnTo>
                              <a:lnTo>
                                <a:pt x="2170" y="976"/>
                              </a:lnTo>
                              <a:lnTo>
                                <a:pt x="2214" y="1000"/>
                              </a:lnTo>
                              <a:lnTo>
                                <a:pt x="2272" y="1039"/>
                              </a:lnTo>
                              <a:lnTo>
                                <a:pt x="2329" y="1084"/>
                              </a:lnTo>
                              <a:lnTo>
                                <a:pt x="2440" y="1177"/>
                              </a:lnTo>
                              <a:lnTo>
                                <a:pt x="2501" y="1225"/>
                              </a:lnTo>
                              <a:lnTo>
                                <a:pt x="2562" y="1273"/>
                              </a:lnTo>
                              <a:lnTo>
                                <a:pt x="2624" y="1318"/>
                              </a:lnTo>
                              <a:lnTo>
                                <a:pt x="2687" y="1361"/>
                              </a:lnTo>
                              <a:lnTo>
                                <a:pt x="2751" y="1401"/>
                              </a:lnTo>
                              <a:lnTo>
                                <a:pt x="2816" y="1436"/>
                              </a:lnTo>
                              <a:lnTo>
                                <a:pt x="2883" y="1467"/>
                              </a:lnTo>
                              <a:lnTo>
                                <a:pt x="2952" y="1491"/>
                              </a:lnTo>
                              <a:lnTo>
                                <a:pt x="3014" y="1509"/>
                              </a:lnTo>
                              <a:lnTo>
                                <a:pt x="3078" y="1523"/>
                              </a:lnTo>
                              <a:lnTo>
                                <a:pt x="3141" y="1534"/>
                              </a:lnTo>
                              <a:lnTo>
                                <a:pt x="3205" y="1541"/>
                              </a:lnTo>
                              <a:lnTo>
                                <a:pt x="3283" y="1545"/>
                              </a:lnTo>
                              <a:lnTo>
                                <a:pt x="3362" y="1544"/>
                              </a:lnTo>
                              <a:lnTo>
                                <a:pt x="3440" y="1538"/>
                              </a:lnTo>
                              <a:lnTo>
                                <a:pt x="3519" y="1526"/>
                              </a:lnTo>
                              <a:lnTo>
                                <a:pt x="3597" y="1509"/>
                              </a:lnTo>
                              <a:lnTo>
                                <a:pt x="3675" y="1487"/>
                              </a:lnTo>
                              <a:lnTo>
                                <a:pt x="3752" y="1460"/>
                              </a:lnTo>
                              <a:lnTo>
                                <a:pt x="3908" y="1404"/>
                              </a:lnTo>
                              <a:lnTo>
                                <a:pt x="3985" y="1380"/>
                              </a:lnTo>
                              <a:lnTo>
                                <a:pt x="4073" y="1345"/>
                              </a:lnTo>
                              <a:lnTo>
                                <a:pt x="4154" y="1320"/>
                              </a:lnTo>
                              <a:lnTo>
                                <a:pt x="4231" y="1305"/>
                              </a:lnTo>
                              <a:lnTo>
                                <a:pt x="4302" y="1299"/>
                              </a:lnTo>
                              <a:lnTo>
                                <a:pt x="6155" y="1299"/>
                              </a:lnTo>
                              <a:lnTo>
                                <a:pt x="6155" y="786"/>
                              </a:lnTo>
                              <a:lnTo>
                                <a:pt x="5833" y="786"/>
                              </a:lnTo>
                              <a:lnTo>
                                <a:pt x="5758" y="783"/>
                              </a:lnTo>
                              <a:lnTo>
                                <a:pt x="5754" y="783"/>
                              </a:lnTo>
                              <a:lnTo>
                                <a:pt x="5745" y="782"/>
                              </a:lnTo>
                              <a:lnTo>
                                <a:pt x="5679" y="770"/>
                              </a:lnTo>
                              <a:lnTo>
                                <a:pt x="5616" y="750"/>
                              </a:lnTo>
                              <a:lnTo>
                                <a:pt x="5556" y="721"/>
                              </a:lnTo>
                              <a:lnTo>
                                <a:pt x="5499" y="686"/>
                              </a:lnTo>
                              <a:lnTo>
                                <a:pt x="5444" y="645"/>
                              </a:lnTo>
                              <a:lnTo>
                                <a:pt x="5391" y="599"/>
                              </a:lnTo>
                              <a:lnTo>
                                <a:pt x="5340" y="549"/>
                              </a:lnTo>
                              <a:lnTo>
                                <a:pt x="5289" y="496"/>
                              </a:lnTo>
                              <a:lnTo>
                                <a:pt x="5276" y="481"/>
                              </a:lnTo>
                              <a:lnTo>
                                <a:pt x="3225" y="481"/>
                              </a:lnTo>
                              <a:lnTo>
                                <a:pt x="3147" y="479"/>
                              </a:lnTo>
                              <a:lnTo>
                                <a:pt x="3120" y="476"/>
                              </a:lnTo>
                              <a:lnTo>
                                <a:pt x="3094" y="472"/>
                              </a:lnTo>
                              <a:lnTo>
                                <a:pt x="3068" y="466"/>
                              </a:lnTo>
                              <a:lnTo>
                                <a:pt x="3041" y="459"/>
                              </a:lnTo>
                              <a:lnTo>
                                <a:pt x="2975" y="434"/>
                              </a:lnTo>
                              <a:lnTo>
                                <a:pt x="2910" y="401"/>
                              </a:lnTo>
                              <a:lnTo>
                                <a:pt x="2848" y="362"/>
                              </a:lnTo>
                              <a:lnTo>
                                <a:pt x="2787" y="319"/>
                              </a:lnTo>
                              <a:lnTo>
                                <a:pt x="2728" y="271"/>
                              </a:lnTo>
                              <a:lnTo>
                                <a:pt x="2670" y="221"/>
                              </a:lnTo>
                              <a:lnTo>
                                <a:pt x="2612" y="170"/>
                              </a:lnTo>
                              <a:lnTo>
                                <a:pt x="2555" y="118"/>
                              </a:lnTo>
                              <a:lnTo>
                                <a:pt x="2497" y="67"/>
                              </a:lnTo>
                              <a:lnTo>
                                <a:pt x="2439" y="18"/>
                              </a:lnTo>
                              <a:lnTo>
                                <a:pt x="2416" y="0"/>
                              </a:lnTo>
                              <a:close/>
                              <a:moveTo>
                                <a:pt x="6155" y="744"/>
                              </a:moveTo>
                              <a:lnTo>
                                <a:pt x="6057" y="762"/>
                              </a:lnTo>
                              <a:lnTo>
                                <a:pt x="5982" y="774"/>
                              </a:lnTo>
                              <a:lnTo>
                                <a:pt x="5907" y="783"/>
                              </a:lnTo>
                              <a:lnTo>
                                <a:pt x="5833" y="786"/>
                              </a:lnTo>
                              <a:lnTo>
                                <a:pt x="6155" y="786"/>
                              </a:lnTo>
                              <a:lnTo>
                                <a:pt x="6155" y="744"/>
                              </a:lnTo>
                              <a:close/>
                              <a:moveTo>
                                <a:pt x="4717" y="0"/>
                              </a:moveTo>
                              <a:lnTo>
                                <a:pt x="4363" y="0"/>
                              </a:lnTo>
                              <a:lnTo>
                                <a:pt x="4312" y="14"/>
                              </a:lnTo>
                              <a:lnTo>
                                <a:pt x="4240" y="40"/>
                              </a:lnTo>
                              <a:lnTo>
                                <a:pt x="4169" y="70"/>
                              </a:lnTo>
                              <a:lnTo>
                                <a:pt x="4098" y="103"/>
                              </a:lnTo>
                              <a:lnTo>
                                <a:pt x="4027" y="140"/>
                              </a:lnTo>
                              <a:lnTo>
                                <a:pt x="3957" y="178"/>
                              </a:lnTo>
                              <a:lnTo>
                                <a:pt x="3747" y="295"/>
                              </a:lnTo>
                              <a:lnTo>
                                <a:pt x="3679" y="332"/>
                              </a:lnTo>
                              <a:lnTo>
                                <a:pt x="3610" y="367"/>
                              </a:lnTo>
                              <a:lnTo>
                                <a:pt x="3535" y="401"/>
                              </a:lnTo>
                              <a:lnTo>
                                <a:pt x="3458" y="431"/>
                              </a:lnTo>
                              <a:lnTo>
                                <a:pt x="3381" y="455"/>
                              </a:lnTo>
                              <a:lnTo>
                                <a:pt x="3303" y="472"/>
                              </a:lnTo>
                              <a:lnTo>
                                <a:pt x="3225" y="481"/>
                              </a:lnTo>
                              <a:lnTo>
                                <a:pt x="5276" y="481"/>
                              </a:lnTo>
                              <a:lnTo>
                                <a:pt x="5240" y="441"/>
                              </a:lnTo>
                              <a:lnTo>
                                <a:pt x="5142" y="329"/>
                              </a:lnTo>
                              <a:lnTo>
                                <a:pt x="5092" y="274"/>
                              </a:lnTo>
                              <a:lnTo>
                                <a:pt x="5042" y="220"/>
                              </a:lnTo>
                              <a:lnTo>
                                <a:pt x="4990" y="170"/>
                              </a:lnTo>
                              <a:lnTo>
                                <a:pt x="4937" y="123"/>
                              </a:lnTo>
                              <a:lnTo>
                                <a:pt x="4882" y="81"/>
                              </a:lnTo>
                              <a:lnTo>
                                <a:pt x="4824" y="45"/>
                              </a:lnTo>
                              <a:lnTo>
                                <a:pt x="4764" y="16"/>
                              </a:lnTo>
                              <a:lnTo>
                                <a:pt x="47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  <a:alpha val="9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docshape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263" y="604"/>
                          <a:ext cx="204" cy="38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docshape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61" y="736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1" name="docshape20"/>
                      <wps:cNvSpPr>
                        <a:spLocks/>
                      </wps:cNvSpPr>
                      <wps:spPr bwMode="auto">
                        <a:xfrm>
                          <a:off x="9107" y="670"/>
                          <a:ext cx="535" cy="320"/>
                        </a:xfrm>
                        <a:custGeom>
                          <a:avLst/>
                          <a:gdLst>
                            <a:gd name="T0" fmla="+- 0 9635 9108"/>
                            <a:gd name="T1" fmla="*/ T0 w 535"/>
                            <a:gd name="T2" fmla="+- 0 852 670"/>
                            <a:gd name="T3" fmla="*/ 852 h 320"/>
                            <a:gd name="T4" fmla="+- 0 9629 9108"/>
                            <a:gd name="T5" fmla="*/ T4 w 535"/>
                            <a:gd name="T6" fmla="+- 0 840 670"/>
                            <a:gd name="T7" fmla="*/ 840 h 320"/>
                            <a:gd name="T8" fmla="+- 0 9615 9108"/>
                            <a:gd name="T9" fmla="*/ T8 w 535"/>
                            <a:gd name="T10" fmla="+- 0 835 670"/>
                            <a:gd name="T11" fmla="*/ 835 h 320"/>
                            <a:gd name="T12" fmla="+- 0 9144 9108"/>
                            <a:gd name="T13" fmla="*/ T12 w 535"/>
                            <a:gd name="T14" fmla="+- 0 875 670"/>
                            <a:gd name="T15" fmla="*/ 875 h 320"/>
                            <a:gd name="T16" fmla="+- 0 9134 9108"/>
                            <a:gd name="T17" fmla="*/ T16 w 535"/>
                            <a:gd name="T18" fmla="+- 0 879 670"/>
                            <a:gd name="T19" fmla="*/ 879 h 320"/>
                            <a:gd name="T20" fmla="+- 0 9130 9108"/>
                            <a:gd name="T21" fmla="*/ T20 w 535"/>
                            <a:gd name="T22" fmla="+- 0 888 670"/>
                            <a:gd name="T23" fmla="*/ 888 h 320"/>
                            <a:gd name="T24" fmla="+- 0 9130 9108"/>
                            <a:gd name="T25" fmla="*/ T24 w 535"/>
                            <a:gd name="T26" fmla="+- 0 898 670"/>
                            <a:gd name="T27" fmla="*/ 898 h 320"/>
                            <a:gd name="T28" fmla="+- 0 9136 9108"/>
                            <a:gd name="T29" fmla="*/ T28 w 535"/>
                            <a:gd name="T30" fmla="+- 0 907 670"/>
                            <a:gd name="T31" fmla="*/ 907 h 320"/>
                            <a:gd name="T32" fmla="+- 0 9155 9108"/>
                            <a:gd name="T33" fmla="*/ T32 w 535"/>
                            <a:gd name="T34" fmla="+- 0 924 670"/>
                            <a:gd name="T35" fmla="*/ 924 h 320"/>
                            <a:gd name="T36" fmla="+- 0 9172 9108"/>
                            <a:gd name="T37" fmla="*/ T36 w 535"/>
                            <a:gd name="T38" fmla="+- 0 942 670"/>
                            <a:gd name="T39" fmla="*/ 942 h 320"/>
                            <a:gd name="T40" fmla="+- 0 9187 9108"/>
                            <a:gd name="T41" fmla="*/ T40 w 535"/>
                            <a:gd name="T42" fmla="+- 0 962 670"/>
                            <a:gd name="T43" fmla="*/ 962 h 320"/>
                            <a:gd name="T44" fmla="+- 0 9202 9108"/>
                            <a:gd name="T45" fmla="*/ T44 w 535"/>
                            <a:gd name="T46" fmla="+- 0 983 670"/>
                            <a:gd name="T47" fmla="*/ 983 h 320"/>
                            <a:gd name="T48" fmla="+- 0 9213 9108"/>
                            <a:gd name="T49" fmla="*/ T48 w 535"/>
                            <a:gd name="T50" fmla="+- 0 990 670"/>
                            <a:gd name="T51" fmla="*/ 990 h 320"/>
                            <a:gd name="T52" fmla="+- 0 9225 9108"/>
                            <a:gd name="T53" fmla="*/ T52 w 535"/>
                            <a:gd name="T54" fmla="+- 0 986 670"/>
                            <a:gd name="T55" fmla="*/ 986 h 320"/>
                            <a:gd name="T56" fmla="+- 0 9232 9108"/>
                            <a:gd name="T57" fmla="*/ T56 w 535"/>
                            <a:gd name="T58" fmla="+- 0 974 670"/>
                            <a:gd name="T59" fmla="*/ 974 h 320"/>
                            <a:gd name="T60" fmla="+- 0 9230 9108"/>
                            <a:gd name="T61" fmla="*/ T60 w 535"/>
                            <a:gd name="T62" fmla="+- 0 960 670"/>
                            <a:gd name="T63" fmla="*/ 960 h 320"/>
                            <a:gd name="T64" fmla="+- 0 9220 9108"/>
                            <a:gd name="T65" fmla="*/ T64 w 535"/>
                            <a:gd name="T66" fmla="+- 0 946 670"/>
                            <a:gd name="T67" fmla="*/ 946 h 320"/>
                            <a:gd name="T68" fmla="+- 0 9210 9108"/>
                            <a:gd name="T69" fmla="*/ T68 w 535"/>
                            <a:gd name="T70" fmla="+- 0 932 670"/>
                            <a:gd name="T71" fmla="*/ 932 h 320"/>
                            <a:gd name="T72" fmla="+- 0 9199 9108"/>
                            <a:gd name="T73" fmla="*/ T72 w 535"/>
                            <a:gd name="T74" fmla="+- 0 919 670"/>
                            <a:gd name="T75" fmla="*/ 919 h 320"/>
                            <a:gd name="T76" fmla="+- 0 9187 9108"/>
                            <a:gd name="T77" fmla="*/ T76 w 535"/>
                            <a:gd name="T78" fmla="+- 0 907 670"/>
                            <a:gd name="T79" fmla="*/ 907 h 320"/>
                            <a:gd name="T80" fmla="+- 0 9621 9108"/>
                            <a:gd name="T81" fmla="*/ T80 w 535"/>
                            <a:gd name="T82" fmla="+- 0 871 670"/>
                            <a:gd name="T83" fmla="*/ 871 h 320"/>
                            <a:gd name="T84" fmla="+- 0 9633 9108"/>
                            <a:gd name="T85" fmla="*/ T84 w 535"/>
                            <a:gd name="T86" fmla="+- 0 864 670"/>
                            <a:gd name="T87" fmla="*/ 864 h 320"/>
                            <a:gd name="T88" fmla="+- 0 9635 9108"/>
                            <a:gd name="T89" fmla="*/ T88 w 535"/>
                            <a:gd name="T90" fmla="+- 0 852 670"/>
                            <a:gd name="T91" fmla="*/ 852 h 320"/>
                            <a:gd name="T92" fmla="+- 0 9642 9108"/>
                            <a:gd name="T93" fmla="*/ T92 w 535"/>
                            <a:gd name="T94" fmla="+- 0 779 670"/>
                            <a:gd name="T95" fmla="*/ 779 h 320"/>
                            <a:gd name="T96" fmla="+- 0 9636 9108"/>
                            <a:gd name="T97" fmla="*/ T96 w 535"/>
                            <a:gd name="T98" fmla="+- 0 767 670"/>
                            <a:gd name="T99" fmla="*/ 767 h 320"/>
                            <a:gd name="T100" fmla="+- 0 9622 9108"/>
                            <a:gd name="T101" fmla="*/ T100 w 535"/>
                            <a:gd name="T102" fmla="+- 0 762 670"/>
                            <a:gd name="T103" fmla="*/ 762 h 320"/>
                            <a:gd name="T104" fmla="+- 0 9168 9108"/>
                            <a:gd name="T105" fmla="*/ T104 w 535"/>
                            <a:gd name="T106" fmla="+- 0 790 670"/>
                            <a:gd name="T107" fmla="*/ 790 h 320"/>
                            <a:gd name="T108" fmla="+- 0 9246 9108"/>
                            <a:gd name="T109" fmla="*/ T108 w 535"/>
                            <a:gd name="T110" fmla="+- 0 698 670"/>
                            <a:gd name="T111" fmla="*/ 698 h 320"/>
                            <a:gd name="T112" fmla="+- 0 9250 9108"/>
                            <a:gd name="T113" fmla="*/ T112 w 535"/>
                            <a:gd name="T114" fmla="+- 0 685 670"/>
                            <a:gd name="T115" fmla="*/ 685 h 320"/>
                            <a:gd name="T116" fmla="+- 0 9243 9108"/>
                            <a:gd name="T117" fmla="*/ T116 w 535"/>
                            <a:gd name="T118" fmla="+- 0 674 670"/>
                            <a:gd name="T119" fmla="*/ 674 h 320"/>
                            <a:gd name="T120" fmla="+- 0 9230 9108"/>
                            <a:gd name="T121" fmla="*/ T120 w 535"/>
                            <a:gd name="T122" fmla="+- 0 670 670"/>
                            <a:gd name="T123" fmla="*/ 670 h 320"/>
                            <a:gd name="T124" fmla="+- 0 9217 9108"/>
                            <a:gd name="T125" fmla="*/ T124 w 535"/>
                            <a:gd name="T126" fmla="+- 0 677 670"/>
                            <a:gd name="T127" fmla="*/ 677 h 320"/>
                            <a:gd name="T128" fmla="+- 0 9112 9108"/>
                            <a:gd name="T129" fmla="*/ T128 w 535"/>
                            <a:gd name="T130" fmla="+- 0 799 670"/>
                            <a:gd name="T131" fmla="*/ 799 h 320"/>
                            <a:gd name="T132" fmla="+- 0 9108 9108"/>
                            <a:gd name="T133" fmla="*/ T132 w 535"/>
                            <a:gd name="T134" fmla="+- 0 809 670"/>
                            <a:gd name="T135" fmla="*/ 809 h 320"/>
                            <a:gd name="T136" fmla="+- 0 9111 9108"/>
                            <a:gd name="T137" fmla="*/ T136 w 535"/>
                            <a:gd name="T138" fmla="+- 0 819 670"/>
                            <a:gd name="T139" fmla="*/ 819 h 320"/>
                            <a:gd name="T140" fmla="+- 0 9119 9108"/>
                            <a:gd name="T141" fmla="*/ T140 w 535"/>
                            <a:gd name="T142" fmla="+- 0 826 670"/>
                            <a:gd name="T143" fmla="*/ 826 h 320"/>
                            <a:gd name="T144" fmla="+- 0 9129 9108"/>
                            <a:gd name="T145" fmla="*/ T144 w 535"/>
                            <a:gd name="T146" fmla="+- 0 828 670"/>
                            <a:gd name="T147" fmla="*/ 828 h 320"/>
                            <a:gd name="T148" fmla="+- 0 9628 9108"/>
                            <a:gd name="T149" fmla="*/ T148 w 535"/>
                            <a:gd name="T150" fmla="+- 0 798 670"/>
                            <a:gd name="T151" fmla="*/ 798 h 320"/>
                            <a:gd name="T152" fmla="+- 0 9640 9108"/>
                            <a:gd name="T153" fmla="*/ T152 w 535"/>
                            <a:gd name="T154" fmla="+- 0 791 670"/>
                            <a:gd name="T155" fmla="*/ 791 h 320"/>
                            <a:gd name="T156" fmla="+- 0 9642 9108"/>
                            <a:gd name="T157" fmla="*/ T156 w 535"/>
                            <a:gd name="T158" fmla="+- 0 779 670"/>
                            <a:gd name="T159" fmla="*/ 779 h 3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535" h="320">
                              <a:moveTo>
                                <a:pt x="527" y="182"/>
                              </a:moveTo>
                              <a:lnTo>
                                <a:pt x="521" y="170"/>
                              </a:lnTo>
                              <a:lnTo>
                                <a:pt x="507" y="165"/>
                              </a:lnTo>
                              <a:lnTo>
                                <a:pt x="36" y="205"/>
                              </a:lnTo>
                              <a:lnTo>
                                <a:pt x="26" y="209"/>
                              </a:lnTo>
                              <a:lnTo>
                                <a:pt x="22" y="218"/>
                              </a:lnTo>
                              <a:lnTo>
                                <a:pt x="22" y="228"/>
                              </a:lnTo>
                              <a:lnTo>
                                <a:pt x="28" y="237"/>
                              </a:lnTo>
                              <a:lnTo>
                                <a:pt x="47" y="254"/>
                              </a:lnTo>
                              <a:lnTo>
                                <a:pt x="64" y="272"/>
                              </a:lnTo>
                              <a:lnTo>
                                <a:pt x="79" y="292"/>
                              </a:lnTo>
                              <a:lnTo>
                                <a:pt x="94" y="313"/>
                              </a:lnTo>
                              <a:lnTo>
                                <a:pt x="105" y="320"/>
                              </a:lnTo>
                              <a:lnTo>
                                <a:pt x="117" y="316"/>
                              </a:lnTo>
                              <a:lnTo>
                                <a:pt x="124" y="304"/>
                              </a:lnTo>
                              <a:lnTo>
                                <a:pt x="122" y="290"/>
                              </a:lnTo>
                              <a:lnTo>
                                <a:pt x="112" y="276"/>
                              </a:lnTo>
                              <a:lnTo>
                                <a:pt x="102" y="262"/>
                              </a:lnTo>
                              <a:lnTo>
                                <a:pt x="91" y="249"/>
                              </a:lnTo>
                              <a:lnTo>
                                <a:pt x="79" y="237"/>
                              </a:lnTo>
                              <a:lnTo>
                                <a:pt x="513" y="201"/>
                              </a:lnTo>
                              <a:lnTo>
                                <a:pt x="525" y="194"/>
                              </a:lnTo>
                              <a:lnTo>
                                <a:pt x="527" y="182"/>
                              </a:lnTo>
                              <a:close/>
                              <a:moveTo>
                                <a:pt x="534" y="109"/>
                              </a:moveTo>
                              <a:lnTo>
                                <a:pt x="528" y="97"/>
                              </a:lnTo>
                              <a:lnTo>
                                <a:pt x="514" y="92"/>
                              </a:lnTo>
                              <a:lnTo>
                                <a:pt x="60" y="120"/>
                              </a:lnTo>
                              <a:lnTo>
                                <a:pt x="138" y="28"/>
                              </a:lnTo>
                              <a:lnTo>
                                <a:pt x="142" y="15"/>
                              </a:lnTo>
                              <a:lnTo>
                                <a:pt x="135" y="4"/>
                              </a:lnTo>
                              <a:lnTo>
                                <a:pt x="122" y="0"/>
                              </a:lnTo>
                              <a:lnTo>
                                <a:pt x="109" y="7"/>
                              </a:lnTo>
                              <a:lnTo>
                                <a:pt x="4" y="129"/>
                              </a:lnTo>
                              <a:lnTo>
                                <a:pt x="0" y="139"/>
                              </a:lnTo>
                              <a:lnTo>
                                <a:pt x="3" y="149"/>
                              </a:lnTo>
                              <a:lnTo>
                                <a:pt x="11" y="156"/>
                              </a:lnTo>
                              <a:lnTo>
                                <a:pt x="21" y="158"/>
                              </a:lnTo>
                              <a:lnTo>
                                <a:pt x="520" y="128"/>
                              </a:lnTo>
                              <a:lnTo>
                                <a:pt x="532" y="121"/>
                              </a:lnTo>
                              <a:lnTo>
                                <a:pt x="534" y="1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docshape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665" y="69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" name="docshape22"/>
                      <wps:cNvSpPr>
                        <a:spLocks/>
                      </wps:cNvSpPr>
                      <wps:spPr bwMode="auto">
                        <a:xfrm>
                          <a:off x="7877" y="409"/>
                          <a:ext cx="532" cy="279"/>
                        </a:xfrm>
                        <a:custGeom>
                          <a:avLst/>
                          <a:gdLst>
                            <a:gd name="T0" fmla="+- 0 8097 7878"/>
                            <a:gd name="T1" fmla="*/ T0 w 532"/>
                            <a:gd name="T2" fmla="+- 0 410 410"/>
                            <a:gd name="T3" fmla="*/ 410 h 279"/>
                            <a:gd name="T4" fmla="+- 0 7881 7878"/>
                            <a:gd name="T5" fmla="*/ T4 w 532"/>
                            <a:gd name="T6" fmla="+- 0 491 410"/>
                            <a:gd name="T7" fmla="*/ 491 h 279"/>
                            <a:gd name="T8" fmla="+- 0 7878 7878"/>
                            <a:gd name="T9" fmla="*/ T8 w 532"/>
                            <a:gd name="T10" fmla="+- 0 503 410"/>
                            <a:gd name="T11" fmla="*/ 503 h 279"/>
                            <a:gd name="T12" fmla="+- 0 7880 7878"/>
                            <a:gd name="T13" fmla="*/ T12 w 532"/>
                            <a:gd name="T14" fmla="+- 0 512 410"/>
                            <a:gd name="T15" fmla="*/ 512 h 279"/>
                            <a:gd name="T16" fmla="+- 0 7878 7878"/>
                            <a:gd name="T17" fmla="*/ T16 w 532"/>
                            <a:gd name="T18" fmla="+- 0 518 410"/>
                            <a:gd name="T19" fmla="*/ 518 h 279"/>
                            <a:gd name="T20" fmla="+- 0 7878 7878"/>
                            <a:gd name="T21" fmla="*/ T20 w 532"/>
                            <a:gd name="T22" fmla="+- 0 524 410"/>
                            <a:gd name="T23" fmla="*/ 524 h 279"/>
                            <a:gd name="T24" fmla="+- 0 7900 7878"/>
                            <a:gd name="T25" fmla="*/ T24 w 532"/>
                            <a:gd name="T26" fmla="+- 0 566 410"/>
                            <a:gd name="T27" fmla="*/ 566 h 279"/>
                            <a:gd name="T28" fmla="+- 0 7935 7878"/>
                            <a:gd name="T29" fmla="*/ T28 w 532"/>
                            <a:gd name="T30" fmla="+- 0 640 410"/>
                            <a:gd name="T31" fmla="*/ 640 h 279"/>
                            <a:gd name="T32" fmla="+- 0 7953 7878"/>
                            <a:gd name="T33" fmla="*/ T32 w 532"/>
                            <a:gd name="T34" fmla="+- 0 677 410"/>
                            <a:gd name="T35" fmla="*/ 677 h 279"/>
                            <a:gd name="T36" fmla="+- 0 7964 7878"/>
                            <a:gd name="T37" fmla="*/ T36 w 532"/>
                            <a:gd name="T38" fmla="+- 0 688 410"/>
                            <a:gd name="T39" fmla="*/ 688 h 279"/>
                            <a:gd name="T40" fmla="+- 0 7979 7878"/>
                            <a:gd name="T41" fmla="*/ T40 w 532"/>
                            <a:gd name="T42" fmla="+- 0 685 410"/>
                            <a:gd name="T43" fmla="*/ 685 h 279"/>
                            <a:gd name="T44" fmla="+- 0 7989 7878"/>
                            <a:gd name="T45" fmla="*/ T44 w 532"/>
                            <a:gd name="T46" fmla="+- 0 673 410"/>
                            <a:gd name="T47" fmla="*/ 673 h 279"/>
                            <a:gd name="T48" fmla="+- 0 7988 7878"/>
                            <a:gd name="T49" fmla="*/ T48 w 532"/>
                            <a:gd name="T50" fmla="+- 0 656 410"/>
                            <a:gd name="T51" fmla="*/ 656 h 279"/>
                            <a:gd name="T52" fmla="+- 0 7951 7878"/>
                            <a:gd name="T53" fmla="*/ T52 w 532"/>
                            <a:gd name="T54" fmla="+- 0 577 410"/>
                            <a:gd name="T55" fmla="*/ 577 h 279"/>
                            <a:gd name="T56" fmla="+- 0 7938 7878"/>
                            <a:gd name="T57" fmla="*/ T56 w 532"/>
                            <a:gd name="T58" fmla="+- 0 551 410"/>
                            <a:gd name="T59" fmla="*/ 551 h 279"/>
                            <a:gd name="T60" fmla="+- 0 8013 7878"/>
                            <a:gd name="T61" fmla="*/ T60 w 532"/>
                            <a:gd name="T62" fmla="+- 0 571 410"/>
                            <a:gd name="T63" fmla="*/ 571 h 279"/>
                            <a:gd name="T64" fmla="+- 0 8088 7878"/>
                            <a:gd name="T65" fmla="*/ T64 w 532"/>
                            <a:gd name="T66" fmla="+- 0 593 410"/>
                            <a:gd name="T67" fmla="*/ 593 h 279"/>
                            <a:gd name="T68" fmla="+- 0 8162 7878"/>
                            <a:gd name="T69" fmla="*/ T68 w 532"/>
                            <a:gd name="T70" fmla="+- 0 615 410"/>
                            <a:gd name="T71" fmla="*/ 615 h 279"/>
                            <a:gd name="T72" fmla="+- 0 8237 7878"/>
                            <a:gd name="T73" fmla="*/ T72 w 532"/>
                            <a:gd name="T74" fmla="+- 0 638 410"/>
                            <a:gd name="T75" fmla="*/ 638 h 279"/>
                            <a:gd name="T76" fmla="+- 0 8311 7878"/>
                            <a:gd name="T77" fmla="*/ T76 w 532"/>
                            <a:gd name="T78" fmla="+- 0 661 410"/>
                            <a:gd name="T79" fmla="*/ 661 h 279"/>
                            <a:gd name="T80" fmla="+- 0 8385 7878"/>
                            <a:gd name="T81" fmla="*/ T80 w 532"/>
                            <a:gd name="T82" fmla="+- 0 686 410"/>
                            <a:gd name="T83" fmla="*/ 686 h 279"/>
                            <a:gd name="T84" fmla="+- 0 8401 7878"/>
                            <a:gd name="T85" fmla="*/ T84 w 532"/>
                            <a:gd name="T86" fmla="+- 0 684 410"/>
                            <a:gd name="T87" fmla="*/ 684 h 279"/>
                            <a:gd name="T88" fmla="+- 0 8409 7878"/>
                            <a:gd name="T89" fmla="*/ T88 w 532"/>
                            <a:gd name="T90" fmla="+- 0 672 410"/>
                            <a:gd name="T91" fmla="*/ 672 h 279"/>
                            <a:gd name="T92" fmla="+- 0 8408 7878"/>
                            <a:gd name="T93" fmla="*/ T92 w 532"/>
                            <a:gd name="T94" fmla="+- 0 656 410"/>
                            <a:gd name="T95" fmla="*/ 656 h 279"/>
                            <a:gd name="T96" fmla="+- 0 8395 7878"/>
                            <a:gd name="T97" fmla="*/ T96 w 532"/>
                            <a:gd name="T98" fmla="+- 0 645 410"/>
                            <a:gd name="T99" fmla="*/ 645 h 279"/>
                            <a:gd name="T100" fmla="+- 0 8321 7878"/>
                            <a:gd name="T101" fmla="*/ T100 w 532"/>
                            <a:gd name="T102" fmla="+- 0 621 410"/>
                            <a:gd name="T103" fmla="*/ 621 h 279"/>
                            <a:gd name="T104" fmla="+- 0 8247 7878"/>
                            <a:gd name="T105" fmla="*/ T104 w 532"/>
                            <a:gd name="T106" fmla="+- 0 597 410"/>
                            <a:gd name="T107" fmla="*/ 597 h 279"/>
                            <a:gd name="T108" fmla="+- 0 8173 7878"/>
                            <a:gd name="T109" fmla="*/ T108 w 532"/>
                            <a:gd name="T110" fmla="+- 0 574 410"/>
                            <a:gd name="T111" fmla="*/ 574 h 279"/>
                            <a:gd name="T112" fmla="+- 0 8099 7878"/>
                            <a:gd name="T113" fmla="*/ T112 w 532"/>
                            <a:gd name="T114" fmla="+- 0 552 410"/>
                            <a:gd name="T115" fmla="*/ 552 h 279"/>
                            <a:gd name="T116" fmla="+- 0 8024 7878"/>
                            <a:gd name="T117" fmla="*/ T116 w 532"/>
                            <a:gd name="T118" fmla="+- 0 531 410"/>
                            <a:gd name="T119" fmla="*/ 531 h 279"/>
                            <a:gd name="T120" fmla="+- 0 7949 7878"/>
                            <a:gd name="T121" fmla="*/ T120 w 532"/>
                            <a:gd name="T122" fmla="+- 0 510 410"/>
                            <a:gd name="T123" fmla="*/ 510 h 279"/>
                            <a:gd name="T124" fmla="+- 0 8109 7878"/>
                            <a:gd name="T125" fmla="*/ T124 w 532"/>
                            <a:gd name="T126" fmla="+- 0 450 410"/>
                            <a:gd name="T127" fmla="*/ 450 h 279"/>
                            <a:gd name="T128" fmla="+- 0 8121 7878"/>
                            <a:gd name="T129" fmla="*/ T128 w 532"/>
                            <a:gd name="T130" fmla="+- 0 438 410"/>
                            <a:gd name="T131" fmla="*/ 438 h 279"/>
                            <a:gd name="T132" fmla="+- 0 8122 7878"/>
                            <a:gd name="T133" fmla="*/ T132 w 532"/>
                            <a:gd name="T134" fmla="+- 0 422 410"/>
                            <a:gd name="T135" fmla="*/ 422 h 279"/>
                            <a:gd name="T136" fmla="+- 0 8113 7878"/>
                            <a:gd name="T137" fmla="*/ T136 w 532"/>
                            <a:gd name="T138" fmla="+- 0 410 410"/>
                            <a:gd name="T139" fmla="*/ 410 h 279"/>
                            <a:gd name="T140" fmla="+- 0 8097 7878"/>
                            <a:gd name="T141" fmla="*/ T140 w 532"/>
                            <a:gd name="T142" fmla="+- 0 410 410"/>
                            <a:gd name="T143" fmla="*/ 410 h 27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532" h="279">
                              <a:moveTo>
                                <a:pt x="219" y="0"/>
                              </a:moveTo>
                              <a:lnTo>
                                <a:pt x="3" y="81"/>
                              </a:lnTo>
                              <a:lnTo>
                                <a:pt x="0" y="93"/>
                              </a:lnTo>
                              <a:lnTo>
                                <a:pt x="2" y="102"/>
                              </a:lnTo>
                              <a:lnTo>
                                <a:pt x="0" y="108"/>
                              </a:lnTo>
                              <a:lnTo>
                                <a:pt x="0" y="114"/>
                              </a:lnTo>
                              <a:lnTo>
                                <a:pt x="22" y="156"/>
                              </a:lnTo>
                              <a:lnTo>
                                <a:pt x="57" y="230"/>
                              </a:lnTo>
                              <a:lnTo>
                                <a:pt x="75" y="267"/>
                              </a:lnTo>
                              <a:lnTo>
                                <a:pt x="86" y="278"/>
                              </a:lnTo>
                              <a:lnTo>
                                <a:pt x="101" y="275"/>
                              </a:lnTo>
                              <a:lnTo>
                                <a:pt x="111" y="263"/>
                              </a:lnTo>
                              <a:lnTo>
                                <a:pt x="110" y="246"/>
                              </a:lnTo>
                              <a:lnTo>
                                <a:pt x="73" y="167"/>
                              </a:lnTo>
                              <a:lnTo>
                                <a:pt x="60" y="141"/>
                              </a:lnTo>
                              <a:lnTo>
                                <a:pt x="135" y="161"/>
                              </a:lnTo>
                              <a:lnTo>
                                <a:pt x="210" y="183"/>
                              </a:lnTo>
                              <a:lnTo>
                                <a:pt x="284" y="205"/>
                              </a:lnTo>
                              <a:lnTo>
                                <a:pt x="359" y="228"/>
                              </a:lnTo>
                              <a:lnTo>
                                <a:pt x="433" y="251"/>
                              </a:lnTo>
                              <a:lnTo>
                                <a:pt x="507" y="276"/>
                              </a:lnTo>
                              <a:lnTo>
                                <a:pt x="523" y="274"/>
                              </a:lnTo>
                              <a:lnTo>
                                <a:pt x="531" y="262"/>
                              </a:lnTo>
                              <a:lnTo>
                                <a:pt x="530" y="246"/>
                              </a:lnTo>
                              <a:lnTo>
                                <a:pt x="517" y="235"/>
                              </a:lnTo>
                              <a:lnTo>
                                <a:pt x="443" y="211"/>
                              </a:lnTo>
                              <a:lnTo>
                                <a:pt x="369" y="187"/>
                              </a:lnTo>
                              <a:lnTo>
                                <a:pt x="295" y="164"/>
                              </a:lnTo>
                              <a:lnTo>
                                <a:pt x="221" y="142"/>
                              </a:lnTo>
                              <a:lnTo>
                                <a:pt x="146" y="121"/>
                              </a:lnTo>
                              <a:lnTo>
                                <a:pt x="71" y="100"/>
                              </a:lnTo>
                              <a:lnTo>
                                <a:pt x="231" y="40"/>
                              </a:lnTo>
                              <a:lnTo>
                                <a:pt x="243" y="28"/>
                              </a:lnTo>
                              <a:lnTo>
                                <a:pt x="244" y="12"/>
                              </a:lnTo>
                              <a:lnTo>
                                <a:pt x="235" y="0"/>
                              </a:lnTo>
                              <a:lnTo>
                                <a:pt x="2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docshape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496" y="32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" name="docshape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991" y="35"/>
                          <a:ext cx="241" cy="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" name="docshape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612" y="92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7" name="docshape26"/>
                      <wps:cNvSpPr>
                        <a:spLocks/>
                      </wps:cNvSpPr>
                      <wps:spPr bwMode="auto">
                        <a:xfrm>
                          <a:off x="5790" y="92"/>
                          <a:ext cx="524" cy="314"/>
                        </a:xfrm>
                        <a:custGeom>
                          <a:avLst/>
                          <a:gdLst>
                            <a:gd name="T0" fmla="+- 0 6303 5790"/>
                            <a:gd name="T1" fmla="*/ T0 w 524"/>
                            <a:gd name="T2" fmla="+- 0 105 92"/>
                            <a:gd name="T3" fmla="*/ 105 h 314"/>
                            <a:gd name="T4" fmla="+- 0 6297 5790"/>
                            <a:gd name="T5" fmla="*/ T4 w 524"/>
                            <a:gd name="T6" fmla="+- 0 94 92"/>
                            <a:gd name="T7" fmla="*/ 94 h 314"/>
                            <a:gd name="T8" fmla="+- 0 6284 5790"/>
                            <a:gd name="T9" fmla="*/ T8 w 524"/>
                            <a:gd name="T10" fmla="+- 0 92 92"/>
                            <a:gd name="T11" fmla="*/ 92 h 314"/>
                            <a:gd name="T12" fmla="+- 0 5843 5790"/>
                            <a:gd name="T13" fmla="*/ T12 w 524"/>
                            <a:gd name="T14" fmla="+- 0 223 92"/>
                            <a:gd name="T15" fmla="*/ 223 h 314"/>
                            <a:gd name="T16" fmla="+- 0 5900 5790"/>
                            <a:gd name="T17" fmla="*/ T16 w 524"/>
                            <a:gd name="T18" fmla="+- 0 116 92"/>
                            <a:gd name="T19" fmla="*/ 116 h 314"/>
                            <a:gd name="T20" fmla="+- 0 5900 5790"/>
                            <a:gd name="T21" fmla="*/ T20 w 524"/>
                            <a:gd name="T22" fmla="+- 0 102 92"/>
                            <a:gd name="T23" fmla="*/ 102 h 314"/>
                            <a:gd name="T24" fmla="+- 0 5891 5790"/>
                            <a:gd name="T25" fmla="*/ T24 w 524"/>
                            <a:gd name="T26" fmla="+- 0 94 92"/>
                            <a:gd name="T27" fmla="*/ 94 h 314"/>
                            <a:gd name="T28" fmla="+- 0 5877 5790"/>
                            <a:gd name="T29" fmla="*/ T28 w 524"/>
                            <a:gd name="T30" fmla="+- 0 93 92"/>
                            <a:gd name="T31" fmla="*/ 93 h 314"/>
                            <a:gd name="T32" fmla="+- 0 5866 5790"/>
                            <a:gd name="T33" fmla="*/ T32 w 524"/>
                            <a:gd name="T34" fmla="+- 0 103 92"/>
                            <a:gd name="T35" fmla="*/ 103 h 314"/>
                            <a:gd name="T36" fmla="+- 0 5791 5790"/>
                            <a:gd name="T37" fmla="*/ T36 w 524"/>
                            <a:gd name="T38" fmla="+- 0 246 92"/>
                            <a:gd name="T39" fmla="*/ 246 h 314"/>
                            <a:gd name="T40" fmla="+- 0 5790 5790"/>
                            <a:gd name="T41" fmla="*/ T40 w 524"/>
                            <a:gd name="T42" fmla="+- 0 255 92"/>
                            <a:gd name="T43" fmla="*/ 255 h 314"/>
                            <a:gd name="T44" fmla="+- 0 5794 5790"/>
                            <a:gd name="T45" fmla="*/ T44 w 524"/>
                            <a:gd name="T46" fmla="+- 0 264 92"/>
                            <a:gd name="T47" fmla="*/ 264 h 314"/>
                            <a:gd name="T48" fmla="+- 0 5802 5790"/>
                            <a:gd name="T49" fmla="*/ T48 w 524"/>
                            <a:gd name="T50" fmla="+- 0 270 92"/>
                            <a:gd name="T51" fmla="*/ 270 h 314"/>
                            <a:gd name="T52" fmla="+- 0 5811 5790"/>
                            <a:gd name="T53" fmla="*/ T52 w 524"/>
                            <a:gd name="T54" fmla="+- 0 270 92"/>
                            <a:gd name="T55" fmla="*/ 270 h 314"/>
                            <a:gd name="T56" fmla="+- 0 6290 5790"/>
                            <a:gd name="T57" fmla="*/ T56 w 524"/>
                            <a:gd name="T58" fmla="+- 0 127 92"/>
                            <a:gd name="T59" fmla="*/ 127 h 314"/>
                            <a:gd name="T60" fmla="+- 0 6301 5790"/>
                            <a:gd name="T61" fmla="*/ T60 w 524"/>
                            <a:gd name="T62" fmla="+- 0 118 92"/>
                            <a:gd name="T63" fmla="*/ 118 h 314"/>
                            <a:gd name="T64" fmla="+- 0 6303 5790"/>
                            <a:gd name="T65" fmla="*/ T64 w 524"/>
                            <a:gd name="T66" fmla="+- 0 105 92"/>
                            <a:gd name="T67" fmla="*/ 105 h 314"/>
                            <a:gd name="T68" fmla="+- 0 6314 5790"/>
                            <a:gd name="T69" fmla="*/ T68 w 524"/>
                            <a:gd name="T70" fmla="+- 0 190 92"/>
                            <a:gd name="T71" fmla="*/ 190 h 314"/>
                            <a:gd name="T72" fmla="+- 0 6313 5790"/>
                            <a:gd name="T73" fmla="*/ T72 w 524"/>
                            <a:gd name="T74" fmla="+- 0 177 92"/>
                            <a:gd name="T75" fmla="*/ 177 h 314"/>
                            <a:gd name="T76" fmla="+- 0 6304 5790"/>
                            <a:gd name="T77" fmla="*/ T76 w 524"/>
                            <a:gd name="T78" fmla="+- 0 168 92"/>
                            <a:gd name="T79" fmla="*/ 168 h 314"/>
                            <a:gd name="T80" fmla="+- 0 6289 5790"/>
                            <a:gd name="T81" fmla="*/ T80 w 524"/>
                            <a:gd name="T82" fmla="+- 0 166 92"/>
                            <a:gd name="T83" fmla="*/ 166 h 314"/>
                            <a:gd name="T84" fmla="+- 0 5839 5790"/>
                            <a:gd name="T85" fmla="*/ T84 w 524"/>
                            <a:gd name="T86" fmla="+- 0 312 92"/>
                            <a:gd name="T87" fmla="*/ 312 h 314"/>
                            <a:gd name="T88" fmla="+- 0 5831 5790"/>
                            <a:gd name="T89" fmla="*/ T88 w 524"/>
                            <a:gd name="T90" fmla="+- 0 318 92"/>
                            <a:gd name="T91" fmla="*/ 318 h 314"/>
                            <a:gd name="T92" fmla="+- 0 5829 5790"/>
                            <a:gd name="T93" fmla="*/ T92 w 524"/>
                            <a:gd name="T94" fmla="+- 0 328 92"/>
                            <a:gd name="T95" fmla="*/ 328 h 314"/>
                            <a:gd name="T96" fmla="+- 0 5832 5790"/>
                            <a:gd name="T97" fmla="*/ T96 w 524"/>
                            <a:gd name="T98" fmla="+- 0 338 92"/>
                            <a:gd name="T99" fmla="*/ 338 h 314"/>
                            <a:gd name="T100" fmla="+- 0 5840 5790"/>
                            <a:gd name="T101" fmla="*/ T100 w 524"/>
                            <a:gd name="T102" fmla="+- 0 345 92"/>
                            <a:gd name="T103" fmla="*/ 345 h 314"/>
                            <a:gd name="T104" fmla="+- 0 5861 5790"/>
                            <a:gd name="T105" fmla="*/ T104 w 524"/>
                            <a:gd name="T106" fmla="+- 0 357 92"/>
                            <a:gd name="T107" fmla="*/ 357 h 314"/>
                            <a:gd name="T108" fmla="+- 0 5881 5790"/>
                            <a:gd name="T109" fmla="*/ T108 w 524"/>
                            <a:gd name="T110" fmla="+- 0 370 92"/>
                            <a:gd name="T111" fmla="*/ 370 h 314"/>
                            <a:gd name="T112" fmla="+- 0 5899 5790"/>
                            <a:gd name="T113" fmla="*/ T112 w 524"/>
                            <a:gd name="T114" fmla="+- 0 384 92"/>
                            <a:gd name="T115" fmla="*/ 384 h 314"/>
                            <a:gd name="T116" fmla="+- 0 5918 5790"/>
                            <a:gd name="T117" fmla="*/ T116 w 524"/>
                            <a:gd name="T118" fmla="+- 0 401 92"/>
                            <a:gd name="T119" fmla="*/ 401 h 314"/>
                            <a:gd name="T120" fmla="+- 0 5931 5790"/>
                            <a:gd name="T121" fmla="*/ T120 w 524"/>
                            <a:gd name="T122" fmla="+- 0 406 92"/>
                            <a:gd name="T123" fmla="*/ 406 h 314"/>
                            <a:gd name="T124" fmla="+- 0 5944 5790"/>
                            <a:gd name="T125" fmla="*/ T124 w 524"/>
                            <a:gd name="T126" fmla="+- 0 401 92"/>
                            <a:gd name="T127" fmla="*/ 401 h 314"/>
                            <a:gd name="T128" fmla="+- 0 5951 5790"/>
                            <a:gd name="T129" fmla="*/ T128 w 524"/>
                            <a:gd name="T130" fmla="+- 0 391 92"/>
                            <a:gd name="T131" fmla="*/ 391 h 314"/>
                            <a:gd name="T132" fmla="+- 0 5946 5790"/>
                            <a:gd name="T133" fmla="*/ T132 w 524"/>
                            <a:gd name="T134" fmla="+- 0 378 92"/>
                            <a:gd name="T135" fmla="*/ 378 h 314"/>
                            <a:gd name="T136" fmla="+- 0 5932 5790"/>
                            <a:gd name="T137" fmla="*/ T136 w 524"/>
                            <a:gd name="T138" fmla="+- 0 366 92"/>
                            <a:gd name="T139" fmla="*/ 366 h 314"/>
                            <a:gd name="T140" fmla="+- 0 5918 5790"/>
                            <a:gd name="T141" fmla="*/ T140 w 524"/>
                            <a:gd name="T142" fmla="+- 0 354 92"/>
                            <a:gd name="T143" fmla="*/ 354 h 314"/>
                            <a:gd name="T144" fmla="+- 0 5904 5790"/>
                            <a:gd name="T145" fmla="*/ T144 w 524"/>
                            <a:gd name="T146" fmla="+- 0 343 92"/>
                            <a:gd name="T147" fmla="*/ 343 h 314"/>
                            <a:gd name="T148" fmla="+- 0 5889 5790"/>
                            <a:gd name="T149" fmla="*/ T148 w 524"/>
                            <a:gd name="T150" fmla="+- 0 333 92"/>
                            <a:gd name="T151" fmla="*/ 333 h 314"/>
                            <a:gd name="T152" fmla="+- 0 6304 5790"/>
                            <a:gd name="T153" fmla="*/ T152 w 524"/>
                            <a:gd name="T154" fmla="+- 0 199 92"/>
                            <a:gd name="T155" fmla="*/ 199 h 314"/>
                            <a:gd name="T156" fmla="+- 0 6314 5790"/>
                            <a:gd name="T157" fmla="*/ T156 w 524"/>
                            <a:gd name="T158" fmla="+- 0 190 92"/>
                            <a:gd name="T159" fmla="*/ 190 h 3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524" h="314">
                              <a:moveTo>
                                <a:pt x="513" y="13"/>
                              </a:moveTo>
                              <a:lnTo>
                                <a:pt x="507" y="2"/>
                              </a:lnTo>
                              <a:lnTo>
                                <a:pt x="494" y="0"/>
                              </a:lnTo>
                              <a:lnTo>
                                <a:pt x="53" y="131"/>
                              </a:lnTo>
                              <a:lnTo>
                                <a:pt x="110" y="24"/>
                              </a:lnTo>
                              <a:lnTo>
                                <a:pt x="110" y="10"/>
                              </a:lnTo>
                              <a:lnTo>
                                <a:pt x="101" y="2"/>
                              </a:lnTo>
                              <a:lnTo>
                                <a:pt x="87" y="1"/>
                              </a:lnTo>
                              <a:lnTo>
                                <a:pt x="76" y="11"/>
                              </a:lnTo>
                              <a:lnTo>
                                <a:pt x="1" y="154"/>
                              </a:lnTo>
                              <a:lnTo>
                                <a:pt x="0" y="163"/>
                              </a:lnTo>
                              <a:lnTo>
                                <a:pt x="4" y="172"/>
                              </a:lnTo>
                              <a:lnTo>
                                <a:pt x="12" y="178"/>
                              </a:lnTo>
                              <a:lnTo>
                                <a:pt x="21" y="178"/>
                              </a:lnTo>
                              <a:lnTo>
                                <a:pt x="500" y="35"/>
                              </a:lnTo>
                              <a:lnTo>
                                <a:pt x="511" y="26"/>
                              </a:lnTo>
                              <a:lnTo>
                                <a:pt x="513" y="13"/>
                              </a:lnTo>
                              <a:close/>
                              <a:moveTo>
                                <a:pt x="524" y="98"/>
                              </a:moveTo>
                              <a:lnTo>
                                <a:pt x="523" y="85"/>
                              </a:lnTo>
                              <a:lnTo>
                                <a:pt x="514" y="76"/>
                              </a:lnTo>
                              <a:lnTo>
                                <a:pt x="499" y="74"/>
                              </a:lnTo>
                              <a:lnTo>
                                <a:pt x="49" y="220"/>
                              </a:lnTo>
                              <a:lnTo>
                                <a:pt x="41" y="226"/>
                              </a:lnTo>
                              <a:lnTo>
                                <a:pt x="39" y="236"/>
                              </a:lnTo>
                              <a:lnTo>
                                <a:pt x="42" y="246"/>
                              </a:lnTo>
                              <a:lnTo>
                                <a:pt x="50" y="253"/>
                              </a:lnTo>
                              <a:lnTo>
                                <a:pt x="71" y="265"/>
                              </a:lnTo>
                              <a:lnTo>
                                <a:pt x="91" y="278"/>
                              </a:lnTo>
                              <a:lnTo>
                                <a:pt x="109" y="292"/>
                              </a:lnTo>
                              <a:lnTo>
                                <a:pt x="128" y="309"/>
                              </a:lnTo>
                              <a:lnTo>
                                <a:pt x="141" y="314"/>
                              </a:lnTo>
                              <a:lnTo>
                                <a:pt x="154" y="309"/>
                              </a:lnTo>
                              <a:lnTo>
                                <a:pt x="161" y="299"/>
                              </a:lnTo>
                              <a:lnTo>
                                <a:pt x="156" y="286"/>
                              </a:lnTo>
                              <a:lnTo>
                                <a:pt x="142" y="274"/>
                              </a:lnTo>
                              <a:lnTo>
                                <a:pt x="128" y="262"/>
                              </a:lnTo>
                              <a:lnTo>
                                <a:pt x="114" y="251"/>
                              </a:lnTo>
                              <a:lnTo>
                                <a:pt x="99" y="241"/>
                              </a:lnTo>
                              <a:lnTo>
                                <a:pt x="514" y="107"/>
                              </a:lnTo>
                              <a:lnTo>
                                <a:pt x="524" y="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docshape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684" y="1454"/>
                          <a:ext cx="139" cy="1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docshape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660" y="943"/>
                          <a:ext cx="146" cy="14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0" name="docshape29"/>
                      <wps:cNvSpPr>
                        <a:spLocks/>
                      </wps:cNvSpPr>
                      <wps:spPr bwMode="auto">
                        <a:xfrm>
                          <a:off x="11004" y="1101"/>
                          <a:ext cx="461" cy="378"/>
                        </a:xfrm>
                        <a:custGeom>
                          <a:avLst/>
                          <a:gdLst>
                            <a:gd name="T0" fmla="+- 0 11437 11004"/>
                            <a:gd name="T1" fmla="*/ T0 w 461"/>
                            <a:gd name="T2" fmla="+- 0 1461 1102"/>
                            <a:gd name="T3" fmla="*/ 1461 h 378"/>
                            <a:gd name="T4" fmla="+- 0 11430 11004"/>
                            <a:gd name="T5" fmla="*/ T4 w 461"/>
                            <a:gd name="T6" fmla="+- 0 1451 1102"/>
                            <a:gd name="T7" fmla="*/ 1451 h 378"/>
                            <a:gd name="T8" fmla="+- 0 11032 11004"/>
                            <a:gd name="T9" fmla="*/ T8 w 461"/>
                            <a:gd name="T10" fmla="+- 0 1198 1102"/>
                            <a:gd name="T11" fmla="*/ 1198 h 378"/>
                            <a:gd name="T12" fmla="+- 0 11022 11004"/>
                            <a:gd name="T13" fmla="*/ T12 w 461"/>
                            <a:gd name="T14" fmla="+- 0 1195 1102"/>
                            <a:gd name="T15" fmla="*/ 1195 h 378"/>
                            <a:gd name="T16" fmla="+- 0 11013 11004"/>
                            <a:gd name="T17" fmla="*/ T16 w 461"/>
                            <a:gd name="T18" fmla="+- 0 1197 1102"/>
                            <a:gd name="T19" fmla="*/ 1197 h 378"/>
                            <a:gd name="T20" fmla="+- 0 11006 11004"/>
                            <a:gd name="T21" fmla="*/ T20 w 461"/>
                            <a:gd name="T22" fmla="+- 0 1203 1102"/>
                            <a:gd name="T23" fmla="*/ 1203 h 378"/>
                            <a:gd name="T24" fmla="+- 0 11004 11004"/>
                            <a:gd name="T25" fmla="*/ T24 w 461"/>
                            <a:gd name="T26" fmla="+- 0 1213 1102"/>
                            <a:gd name="T27" fmla="*/ 1213 h 378"/>
                            <a:gd name="T28" fmla="+- 0 11036 11004"/>
                            <a:gd name="T29" fmla="*/ T28 w 461"/>
                            <a:gd name="T30" fmla="+- 0 1363 1102"/>
                            <a:gd name="T31" fmla="*/ 1363 h 378"/>
                            <a:gd name="T32" fmla="+- 0 11043 11004"/>
                            <a:gd name="T33" fmla="*/ T32 w 461"/>
                            <a:gd name="T34" fmla="+- 0 1374 1102"/>
                            <a:gd name="T35" fmla="*/ 1374 h 378"/>
                            <a:gd name="T36" fmla="+- 0 11056 11004"/>
                            <a:gd name="T37" fmla="*/ T36 w 461"/>
                            <a:gd name="T38" fmla="+- 0 1377 1102"/>
                            <a:gd name="T39" fmla="*/ 1377 h 378"/>
                            <a:gd name="T40" fmla="+- 0 11066 11004"/>
                            <a:gd name="T41" fmla="*/ T40 w 461"/>
                            <a:gd name="T42" fmla="+- 0 1371 1102"/>
                            <a:gd name="T43" fmla="*/ 1371 h 378"/>
                            <a:gd name="T44" fmla="+- 0 11069 11004"/>
                            <a:gd name="T45" fmla="*/ T44 w 461"/>
                            <a:gd name="T46" fmla="+- 0 1358 1102"/>
                            <a:gd name="T47" fmla="*/ 1358 h 378"/>
                            <a:gd name="T48" fmla="+- 0 11046 11004"/>
                            <a:gd name="T49" fmla="*/ T48 w 461"/>
                            <a:gd name="T50" fmla="+- 0 1247 1102"/>
                            <a:gd name="T51" fmla="*/ 1247 h 378"/>
                            <a:gd name="T52" fmla="+- 0 11409 11004"/>
                            <a:gd name="T53" fmla="*/ T52 w 461"/>
                            <a:gd name="T54" fmla="+- 0 1477 1102"/>
                            <a:gd name="T55" fmla="*/ 1477 h 378"/>
                            <a:gd name="T56" fmla="+- 0 11423 11004"/>
                            <a:gd name="T57" fmla="*/ T56 w 461"/>
                            <a:gd name="T58" fmla="+- 0 1480 1102"/>
                            <a:gd name="T59" fmla="*/ 1480 h 378"/>
                            <a:gd name="T60" fmla="+- 0 11433 11004"/>
                            <a:gd name="T61" fmla="*/ T60 w 461"/>
                            <a:gd name="T62" fmla="+- 0 1473 1102"/>
                            <a:gd name="T63" fmla="*/ 1473 h 378"/>
                            <a:gd name="T64" fmla="+- 0 11437 11004"/>
                            <a:gd name="T65" fmla="*/ T64 w 461"/>
                            <a:gd name="T66" fmla="+- 0 1461 1102"/>
                            <a:gd name="T67" fmla="*/ 1461 h 378"/>
                            <a:gd name="T68" fmla="+- 0 11465 11004"/>
                            <a:gd name="T69" fmla="*/ T68 w 461"/>
                            <a:gd name="T70" fmla="+- 0 1398 1102"/>
                            <a:gd name="T71" fmla="*/ 1398 h 378"/>
                            <a:gd name="T72" fmla="+- 0 11458 11004"/>
                            <a:gd name="T73" fmla="*/ T72 w 461"/>
                            <a:gd name="T74" fmla="+- 0 1387 1102"/>
                            <a:gd name="T75" fmla="*/ 1387 h 378"/>
                            <a:gd name="T76" fmla="+- 0 11116 11004"/>
                            <a:gd name="T77" fmla="*/ T76 w 461"/>
                            <a:gd name="T78" fmla="+- 0 1159 1102"/>
                            <a:gd name="T79" fmla="*/ 1159 h 378"/>
                            <a:gd name="T80" fmla="+- 0 11131 11004"/>
                            <a:gd name="T81" fmla="*/ T80 w 461"/>
                            <a:gd name="T82" fmla="+- 0 1154 1102"/>
                            <a:gd name="T83" fmla="*/ 1154 h 378"/>
                            <a:gd name="T84" fmla="+- 0 11146 11004"/>
                            <a:gd name="T85" fmla="*/ T84 w 461"/>
                            <a:gd name="T86" fmla="+- 0 1148 1102"/>
                            <a:gd name="T87" fmla="*/ 1148 h 378"/>
                            <a:gd name="T88" fmla="+- 0 11161 11004"/>
                            <a:gd name="T89" fmla="*/ T88 w 461"/>
                            <a:gd name="T90" fmla="+- 0 1141 1102"/>
                            <a:gd name="T91" fmla="*/ 1141 h 378"/>
                            <a:gd name="T92" fmla="+- 0 11175 11004"/>
                            <a:gd name="T93" fmla="*/ T92 w 461"/>
                            <a:gd name="T94" fmla="+- 0 1134 1102"/>
                            <a:gd name="T95" fmla="*/ 1134 h 378"/>
                            <a:gd name="T96" fmla="+- 0 11184 11004"/>
                            <a:gd name="T97" fmla="*/ T96 w 461"/>
                            <a:gd name="T98" fmla="+- 0 1123 1102"/>
                            <a:gd name="T99" fmla="*/ 1123 h 378"/>
                            <a:gd name="T100" fmla="+- 0 11183 11004"/>
                            <a:gd name="T101" fmla="*/ T100 w 461"/>
                            <a:gd name="T102" fmla="+- 0 1111 1102"/>
                            <a:gd name="T103" fmla="*/ 1111 h 378"/>
                            <a:gd name="T104" fmla="+- 0 11175 11004"/>
                            <a:gd name="T105" fmla="*/ T104 w 461"/>
                            <a:gd name="T106" fmla="+- 0 1102 1102"/>
                            <a:gd name="T107" fmla="*/ 1102 h 378"/>
                            <a:gd name="T108" fmla="+- 0 11163 11004"/>
                            <a:gd name="T109" fmla="*/ T108 w 461"/>
                            <a:gd name="T110" fmla="+- 0 1103 1102"/>
                            <a:gd name="T111" fmla="*/ 1103 h 378"/>
                            <a:gd name="T112" fmla="+- 0 11141 11004"/>
                            <a:gd name="T113" fmla="*/ T112 w 461"/>
                            <a:gd name="T114" fmla="+- 0 1113 1102"/>
                            <a:gd name="T115" fmla="*/ 1113 h 378"/>
                            <a:gd name="T116" fmla="+- 0 11119 11004"/>
                            <a:gd name="T117" fmla="*/ T116 w 461"/>
                            <a:gd name="T118" fmla="+- 0 1122 1102"/>
                            <a:gd name="T119" fmla="*/ 1122 h 378"/>
                            <a:gd name="T120" fmla="+- 0 11097 11004"/>
                            <a:gd name="T121" fmla="*/ T120 w 461"/>
                            <a:gd name="T122" fmla="+- 0 1129 1102"/>
                            <a:gd name="T123" fmla="*/ 1129 h 378"/>
                            <a:gd name="T124" fmla="+- 0 11073 11004"/>
                            <a:gd name="T125" fmla="*/ T124 w 461"/>
                            <a:gd name="T126" fmla="+- 0 1135 1102"/>
                            <a:gd name="T127" fmla="*/ 1135 h 378"/>
                            <a:gd name="T128" fmla="+- 0 11065 11004"/>
                            <a:gd name="T129" fmla="*/ T128 w 461"/>
                            <a:gd name="T130" fmla="+- 0 1140 1102"/>
                            <a:gd name="T131" fmla="*/ 1140 h 378"/>
                            <a:gd name="T132" fmla="+- 0 11059 11004"/>
                            <a:gd name="T133" fmla="*/ T132 w 461"/>
                            <a:gd name="T134" fmla="+- 0 1148 1102"/>
                            <a:gd name="T135" fmla="*/ 1148 h 378"/>
                            <a:gd name="T136" fmla="+- 0 11059 11004"/>
                            <a:gd name="T137" fmla="*/ T136 w 461"/>
                            <a:gd name="T138" fmla="+- 0 1157 1102"/>
                            <a:gd name="T139" fmla="*/ 1157 h 378"/>
                            <a:gd name="T140" fmla="+- 0 11065 11004"/>
                            <a:gd name="T141" fmla="*/ T140 w 461"/>
                            <a:gd name="T142" fmla="+- 0 1165 1102"/>
                            <a:gd name="T143" fmla="*/ 1165 h 378"/>
                            <a:gd name="T144" fmla="+- 0 11437 11004"/>
                            <a:gd name="T145" fmla="*/ T144 w 461"/>
                            <a:gd name="T146" fmla="+- 0 1413 1102"/>
                            <a:gd name="T147" fmla="*/ 1413 h 378"/>
                            <a:gd name="T148" fmla="+- 0 11450 11004"/>
                            <a:gd name="T149" fmla="*/ T148 w 461"/>
                            <a:gd name="T150" fmla="+- 0 1416 1102"/>
                            <a:gd name="T151" fmla="*/ 1416 h 378"/>
                            <a:gd name="T152" fmla="+- 0 11461 11004"/>
                            <a:gd name="T153" fmla="*/ T152 w 461"/>
                            <a:gd name="T154" fmla="+- 0 1409 1102"/>
                            <a:gd name="T155" fmla="*/ 1409 h 378"/>
                            <a:gd name="T156" fmla="+- 0 11465 11004"/>
                            <a:gd name="T157" fmla="*/ T156 w 461"/>
                            <a:gd name="T158" fmla="+- 0 1398 1102"/>
                            <a:gd name="T159" fmla="*/ 1398 h 37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461" h="378">
                              <a:moveTo>
                                <a:pt x="433" y="359"/>
                              </a:moveTo>
                              <a:lnTo>
                                <a:pt x="426" y="349"/>
                              </a:lnTo>
                              <a:lnTo>
                                <a:pt x="28" y="96"/>
                              </a:lnTo>
                              <a:lnTo>
                                <a:pt x="18" y="93"/>
                              </a:lnTo>
                              <a:lnTo>
                                <a:pt x="9" y="95"/>
                              </a:lnTo>
                              <a:lnTo>
                                <a:pt x="2" y="101"/>
                              </a:lnTo>
                              <a:lnTo>
                                <a:pt x="0" y="111"/>
                              </a:lnTo>
                              <a:lnTo>
                                <a:pt x="32" y="261"/>
                              </a:lnTo>
                              <a:lnTo>
                                <a:pt x="39" y="272"/>
                              </a:lnTo>
                              <a:lnTo>
                                <a:pt x="52" y="275"/>
                              </a:lnTo>
                              <a:lnTo>
                                <a:pt x="62" y="269"/>
                              </a:lnTo>
                              <a:lnTo>
                                <a:pt x="65" y="256"/>
                              </a:lnTo>
                              <a:lnTo>
                                <a:pt x="42" y="145"/>
                              </a:lnTo>
                              <a:lnTo>
                                <a:pt x="405" y="375"/>
                              </a:lnTo>
                              <a:lnTo>
                                <a:pt x="419" y="378"/>
                              </a:lnTo>
                              <a:lnTo>
                                <a:pt x="429" y="371"/>
                              </a:lnTo>
                              <a:lnTo>
                                <a:pt x="433" y="359"/>
                              </a:lnTo>
                              <a:close/>
                              <a:moveTo>
                                <a:pt x="461" y="296"/>
                              </a:moveTo>
                              <a:lnTo>
                                <a:pt x="454" y="285"/>
                              </a:lnTo>
                              <a:lnTo>
                                <a:pt x="112" y="57"/>
                              </a:lnTo>
                              <a:lnTo>
                                <a:pt x="127" y="52"/>
                              </a:lnTo>
                              <a:lnTo>
                                <a:pt x="142" y="46"/>
                              </a:lnTo>
                              <a:lnTo>
                                <a:pt x="157" y="39"/>
                              </a:lnTo>
                              <a:lnTo>
                                <a:pt x="171" y="32"/>
                              </a:lnTo>
                              <a:lnTo>
                                <a:pt x="180" y="21"/>
                              </a:lnTo>
                              <a:lnTo>
                                <a:pt x="179" y="9"/>
                              </a:lnTo>
                              <a:lnTo>
                                <a:pt x="171" y="0"/>
                              </a:lnTo>
                              <a:lnTo>
                                <a:pt x="159" y="1"/>
                              </a:lnTo>
                              <a:lnTo>
                                <a:pt x="137" y="11"/>
                              </a:lnTo>
                              <a:lnTo>
                                <a:pt x="115" y="20"/>
                              </a:lnTo>
                              <a:lnTo>
                                <a:pt x="93" y="27"/>
                              </a:lnTo>
                              <a:lnTo>
                                <a:pt x="69" y="33"/>
                              </a:lnTo>
                              <a:lnTo>
                                <a:pt x="61" y="38"/>
                              </a:lnTo>
                              <a:lnTo>
                                <a:pt x="55" y="46"/>
                              </a:lnTo>
                              <a:lnTo>
                                <a:pt x="55" y="55"/>
                              </a:lnTo>
                              <a:lnTo>
                                <a:pt x="61" y="63"/>
                              </a:lnTo>
                              <a:lnTo>
                                <a:pt x="433" y="311"/>
                              </a:lnTo>
                              <a:lnTo>
                                <a:pt x="446" y="314"/>
                              </a:lnTo>
                              <a:lnTo>
                                <a:pt x="457" y="307"/>
                              </a:lnTo>
                              <a:lnTo>
                                <a:pt x="461" y="2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2B5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6068F3F" id="Group 6" o:spid="_x0000_s1026" style="position:absolute;margin-left:234.5pt;margin-top:0;width:360.8pt;height:95pt;z-index:251658240;mso-position-horizontal-relative:page;mso-position-vertical-relative:page" coordorigin="4690" coordsize="7216,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">
              <v:shape id="docshape16" o:spid="_x0000_s1027" style="position:absolute;left:4689;width:7216;height:1581;visibility:visible;mso-wrap-style:square;v-text-anchor:top" coordsize="7216,1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" path="m7216,1070r-2009,l5306,1070r98,4l5500,1080r94,10l5686,1101r89,14l5861,1130r83,17l6024,1165r76,19l6173,1203r68,19l6304,1241r59,19l6416,1278r48,17l6507,1311r36,14l6794,1424r223,85l7216,1581r,-511xm7216,l,,49,20r58,26l165,72r58,27l281,127,748,359r60,29l869,417r62,27l994,472r63,26l1122,524r65,24l1254,572r68,22l1391,615r71,20l1535,654r73,16l1684,685r77,14l1841,710r81,9l2005,727r85,5l2177,734r90,1l2321,736r56,4l2436,746r61,8l2560,764r65,11l2692,788r69,14l2832,817r699,160l3698,1011r85,17l3868,1043r86,14l4040,1069r87,12l4213,1090r87,8l4387,1104r87,4l4561,1110r86,-1l4733,1106r86,-6l5006,1080r101,-7l5207,1070r2009,l7216,xe" fillcolor="#4e6128 [1606]" stroked="f">
                <v:path arrowok="t" o:connecttype="custom" o:connectlocs="5207,1070;5404,1074;5594,1090;5775,1115;5944,1147;6100,1184;6241,1222;6363,1260;6464,1295;6543,1325;7017,1509;7216,1070;0,0;107,46;223,99;748,359;869,417;994,472;1122,524;1254,572;1391,615;1535,654;1684,685;1841,710;2005,727;2177,734;2321,736;2436,746;2560,764;2692,788;2832,817;3698,1011;3868,1043;4040,1069;4213,1090;4387,1104;4561,1110;4733,1106;5006,1080;5207,1070;7216,0" o:connectangles="0,0,0,0,0,0,0,0,0,0,0,0,0,0,0,0,0,0,0,0,0,0,0,0,0,0,0,0,0,0,0,0,0,0,0,0,0,0,0,0,0"/>
              </v:shape>
              <v:shape id="docshape17" o:spid="_x0000_s1028" style="position:absolute;left:5750;width:6155;height:1900;visibility:visible;mso-wrap-style:square;v-text-anchor:top" coordsize="6155,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" path="m6155,1299r-1853,l4370,1301r70,11l4508,1331r65,27l4636,1391r62,39l4761,1474r63,48l4957,1626r71,55l5103,1737r41,27l5197,1796r66,33l5343,1859r93,25l5543,1899r7,1l5609,1897r59,-5l5784,1881r96,-30l5969,1828r83,-17l6129,1800r26,-2l6155,1299xm2416,l,,5,4,49,34r55,34l168,106r72,42l317,191r82,45l484,282r86,45l656,372r85,42l822,454r77,36l969,522r62,26l1084,569r42,13l1155,588r480,184l1682,782r69,22l1836,835r92,36l2019,908r83,37l2170,976r44,24l2272,1039r57,45l2440,1177r61,48l2562,1273r62,45l2687,1361r64,40l2816,1436r67,31l2952,1491r62,18l3078,1523r63,11l3205,1541r78,4l3362,1544r78,-6l3519,1526r78,-17l3675,1487r77,-27l3908,1404r77,-24l4073,1345r81,-25l4231,1305r71,-6l6155,1299r,-513l5833,786r-75,-3l5754,783r-9,-1l5679,770r-63,-20l5556,721r-57,-35l5444,645r-53,-46l5340,549r-51,-53l5276,481r-2051,l3147,479r-27,-3l3094,472r-26,-6l3041,459r-66,-25l2910,401r-62,-39l2787,319r-59,-48l2670,221r-58,-51l2555,118,2497,67,2439,18,2416,xm6155,744r-98,18l5982,774r-75,9l5833,786r322,l6155,744xm4717,l4363,r-51,14l4240,40r-71,30l4098,103r-71,37l3957,178,3747,295r-68,37l3610,367r-75,34l3458,431r-77,24l3303,472r-78,9l5276,481r-36,-40l5142,329r-50,-55l5042,220r-52,-50l4937,123,4882,81,4824,45,4764,16,4717,xe" fillcolor="#76923c [2406]" stroked="f">
                <v:fill opacity="62194f"/>
                <v:path arrowok="t" o:connecttype="custom" o:connectlocs="4370,1301;4573,1358;4761,1474;5028,1681;5197,1796;5436,1884;5609,1897;5880,1851;6129,1800;2416,0;49,34;240,148;484,282;741,414;969,522;1126,582;1682,782;1928,871;2170,976;2329,1084;2562,1273;2751,1401;2952,1491;3141,1534;3362,1544;3597,1509;3908,1404;4154,1320;6155,1299;5758,783;5679,770;5499,686;5340,549;3225,481;3094,472;2975,434;2787,319;2612,170;2439,18;6057,762;5833,786;4717,0;4240,40;4027,140;3679,332;3458,431;3225,481;5142,329;4990,170;4824,45" o:connectangles="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18" o:spid="_x0000_s1029" type="#_x0000_t75" style="position:absolute;left:10263;top:604;width:204;height: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">
                <v:imagedata r:id="rId11" o:title=""/>
              </v:shape>
              <v:shape id="docshape19" o:spid="_x0000_s1030" type="#_x0000_t75" style="position:absolute;left:9861;top:736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">
                <v:imagedata r:id="rId12" o:title=""/>
              </v:shape>
              <v:shape id="docshape20" o:spid="_x0000_s1031" style="position:absolute;left:9107;top:670;width:535;height:320;visibility:visible;mso-wrap-style:square;v-text-anchor:top" coordsize="535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" path="m527,182r-6,-12l507,165,36,205r-10,4l22,218r,10l28,237r19,17l64,272r15,20l94,313r11,7l117,316r7,-12l122,290,112,276,102,262,91,249,79,237,513,201r12,-7l527,182xm534,109l528,97,514,92,60,120,138,28r4,-13l135,4,122,,109,7,4,129,,139r3,10l11,156r10,2l520,128r12,-7l534,109xe" fillcolor="#c2b59b" stroked="f">
                <v:path arrowok="t" o:connecttype="custom" o:connectlocs="527,852;521,840;507,835;36,875;26,879;22,888;22,898;28,907;47,924;64,942;79,962;94,983;105,990;117,986;124,974;122,960;112,946;102,932;91,919;79,907;513,871;525,864;527,852;534,779;528,767;514,762;60,790;138,698;142,685;135,674;122,670;109,677;4,799;0,809;3,819;11,826;21,828;520,798;532,791;534,779" o:connectangles="0,0,0,0,0,0,0,0,0,0,0,0,0,0,0,0,0,0,0,0,0,0,0,0,0,0,0,0,0,0,0,0,0,0,0,0,0,0,0,0"/>
              </v:shape>
              <v:shape id="docshape21" o:spid="_x0000_s1032" type="#_x0000_t75" style="position:absolute;left:8665;top:69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">
                <v:imagedata r:id="rId13" o:title=""/>
              </v:shape>
              <v:shape id="docshape22" o:spid="_x0000_s1033" style="position:absolute;left:7877;top:409;width:532;height:279;visibility:visible;mso-wrap-style:square;v-text-anchor:top" coordsize="532,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" path="m219,l3,81,,93r2,9l,108r,6l22,156r35,74l75,267r11,11l101,275r10,-12l110,246,73,167,60,141r75,20l210,183r74,22l359,228r74,23l507,276r16,-2l531,262r-1,-16l517,235,443,211,369,187,295,164,221,142,146,121,71,100,231,40,243,28r1,-16l235,,219,xe" fillcolor="#c2b59b" stroked="f">
                <v:path arrowok="t" o:connecttype="custom" o:connectlocs="219,410;3,491;0,503;2,512;0,518;0,524;22,566;57,640;75,677;86,688;101,685;111,673;110,656;73,577;60,551;135,571;210,593;284,615;359,638;433,661;507,686;523,684;531,672;530,656;517,645;443,621;369,597;295,574;221,552;146,531;71,510;231,450;243,438;244,422;235,410;219,410" o:connectangles="0,0,0,0,0,0,0,0,0,0,0,0,0,0,0,0,0,0,0,0,0,0,0,0,0,0,0,0,0,0,0,0,0,0,0,0"/>
              </v:shape>
              <v:shape id="docshape23" o:spid="_x0000_s1034" type="#_x0000_t75" style="position:absolute;left:7496;top:32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">
                <v:imagedata r:id="rId14" o:title=""/>
              </v:shape>
              <v:shape id="docshape24" o:spid="_x0000_s1035" type="#_x0000_t75" style="position:absolute;left:6991;top:35;width:241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">
                <v:imagedata r:id="rId15" o:title=""/>
              </v:shape>
              <v:shape id="docshape25" o:spid="_x0000_s1036" type="#_x0000_t75" style="position:absolute;left:6612;top:92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">
                <v:imagedata r:id="rId16" o:title=""/>
              </v:shape>
              <v:shape id="docshape26" o:spid="_x0000_s1037" style="position:absolute;left:5790;top:92;width:524;height:314;visibility:visible;mso-wrap-style:square;v-text-anchor:top" coordsize="524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" path="m513,13l507,2,494,,53,131,110,24r,-14l101,2,87,1,76,11,1,154,,163r4,9l12,178r9,l500,35r11,-9l513,13xm524,98l523,85r-9,-9l499,74,49,220r-8,6l39,236r3,10l50,253r21,12l91,278r18,14l128,309r13,5l154,309r7,-10l156,286,142,274,128,262,114,251,99,241,514,107r10,-9xe" fillcolor="#c2b59b" stroked="f">
                <v:path arrowok="t" o:connecttype="custom" o:connectlocs="513,105;507,94;494,92;53,223;110,116;110,102;101,94;87,93;76,103;1,246;0,255;4,264;12,270;21,270;500,127;511,118;513,105;524,190;523,177;514,168;499,166;49,312;41,318;39,328;42,338;50,345;71,357;91,370;109,384;128,401;141,406;154,401;161,391;156,378;142,366;128,354;114,343;99,333;514,199;524,190" o:connectangles="0,0,0,0,0,0,0,0,0,0,0,0,0,0,0,0,0,0,0,0,0,0,0,0,0,0,0,0,0,0,0,0,0,0,0,0,0,0,0,0"/>
              </v:shape>
              <v:shape id="docshape27" o:spid="_x0000_s1038" type="#_x0000_t75" style="position:absolute;left:11684;top:1454;width:139;height: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">
                <v:imagedata r:id="rId17" o:title=""/>
              </v:shape>
              <v:shape id="docshape28" o:spid="_x0000_s1039" type="#_x0000_t75" style="position:absolute;left:10660;top:943;width:14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">
                <v:imagedata r:id="rId18" o:title=""/>
              </v:shape>
              <v:shape id="docshape29" o:spid="_x0000_s1040" style="position:absolute;left:11004;top:1101;width:461;height:378;visibility:visible;mso-wrap-style:square;v-text-anchor:top" coordsize="461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" path="m433,359r-7,-10l28,96,18,93,9,95r-7,6l,111,32,261r7,11l52,275r10,-6l65,256,42,145,405,375r14,3l429,371r4,-12xm461,296r-7,-11l112,57r15,-5l142,46r15,-7l171,32r9,-11l179,9,171,,159,1,137,11r-22,9l93,27,69,33r-8,5l55,46r,9l61,63,433,311r13,3l457,307r4,-11xe" fillcolor="#c2b59b" stroked="f">
                <v:path arrowok="t" o:connecttype="custom" o:connectlocs="433,1461;426,1451;28,1198;18,1195;9,1197;2,1203;0,1213;32,1363;39,1374;52,1377;62,1371;65,1358;42,1247;405,1477;419,1480;429,1473;433,1461;461,1398;454,1387;112,1159;127,1154;142,1148;157,1141;171,1134;180,1123;179,1111;171,1102;159,1103;137,1113;115,1122;93,1129;69,1135;61,1140;55,1148;55,1157;61,1165;433,1413;446,1416;457,1409;461,1398" o:connectangles="0,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42BC9E5A" w14:textId="77777777" w:rsidR="00C70012" w:rsidRPr="00C70012" w:rsidRDefault="00C70012" w:rsidP="00C03C30">
    <w:pPr>
      <w:pStyle w:val="Header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3D4D"/>
    <w:multiLevelType w:val="multilevel"/>
    <w:tmpl w:val="C666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EA5384"/>
    <w:multiLevelType w:val="hybridMultilevel"/>
    <w:tmpl w:val="638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53EBD"/>
    <w:multiLevelType w:val="hybridMultilevel"/>
    <w:tmpl w:val="5690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933E3"/>
    <w:multiLevelType w:val="hybridMultilevel"/>
    <w:tmpl w:val="9A1C8AE0"/>
    <w:lvl w:ilvl="0" w:tplc="61B4987C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208DE"/>
    <w:multiLevelType w:val="hybridMultilevel"/>
    <w:tmpl w:val="B0BA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16D3A"/>
    <w:multiLevelType w:val="hybridMultilevel"/>
    <w:tmpl w:val="EC1C8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17764"/>
    <w:multiLevelType w:val="multilevel"/>
    <w:tmpl w:val="FDE4B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BAE536B"/>
    <w:multiLevelType w:val="hybridMultilevel"/>
    <w:tmpl w:val="E4BC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9720BD"/>
    <w:multiLevelType w:val="hybridMultilevel"/>
    <w:tmpl w:val="90F8F014"/>
    <w:lvl w:ilvl="0" w:tplc="CD4440B0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722D6"/>
    <w:multiLevelType w:val="hybridMultilevel"/>
    <w:tmpl w:val="412A6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0D737E"/>
    <w:multiLevelType w:val="multilevel"/>
    <w:tmpl w:val="0DA83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8833FE"/>
    <w:multiLevelType w:val="hybridMultilevel"/>
    <w:tmpl w:val="9EF2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72DAC"/>
    <w:multiLevelType w:val="multilevel"/>
    <w:tmpl w:val="96525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6C385E"/>
    <w:multiLevelType w:val="hybridMultilevel"/>
    <w:tmpl w:val="49940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4A0581"/>
    <w:multiLevelType w:val="hybridMultilevel"/>
    <w:tmpl w:val="B6D0C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cs="Times New Roman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cs="Times New Roman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</w:lvl>
    <w:lvl w:ilvl="3">
      <w:start w:val="1"/>
      <w:numFmt w:val="none"/>
      <w:lvlRestart w:val="0"/>
      <w:lvlText w:val=""/>
      <w:lvlJc w:val="left"/>
      <w:pPr>
        <w:ind w:left="0" w:firstLine="0"/>
      </w:pPr>
    </w:lvl>
    <w:lvl w:ilvl="4">
      <w:start w:val="1"/>
      <w:numFmt w:val="none"/>
      <w:lvlRestart w:val="0"/>
      <w:lvlText w:val=""/>
      <w:lvlJc w:val="left"/>
      <w:pPr>
        <w:ind w:left="0" w:firstLine="0"/>
      </w:pPr>
    </w:lvl>
    <w:lvl w:ilvl="5">
      <w:start w:val="1"/>
      <w:numFmt w:val="none"/>
      <w:lvlRestart w:val="0"/>
      <w:lvlText w:val=""/>
      <w:lvlJc w:val="left"/>
      <w:pPr>
        <w:ind w:left="0" w:firstLine="0"/>
      </w:pPr>
    </w:lvl>
    <w:lvl w:ilvl="6">
      <w:start w:val="1"/>
      <w:numFmt w:val="none"/>
      <w:lvlRestart w:val="0"/>
      <w:lvlText w:val=""/>
      <w:lvlJc w:val="left"/>
      <w:pPr>
        <w:ind w:left="0" w:firstLine="0"/>
      </w:pPr>
    </w:lvl>
    <w:lvl w:ilvl="7">
      <w:start w:val="1"/>
      <w:numFmt w:val="none"/>
      <w:lvlRestart w:val="0"/>
      <w:lvlText w:val=""/>
      <w:lvlJc w:val="left"/>
      <w:pPr>
        <w:ind w:left="0" w:firstLine="0"/>
      </w:pPr>
    </w:lvl>
    <w:lvl w:ilvl="8">
      <w:start w:val="1"/>
      <w:numFmt w:val="none"/>
      <w:lvlRestart w:val="0"/>
      <w:lvlText w:val=""/>
      <w:lvlJc w:val="left"/>
      <w:pPr>
        <w:ind w:left="0" w:firstLine="0"/>
      </w:pPr>
    </w:lvl>
  </w:abstractNum>
  <w:abstractNum w:abstractNumId="16" w15:restartNumberingAfterBreak="0">
    <w:nsid w:val="5B730FD4"/>
    <w:multiLevelType w:val="multilevel"/>
    <w:tmpl w:val="B2C26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DF2615B"/>
    <w:multiLevelType w:val="multilevel"/>
    <w:tmpl w:val="5590E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B450463"/>
    <w:multiLevelType w:val="hybridMultilevel"/>
    <w:tmpl w:val="DF008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0B1381"/>
    <w:multiLevelType w:val="hybridMultilevel"/>
    <w:tmpl w:val="F752B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C6F22"/>
    <w:multiLevelType w:val="hybridMultilevel"/>
    <w:tmpl w:val="8AF69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83D43"/>
    <w:multiLevelType w:val="multilevel"/>
    <w:tmpl w:val="EB5A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CC26CD9"/>
    <w:multiLevelType w:val="multilevel"/>
    <w:tmpl w:val="FBC20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CF76316"/>
    <w:multiLevelType w:val="hybridMultilevel"/>
    <w:tmpl w:val="17A47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271871">
    <w:abstractNumId w:val="5"/>
  </w:num>
  <w:num w:numId="2" w16cid:durableId="1841656852">
    <w:abstractNumId w:val="3"/>
  </w:num>
  <w:num w:numId="3" w16cid:durableId="686175902">
    <w:abstractNumId w:val="11"/>
  </w:num>
  <w:num w:numId="4" w16cid:durableId="447506126">
    <w:abstractNumId w:val="8"/>
  </w:num>
  <w:num w:numId="5" w16cid:durableId="482939544">
    <w:abstractNumId w:val="7"/>
  </w:num>
  <w:num w:numId="6" w16cid:durableId="1994481255">
    <w:abstractNumId w:val="20"/>
  </w:num>
  <w:num w:numId="7" w16cid:durableId="1128470612">
    <w:abstractNumId w:val="19"/>
  </w:num>
  <w:num w:numId="8" w16cid:durableId="2143888357">
    <w:abstractNumId w:val="23"/>
  </w:num>
  <w:num w:numId="9" w16cid:durableId="1740595602">
    <w:abstractNumId w:val="2"/>
  </w:num>
  <w:num w:numId="10" w16cid:durableId="1178544482">
    <w:abstractNumId w:val="14"/>
  </w:num>
  <w:num w:numId="11" w16cid:durableId="1344282113">
    <w:abstractNumId w:val="9"/>
  </w:num>
  <w:num w:numId="12" w16cid:durableId="516890457">
    <w:abstractNumId w:val="1"/>
  </w:num>
  <w:num w:numId="13" w16cid:durableId="983656233">
    <w:abstractNumId w:val="18"/>
  </w:num>
  <w:num w:numId="14" w16cid:durableId="239801759">
    <w:abstractNumId w:val="4"/>
  </w:num>
  <w:num w:numId="15" w16cid:durableId="1350177043">
    <w:abstractNumId w:val="13"/>
  </w:num>
  <w:num w:numId="16" w16cid:durableId="200673906">
    <w:abstractNumId w:val="15"/>
  </w:num>
  <w:num w:numId="17" w16cid:durableId="756902883">
    <w:abstractNumId w:val="21"/>
  </w:num>
  <w:num w:numId="18" w16cid:durableId="900405302">
    <w:abstractNumId w:val="16"/>
  </w:num>
  <w:num w:numId="19" w16cid:durableId="59794684">
    <w:abstractNumId w:val="0"/>
  </w:num>
  <w:num w:numId="20" w16cid:durableId="1873373509">
    <w:abstractNumId w:val="12"/>
  </w:num>
  <w:num w:numId="21" w16cid:durableId="991055550">
    <w:abstractNumId w:val="6"/>
  </w:num>
  <w:num w:numId="22" w16cid:durableId="427046129">
    <w:abstractNumId w:val="10"/>
  </w:num>
  <w:num w:numId="23" w16cid:durableId="931741014">
    <w:abstractNumId w:val="17"/>
  </w:num>
  <w:num w:numId="24" w16cid:durableId="15969399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jQyNzMxNzG1NDZS0lEKTi0uzszPAykwrAUAVvMqXCwAAAA="/>
  </w:docVars>
  <w:rsids>
    <w:rsidRoot w:val="0050206A"/>
    <w:rsid w:val="00036148"/>
    <w:rsid w:val="00037FB2"/>
    <w:rsid w:val="000A1A4A"/>
    <w:rsid w:val="000E16D7"/>
    <w:rsid w:val="000E7D18"/>
    <w:rsid w:val="001035B0"/>
    <w:rsid w:val="00115E09"/>
    <w:rsid w:val="00144DB3"/>
    <w:rsid w:val="001E2CBF"/>
    <w:rsid w:val="00224931"/>
    <w:rsid w:val="00234405"/>
    <w:rsid w:val="002505BA"/>
    <w:rsid w:val="00291F33"/>
    <w:rsid w:val="00291F67"/>
    <w:rsid w:val="002A5999"/>
    <w:rsid w:val="002E50C9"/>
    <w:rsid w:val="002F4AE5"/>
    <w:rsid w:val="00360846"/>
    <w:rsid w:val="00376425"/>
    <w:rsid w:val="0037727A"/>
    <w:rsid w:val="003922CF"/>
    <w:rsid w:val="00396BBF"/>
    <w:rsid w:val="003A7AE0"/>
    <w:rsid w:val="00425F47"/>
    <w:rsid w:val="00442DC5"/>
    <w:rsid w:val="004671AE"/>
    <w:rsid w:val="004757B0"/>
    <w:rsid w:val="004A3567"/>
    <w:rsid w:val="0050206A"/>
    <w:rsid w:val="00545CBE"/>
    <w:rsid w:val="0057317D"/>
    <w:rsid w:val="005C7231"/>
    <w:rsid w:val="00611CF8"/>
    <w:rsid w:val="00617E19"/>
    <w:rsid w:val="00626A09"/>
    <w:rsid w:val="0063248D"/>
    <w:rsid w:val="0065067D"/>
    <w:rsid w:val="00690AF8"/>
    <w:rsid w:val="006939DF"/>
    <w:rsid w:val="00695ACE"/>
    <w:rsid w:val="00764C18"/>
    <w:rsid w:val="00795B97"/>
    <w:rsid w:val="007C25D5"/>
    <w:rsid w:val="00806FCC"/>
    <w:rsid w:val="008167AC"/>
    <w:rsid w:val="008A6E3D"/>
    <w:rsid w:val="008E78F9"/>
    <w:rsid w:val="008F67C5"/>
    <w:rsid w:val="009E12A9"/>
    <w:rsid w:val="009F3083"/>
    <w:rsid w:val="00A87087"/>
    <w:rsid w:val="00A911F1"/>
    <w:rsid w:val="00AA5DF9"/>
    <w:rsid w:val="00AB7256"/>
    <w:rsid w:val="00AF1F20"/>
    <w:rsid w:val="00AF63ED"/>
    <w:rsid w:val="00B1483D"/>
    <w:rsid w:val="00B36ACE"/>
    <w:rsid w:val="00B63DA0"/>
    <w:rsid w:val="00B83F9B"/>
    <w:rsid w:val="00B87854"/>
    <w:rsid w:val="00BB5B49"/>
    <w:rsid w:val="00BC20EA"/>
    <w:rsid w:val="00BE64E2"/>
    <w:rsid w:val="00BF009B"/>
    <w:rsid w:val="00C03C30"/>
    <w:rsid w:val="00C358ED"/>
    <w:rsid w:val="00C35E7E"/>
    <w:rsid w:val="00C534D9"/>
    <w:rsid w:val="00C613C8"/>
    <w:rsid w:val="00C70012"/>
    <w:rsid w:val="00C919C1"/>
    <w:rsid w:val="00CA7659"/>
    <w:rsid w:val="00CC562D"/>
    <w:rsid w:val="00CF371E"/>
    <w:rsid w:val="00D0001D"/>
    <w:rsid w:val="00D87B4A"/>
    <w:rsid w:val="00D90598"/>
    <w:rsid w:val="00D927C7"/>
    <w:rsid w:val="00DA77BB"/>
    <w:rsid w:val="00DC2B53"/>
    <w:rsid w:val="00DC6696"/>
    <w:rsid w:val="00DC7542"/>
    <w:rsid w:val="00DF01B0"/>
    <w:rsid w:val="00DF1854"/>
    <w:rsid w:val="00E0120D"/>
    <w:rsid w:val="00E20A36"/>
    <w:rsid w:val="00E46C16"/>
    <w:rsid w:val="00F316B8"/>
    <w:rsid w:val="00F618E4"/>
    <w:rsid w:val="00F627E9"/>
    <w:rsid w:val="00F676CF"/>
    <w:rsid w:val="00F76A2E"/>
    <w:rsid w:val="00FA38BF"/>
    <w:rsid w:val="00FB4168"/>
    <w:rsid w:val="00FC1A14"/>
    <w:rsid w:val="00FD5CA6"/>
    <w:rsid w:val="00FE6294"/>
    <w:rsid w:val="2267D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4807E"/>
  <w15:docId w15:val="{49614B91-41EF-4335-B1B6-F1B9C841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000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01D"/>
  </w:style>
  <w:style w:type="paragraph" w:styleId="Footer">
    <w:name w:val="footer"/>
    <w:basedOn w:val="Normal"/>
    <w:link w:val="FooterChar"/>
    <w:uiPriority w:val="99"/>
    <w:unhideWhenUsed/>
    <w:rsid w:val="00D000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01D"/>
  </w:style>
  <w:style w:type="character" w:styleId="Hyperlink">
    <w:name w:val="Hyperlink"/>
    <w:basedOn w:val="DefaultParagraphFont"/>
    <w:uiPriority w:val="99"/>
    <w:unhideWhenUsed/>
    <w:rsid w:val="008167AC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167AC"/>
  </w:style>
  <w:style w:type="paragraph" w:customStyle="1" w:styleId="Body">
    <w:name w:val="Body"/>
    <w:rsid w:val="00396BBF"/>
    <w:pPr>
      <w:widowControl/>
      <w:autoSpaceDE/>
      <w:autoSpaceDN/>
      <w:spacing w:after="200" w:line="276" w:lineRule="auto"/>
    </w:pPr>
    <w:rPr>
      <w:rFonts w:ascii="Calibri" w:eastAsia="Calibri" w:hAnsi="Calibri" w:cs="Calibri"/>
      <w:color w:val="000000"/>
      <w:u w:color="000000"/>
      <w:lang w:val="en-AU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DJCStabletext">
    <w:name w:val="DJCS table text"/>
    <w:uiPriority w:val="3"/>
    <w:qFormat/>
    <w:rsid w:val="00F316B8"/>
    <w:pPr>
      <w:widowControl/>
      <w:autoSpaceDE/>
      <w:autoSpaceDN/>
      <w:spacing w:before="80" w:after="60"/>
    </w:pPr>
    <w:rPr>
      <w:rFonts w:ascii="Arial" w:eastAsia="Times New Roman" w:hAnsi="Arial" w:cs="Times New Roman"/>
      <w:szCs w:val="20"/>
      <w:lang w:val="en-AU"/>
    </w:rPr>
  </w:style>
  <w:style w:type="paragraph" w:customStyle="1" w:styleId="DJRtablebullet2">
    <w:name w:val="DJR table bullet 2"/>
    <w:basedOn w:val="DJCStabletext"/>
    <w:uiPriority w:val="11"/>
    <w:rsid w:val="00F316B8"/>
    <w:pPr>
      <w:numPr>
        <w:ilvl w:val="1"/>
        <w:numId w:val="16"/>
      </w:numPr>
    </w:pPr>
  </w:style>
  <w:style w:type="paragraph" w:customStyle="1" w:styleId="DJCStablebullet1">
    <w:name w:val="DJCS table bullet 1"/>
    <w:basedOn w:val="DJCStabletext"/>
    <w:uiPriority w:val="3"/>
    <w:qFormat/>
    <w:rsid w:val="00F316B8"/>
    <w:pPr>
      <w:numPr>
        <w:numId w:val="16"/>
      </w:numPr>
    </w:pPr>
  </w:style>
  <w:style w:type="paragraph" w:customStyle="1" w:styleId="DJRtablecolheadwhite">
    <w:name w:val="DJR table col head white"/>
    <w:basedOn w:val="Normal"/>
    <w:uiPriority w:val="11"/>
    <w:rsid w:val="00F316B8"/>
    <w:pPr>
      <w:widowControl/>
      <w:autoSpaceDE/>
      <w:autoSpaceDN/>
      <w:spacing w:before="80" w:after="60"/>
    </w:pPr>
    <w:rPr>
      <w:rFonts w:ascii="Arial" w:eastAsia="Times New Roman" w:hAnsi="Arial" w:cs="Times New Roman"/>
      <w:b/>
      <w:color w:val="FFFFFF" w:themeColor="background1"/>
      <w:szCs w:val="20"/>
      <w:lang w:val="en-AU"/>
    </w:rPr>
  </w:style>
  <w:style w:type="table" w:customStyle="1" w:styleId="DJRblacktable">
    <w:name w:val="DJR black table"/>
    <w:basedOn w:val="TableNormal"/>
    <w:uiPriority w:val="99"/>
    <w:rsid w:val="00F316B8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val="en-AU"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F316B8"/>
    <w:rPr>
      <w:b/>
      <w:bCs/>
    </w:rPr>
  </w:style>
  <w:style w:type="numbering" w:customStyle="1" w:styleId="ZZTablebullets">
    <w:name w:val="ZZ Table bullets"/>
    <w:rsid w:val="00F316B8"/>
    <w:pPr>
      <w:numPr>
        <w:numId w:val="16"/>
      </w:numPr>
    </w:pPr>
  </w:style>
  <w:style w:type="character" w:styleId="PlaceholderText">
    <w:name w:val="Placeholder Text"/>
    <w:basedOn w:val="DefaultParagraphFont"/>
    <w:uiPriority w:val="99"/>
    <w:semiHidden/>
    <w:rsid w:val="00BC20EA"/>
  </w:style>
  <w:style w:type="paragraph" w:customStyle="1" w:styleId="paragraph">
    <w:name w:val="paragraph"/>
    <w:basedOn w:val="Normal"/>
    <w:rsid w:val="00611CF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611CF8"/>
  </w:style>
  <w:style w:type="character" w:customStyle="1" w:styleId="eop">
    <w:name w:val="eop"/>
    <w:basedOn w:val="DefaultParagraphFont"/>
    <w:rsid w:val="00611CF8"/>
  </w:style>
  <w:style w:type="character" w:customStyle="1" w:styleId="tabchar">
    <w:name w:val="tabchar"/>
    <w:basedOn w:val="DefaultParagraphFont"/>
    <w:rsid w:val="00611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1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5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8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17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22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0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50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0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29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8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6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1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12.png"/><Relationship Id="rId18" Type="http://schemas.openxmlformats.org/officeDocument/2006/relationships/image" Target="media/image17.png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1.png"/><Relationship Id="rId17" Type="http://schemas.openxmlformats.org/officeDocument/2006/relationships/image" Target="media/image16.png"/><Relationship Id="rId2" Type="http://schemas.openxmlformats.org/officeDocument/2006/relationships/image" Target="cid:image001.png@01D87500.843E39F0" TargetMode="External"/><Relationship Id="rId16" Type="http://schemas.openxmlformats.org/officeDocument/2006/relationships/image" Target="media/image15.png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png"/><Relationship Id="rId5" Type="http://schemas.openxmlformats.org/officeDocument/2006/relationships/image" Target="media/image4.png"/><Relationship Id="rId15" Type="http://schemas.openxmlformats.org/officeDocument/2006/relationships/image" Target="media/image14.png"/><Relationship Id="rId10" Type="http://schemas.openxmlformats.org/officeDocument/2006/relationships/image" Target="media/image9.png"/><Relationship Id="rId4" Type="http://schemas.openxmlformats.org/officeDocument/2006/relationships/image" Target="media/image3.png"/><Relationship Id="rId9" Type="http://schemas.openxmlformats.org/officeDocument/2006/relationships/image" Target="media/image8.png"/><Relationship Id="rId1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B422E938A1642A51CABFC71E0A309" ma:contentTypeVersion="16" ma:contentTypeDescription="Create a new document." ma:contentTypeScope="" ma:versionID="b7f183df2f9de277b72c9a75e552b096">
  <xsd:schema xmlns:xsd="http://www.w3.org/2001/XMLSchema" xmlns:xs="http://www.w3.org/2001/XMLSchema" xmlns:p="http://schemas.microsoft.com/office/2006/metadata/properties" xmlns:ns2="a6e32db1-4839-40c8-8fbb-86f6671c4eda" xmlns:ns3="d774db9d-ba7f-474c-97ed-8ce6e7651f9d" targetNamespace="http://schemas.microsoft.com/office/2006/metadata/properties" ma:root="true" ma:fieldsID="2f28233e52000d5ce3be78e88f6ca78a" ns2:_="" ns3:_="">
    <xsd:import namespace="a6e32db1-4839-40c8-8fbb-86f6671c4eda"/>
    <xsd:import namespace="d774db9d-ba7f-474c-97ed-8ce6e7651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32db1-4839-40c8-8fbb-86f6671c4e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99dee99-d503-42e3-a5d6-b12f1c8688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4db9d-ba7f-474c-97ed-8ce6e7651f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decd7a3-f3f8-488e-9eb5-618bc4299949}" ma:internalName="TaxCatchAll" ma:showField="CatchAllData" ma:web="d774db9d-ba7f-474c-97ed-8ce6e7651f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774db9d-ba7f-474c-97ed-8ce6e7651f9d" xsi:nil="true"/>
    <lcf76f155ced4ddcb4097134ff3c332f xmlns="a6e32db1-4839-40c8-8fbb-86f6671c4ed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82779E-56E3-4C10-8ED2-02A06E0F13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7525B7-D033-4470-B2F4-C3AEC0CEA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32db1-4839-40c8-8fbb-86f6671c4eda"/>
    <ds:schemaRef ds:uri="d774db9d-ba7f-474c-97ed-8ce6e7651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7D4A5B-A850-4960-84CC-6B09A2938BAB}">
  <ds:schemaRefs>
    <ds:schemaRef ds:uri="http://purl.org/dc/elements/1.1/"/>
    <ds:schemaRef ds:uri="http://purl.org/dc/terms/"/>
    <ds:schemaRef ds:uri="http://schemas.microsoft.com/office/2006/metadata/properties"/>
    <ds:schemaRef ds:uri="a6e32db1-4839-40c8-8fbb-86f6671c4eda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d774db9d-ba7f-474c-97ed-8ce6e7651f9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35</Characters>
  <Application>Microsoft Office Word</Application>
  <DocSecurity>0</DocSecurity>
  <Lines>29</Lines>
  <Paragraphs>8</Paragraphs>
  <ScaleCrop>false</ScaleCrop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Sutton</dc:creator>
  <cp:keywords/>
  <cp:lastModifiedBy>Thomas Griffiths</cp:lastModifiedBy>
  <cp:revision>2</cp:revision>
  <dcterms:created xsi:type="dcterms:W3CDTF">2022-08-01T06:11:00Z</dcterms:created>
  <dcterms:modified xsi:type="dcterms:W3CDTF">2022-08-0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2T00:00:00Z</vt:filetime>
  </property>
  <property fmtid="{D5CDD505-2E9C-101B-9397-08002B2CF9AE}" pid="3" name="Creator">
    <vt:lpwstr>Adobe InDesign 17.0 (Macintosh)</vt:lpwstr>
  </property>
  <property fmtid="{D5CDD505-2E9C-101B-9397-08002B2CF9AE}" pid="4" name="LastSaved">
    <vt:filetime>2022-04-12T00:00:00Z</vt:filetime>
  </property>
  <property fmtid="{D5CDD505-2E9C-101B-9397-08002B2CF9AE}" pid="5" name="ContentTypeId">
    <vt:lpwstr>0x0101005BDB422E938A1642A51CABFC71E0A309</vt:lpwstr>
  </property>
</Properties>
</file>